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C3696" w14:textId="36EECB3D" w:rsidR="005B5683" w:rsidRPr="004E6F42" w:rsidRDefault="005B5683" w:rsidP="00F756DC">
      <w:pPr>
        <w:rPr>
          <w:lang w:val="en-GB"/>
        </w:rPr>
      </w:pPr>
    </w:p>
    <w:p w14:paraId="1CE0A9C4" w14:textId="77777777" w:rsidR="002253C7" w:rsidRPr="004E6F4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  <w:t>Module ICT3715</w:t>
      </w:r>
    </w:p>
    <w:p w14:paraId="599290E1" w14:textId="4E8E9E03" w:rsidR="002253C7" w:rsidRPr="004E6F4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>INFORMATION AND COMMUNICATION TECHNOLOGY</w:t>
      </w:r>
      <w:r w:rsidR="00171102" w:rsidRPr="004E6F4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 xml:space="preserve"> PROJECT</w:t>
      </w:r>
    </w:p>
    <w:p w14:paraId="60049942" w14:textId="5050A8F6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4E6F42" w14:paraId="467A7AA5" w14:textId="77777777" w:rsidTr="00430A2A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4E6F42" w:rsidRDefault="002253C7" w:rsidP="005377AD">
            <w:pPr>
              <w:rPr>
                <w:rFonts w:asciiTheme="majorHAnsi" w:hAnsiTheme="majorHAnsi" w:cstheme="majorHAnsi"/>
                <w:lang w:val="en-GB" w:eastAsia="en-ZA"/>
              </w:rPr>
            </w:pPr>
            <w:bookmarkStart w:id="0" w:name="_Toc533409298"/>
            <w:r w:rsidRPr="004E6F42">
              <w:rPr>
                <w:rFonts w:asciiTheme="majorHAnsi" w:hAnsiTheme="majorHAnsi" w:cstheme="majorHAnsi"/>
                <w:lang w:val="en-GB" w:eastAsia="en-ZA"/>
              </w:rPr>
              <w:t>STUDENT NUMBER (Student completes)</w:t>
            </w:r>
            <w:bookmarkEnd w:id="0"/>
          </w:p>
        </w:tc>
      </w:tr>
      <w:tr w:rsidR="00171102" w:rsidRPr="004E6F42" w14:paraId="0101E505" w14:textId="77777777" w:rsidTr="00430A2A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6DAFE00F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0F338B20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476CFEDA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3B79BBD3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48276432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2A3BA423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4D14A19D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2B88E824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</w:tr>
    </w:tbl>
    <w:p w14:paraId="40BB960E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4E6F42" w14:paraId="64265EFF" w14:textId="77777777" w:rsidTr="00430A2A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 w:rsidRPr="004E6F42"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IDENTITY NUMBER (Student completes)</w:t>
            </w:r>
          </w:p>
        </w:tc>
      </w:tr>
      <w:tr w:rsidR="00171102" w:rsidRPr="004E6F42" w14:paraId="679994D3" w14:textId="77777777" w:rsidTr="00430A2A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3E3E7A54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  <w:p w14:paraId="2C350E18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7DE7CCC4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40A77CC1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7469D433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1AFE8B6F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3237F22C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7D565B16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74F14DB4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4CF9F8D7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2CCC2C32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2FC836B5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2EE78E9A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8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0456836A" w:rsidR="002253C7" w:rsidRPr="004E6F42" w:rsidRDefault="00801B0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</w:tr>
    </w:tbl>
    <w:p w14:paraId="09EF4077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p w14:paraId="3A88D897" w14:textId="77777777" w:rsidR="002253C7" w:rsidRPr="004E6F4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No handwritten assignments will be accepted.</w:t>
      </w:r>
    </w:p>
    <w:p w14:paraId="61C274CE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p w14:paraId="7C07FA1E" w14:textId="77777777" w:rsidR="002253C7" w:rsidRPr="004E6F42" w:rsidRDefault="002253C7" w:rsidP="005377AD">
      <w:pPr>
        <w:rPr>
          <w:rFonts w:asciiTheme="majorHAnsi" w:hAnsiTheme="majorHAnsi" w:cstheme="majorHAnsi"/>
          <w:b/>
          <w:color w:val="000000" w:themeColor="text1"/>
          <w:u w:val="single"/>
          <w:lang w:val="en-GB"/>
        </w:rPr>
      </w:pPr>
      <w:r w:rsidRPr="004E6F42">
        <w:rPr>
          <w:rFonts w:asciiTheme="majorHAnsi" w:hAnsiTheme="majorHAnsi" w:cstheme="majorHAnsi"/>
          <w:b/>
          <w:color w:val="000000" w:themeColor="text1"/>
          <w:u w:val="single"/>
          <w:lang w:val="en-GB"/>
        </w:rPr>
        <w:t>INSTRUCTIONS:</w:t>
      </w:r>
    </w:p>
    <w:p w14:paraId="561818CF" w14:textId="77777777" w:rsidR="002253C7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Complete this Front Page (page 1)</w:t>
      </w:r>
    </w:p>
    <w:p w14:paraId="364F6FBB" w14:textId="25653456" w:rsidR="00E330B9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Complete the Plagiarism Pledge (page 2)</w:t>
      </w:r>
    </w:p>
    <w:p w14:paraId="3E54E1AE" w14:textId="77777777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Complete the header and footer with your own information</w:t>
      </w:r>
    </w:p>
    <w:p w14:paraId="5962A39B" w14:textId="77777777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Add your practical system content to the document</w:t>
      </w:r>
    </w:p>
    <w:p w14:paraId="382B5184" w14:textId="60C7B6B4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Remove everything that is in brackets []</w:t>
      </w:r>
    </w:p>
    <w:p w14:paraId="1D864E04" w14:textId="77777777" w:rsidR="00D95F61" w:rsidRPr="004E6F42" w:rsidRDefault="00D95F61" w:rsidP="00D95F61">
      <w:pPr>
        <w:spacing w:line="360" w:lineRule="auto"/>
        <w:jc w:val="both"/>
        <w:rPr>
          <w:rFonts w:asciiTheme="majorHAnsi" w:hAnsiTheme="majorHAnsi" w:cstheme="majorHAnsi"/>
          <w:bCs/>
          <w:lang w:val="en-GB"/>
        </w:rPr>
      </w:pPr>
      <w:r w:rsidRPr="004E6F42">
        <w:rPr>
          <w:rFonts w:ascii="Calibri" w:hAnsi="Calibri" w:cs="Calibri"/>
          <w:lang w:val="en-GB"/>
        </w:rPr>
        <w:t>Make sure that your Table of Content is updated</w:t>
      </w:r>
    </w:p>
    <w:p w14:paraId="5E7725DA" w14:textId="296B178A" w:rsidR="00E330B9" w:rsidRPr="004E6F42" w:rsidRDefault="00E330B9" w:rsidP="00D95F61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lang w:val="en-GB"/>
        </w:rPr>
        <w:t xml:space="preserve">Save the document as a </w:t>
      </w:r>
      <w:r w:rsidRPr="004E6F42">
        <w:rPr>
          <w:rFonts w:asciiTheme="majorHAnsi" w:hAnsiTheme="majorHAnsi" w:cstheme="majorHAnsi"/>
          <w:color w:val="FF0000"/>
          <w:lang w:val="en-GB"/>
        </w:rPr>
        <w:t>MS Word Document</w:t>
      </w:r>
      <w:r w:rsidRPr="004E6F42">
        <w:rPr>
          <w:rFonts w:asciiTheme="majorHAnsi" w:hAnsiTheme="majorHAnsi" w:cstheme="majorHAnsi"/>
          <w:lang w:val="en-GB"/>
        </w:rPr>
        <w:t>, e.g., 12345678_ICT3715_Portfolio (replace 1234568 with your student number)</w:t>
      </w:r>
    </w:p>
    <w:p w14:paraId="0C72DF61" w14:textId="4542A40D" w:rsidR="00D95F61" w:rsidRPr="004E6F42" w:rsidRDefault="00D95F61" w:rsidP="00D95F61">
      <w:pPr>
        <w:spacing w:line="360" w:lineRule="auto"/>
        <w:jc w:val="both"/>
        <w:rPr>
          <w:rFonts w:asciiTheme="majorHAnsi" w:hAnsiTheme="majorHAnsi" w:cstheme="majorHAnsi"/>
          <w:color w:val="FF0000"/>
          <w:lang w:val="en-GB"/>
        </w:rPr>
      </w:pPr>
      <w:r w:rsidRPr="004E6F42">
        <w:rPr>
          <w:rFonts w:ascii="Calibri" w:hAnsi="Calibri" w:cs="Calibri"/>
          <w:lang w:val="en-GB"/>
        </w:rPr>
        <w:t xml:space="preserve">When you are done submit via </w:t>
      </w:r>
      <w:proofErr w:type="spellStart"/>
      <w:r w:rsidRPr="004E6F42">
        <w:rPr>
          <w:rFonts w:ascii="Calibri" w:hAnsi="Calibri" w:cs="Calibri"/>
          <w:lang w:val="en-GB"/>
        </w:rPr>
        <w:t>myModules</w:t>
      </w:r>
      <w:proofErr w:type="spellEnd"/>
      <w:r w:rsidRPr="004E6F42">
        <w:rPr>
          <w:rFonts w:ascii="Calibri" w:hAnsi="Calibri" w:cs="Calibri"/>
          <w:lang w:val="en-GB"/>
        </w:rPr>
        <w:t xml:space="preserve"> 2022 on the Module Site under </w:t>
      </w:r>
      <w:r w:rsidRPr="004E6F42">
        <w:rPr>
          <w:rFonts w:ascii="Calibri" w:hAnsi="Calibri" w:cs="Calibri"/>
          <w:color w:val="FF0000"/>
          <w:lang w:val="en-GB"/>
        </w:rPr>
        <w:t>Project Portfolio Document</w:t>
      </w:r>
    </w:p>
    <w:p w14:paraId="099153AD" w14:textId="2E612441" w:rsidR="002253C7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Keep a copy of the original should there be problem with the upload</w:t>
      </w:r>
    </w:p>
    <w:p w14:paraId="0086FFAC" w14:textId="0DB5525D" w:rsidR="002253C7" w:rsidRPr="004E6F42" w:rsidRDefault="002253C7">
      <w:pPr>
        <w:rPr>
          <w:rFonts w:ascii="Calibri" w:hAnsi="Calibri" w:cs="Calibri"/>
          <w:smallCaps/>
          <w:lang w:val="en-GB"/>
        </w:rPr>
      </w:pPr>
      <w:r w:rsidRPr="004E6F42">
        <w:rPr>
          <w:rFonts w:ascii="Calibri" w:hAnsi="Calibri" w:cs="Calibri"/>
          <w:smallCaps/>
          <w:lang w:val="en-GB"/>
        </w:rPr>
        <w:br w:type="page"/>
      </w:r>
    </w:p>
    <w:p w14:paraId="651A544D" w14:textId="77777777" w:rsidR="005377AD" w:rsidRPr="004E6F42" w:rsidRDefault="005377AD" w:rsidP="003B6544">
      <w:pPr>
        <w:rPr>
          <w:lang w:val="en-GB"/>
        </w:rPr>
      </w:pPr>
    </w:p>
    <w:p w14:paraId="3E20EE08" w14:textId="77777777" w:rsidR="005377AD" w:rsidRPr="004E6F42" w:rsidRDefault="005377AD" w:rsidP="005377AD">
      <w:pPr>
        <w:spacing w:line="360" w:lineRule="auto"/>
        <w:jc w:val="right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PLAGIARISM PLEDGE BY THE STUDENT</w:t>
      </w:r>
    </w:p>
    <w:p w14:paraId="2DD3741D" w14:textId="77777777" w:rsidR="005377AD" w:rsidRPr="004E6F42" w:rsidRDefault="005377AD" w:rsidP="003B6544">
      <w:pPr>
        <w:rPr>
          <w:lang w:val="en-GB"/>
        </w:rPr>
      </w:pPr>
    </w:p>
    <w:p w14:paraId="241A437F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have read Unisa’s plagiarism policy.</w:t>
      </w:r>
    </w:p>
    <w:p w14:paraId="1E9C1324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Unisa’s plagiarism policy.</w:t>
      </w:r>
    </w:p>
    <w:p w14:paraId="649701CD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agree to abide by Unisa’s plagiarism policy.</w:t>
      </w:r>
    </w:p>
    <w:p w14:paraId="102CF862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have read the direct copying, plagiarism, and “patch-writing” document.</w:t>
      </w:r>
    </w:p>
    <w:p w14:paraId="28417216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what direct copying, plagiarism, and “patch-writing” is.</w:t>
      </w:r>
    </w:p>
    <w:p w14:paraId="71C28F74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take to avoid copying directly, plagiarism and patch writing.</w:t>
      </w:r>
    </w:p>
    <w:p w14:paraId="1D52AABC" w14:textId="2B58B6E5" w:rsidR="005377AD" w:rsidRPr="004E6F42" w:rsidRDefault="005377AD" w:rsidP="00436133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All academic work, written or otherwise, that I submit is expected to be the result of my own skill and labour.</w:t>
      </w:r>
    </w:p>
    <w:p w14:paraId="076CC19F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The marker has the right to refuse to assess the assignment and the system if plagiarism is detected.</w:t>
      </w:r>
    </w:p>
    <w:p w14:paraId="71923ACA" w14:textId="77777777" w:rsidR="005377AD" w:rsidRPr="004E6F42" w:rsidRDefault="005377AD" w:rsidP="003B6544">
      <w:pPr>
        <w:rPr>
          <w:lang w:val="en-GB"/>
        </w:rPr>
      </w:pPr>
    </w:p>
    <w:p w14:paraId="11E656EA" w14:textId="7C8B9928" w:rsidR="005377AD" w:rsidRPr="004E6F4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Student name and Surname:  ________</w:t>
      </w:r>
      <w:proofErr w:type="spellStart"/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Villemina</w:t>
      </w:r>
      <w:proofErr w:type="spellEnd"/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 xml:space="preserve"> </w:t>
      </w:r>
      <w:proofErr w:type="spellStart"/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Mashele</w:t>
      </w:r>
      <w:proofErr w:type="spellEnd"/>
      <w:r w:rsidRPr="004E6F42">
        <w:rPr>
          <w:rFonts w:asciiTheme="majorHAnsi" w:hAnsiTheme="majorHAnsi" w:cstheme="majorHAnsi"/>
          <w:color w:val="000000" w:themeColor="text1"/>
          <w:lang w:val="en-GB"/>
        </w:rPr>
        <w:t>____________</w:t>
      </w:r>
    </w:p>
    <w:p w14:paraId="156902DF" w14:textId="77777777" w:rsidR="005377AD" w:rsidRPr="004E6F42" w:rsidRDefault="005377AD" w:rsidP="003B6544">
      <w:pPr>
        <w:rPr>
          <w:lang w:val="en-GB"/>
        </w:rPr>
      </w:pPr>
    </w:p>
    <w:p w14:paraId="5532F42B" w14:textId="20D23D8F" w:rsidR="005377AD" w:rsidRPr="009A2891" w:rsidRDefault="005377AD" w:rsidP="009A2891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Student number:  _________</w:t>
      </w:r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59449292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__________</w:t>
      </w:r>
    </w:p>
    <w:p w14:paraId="1ECE0A10" w14:textId="77777777" w:rsidR="005377AD" w:rsidRPr="004E6F42" w:rsidRDefault="005377AD" w:rsidP="003B6544">
      <w:pPr>
        <w:rPr>
          <w:lang w:val="en-GB"/>
        </w:rPr>
      </w:pPr>
    </w:p>
    <w:p w14:paraId="6164C5A0" w14:textId="5647F015" w:rsidR="005377AD" w:rsidRPr="004E6F4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___</w:t>
      </w:r>
      <w:r w:rsidR="009A2891" w:rsidRPr="006D6AE5">
        <w:rPr>
          <w:noProof/>
          <w:u w:val="single"/>
        </w:rPr>
        <w:drawing>
          <wp:inline distT="0" distB="0" distL="0" distR="0" wp14:anchorId="696B1424" wp14:editId="4BF0A2FC">
            <wp:extent cx="660400" cy="30543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8760" cy="31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___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  <w:t>__</w:t>
      </w:r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05/02/2023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</w:t>
      </w:r>
    </w:p>
    <w:p w14:paraId="225DCD64" w14:textId="09E2AC30" w:rsidR="005B5683" w:rsidRPr="009A2891" w:rsidRDefault="005377AD" w:rsidP="009A2891">
      <w:pPr>
        <w:pStyle w:val="Default"/>
        <w:spacing w:line="360" w:lineRule="auto"/>
        <w:ind w:left="720"/>
        <w:jc w:val="both"/>
        <w:rPr>
          <w:rFonts w:ascii="Calibri" w:hAnsi="Calibri" w:cs="Calibri"/>
          <w:smallCaps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lastRenderedPageBreak/>
        <w:t>Student signature: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  <w:t>Date:</w:t>
      </w:r>
      <w:r w:rsidRPr="004E6F42">
        <w:rPr>
          <w:rFonts w:ascii="Calibri" w:hAnsi="Calibri" w:cs="Calibri"/>
          <w:smallCaps/>
          <w:lang w:val="en-GB"/>
        </w:rPr>
        <w:br w:type="page"/>
      </w:r>
      <w:bookmarkStart w:id="1" w:name="_Hlk48556766"/>
    </w:p>
    <w:p w14:paraId="7289EA2C" w14:textId="77777777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  <w:lang w:val="en-GB"/>
        </w:rPr>
        <w:lastRenderedPageBreak/>
        <w:t>System | Online examination file submission system</w:t>
      </w:r>
    </w:p>
    <w:p w14:paraId="2FE98056" w14:textId="7F081F68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Due to the pandemic, the University of South Africa (UNISA) has decided to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conduct all examinations in an online environment.</w:t>
      </w:r>
    </w:p>
    <w:p w14:paraId="2BED41E1" w14:textId="49AAE88E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The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purpose of this project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 is then to look at the digital environment and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design and develop a simulation of such a system, using the real-life scenario and environment.</w:t>
      </w:r>
    </w:p>
    <w:p w14:paraId="48051806" w14:textId="700B954E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You thus </w:t>
      </w:r>
      <w:r w:rsidR="00F367B8" w:rsidRPr="004E6F42">
        <w:rPr>
          <w:rFonts w:asciiTheme="majorHAnsi" w:hAnsiTheme="majorHAnsi" w:cstheme="majorHAnsi"/>
          <w:color w:val="000000" w:themeColor="text1"/>
          <w:lang w:val="en-GB"/>
        </w:rPr>
        <w:t>must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 design and develop an online examination file submission system, that can be presented to the University to be used as an alternative to the current system.</w:t>
      </w:r>
    </w:p>
    <w:p w14:paraId="1764E5E9" w14:textId="1450B7C2" w:rsidR="001217EF" w:rsidRPr="004E6F42" w:rsidRDefault="001217EF" w:rsidP="000C403C">
      <w:pPr>
        <w:rPr>
          <w:rFonts w:ascii="Calibri" w:hAnsi="Calibri" w:cs="Calibri"/>
          <w:lang w:val="en-GB"/>
        </w:rPr>
      </w:pPr>
    </w:p>
    <w:p w14:paraId="77A64E10" w14:textId="420DABAE" w:rsidR="00110FB7" w:rsidRPr="004E6F42" w:rsidRDefault="00110FB7" w:rsidP="000C403C">
      <w:pPr>
        <w:rPr>
          <w:rFonts w:ascii="Calibri" w:hAnsi="Calibri" w:cs="Calibri"/>
          <w:lang w:val="en-GB"/>
        </w:rPr>
      </w:pPr>
    </w:p>
    <w:p w14:paraId="21801365" w14:textId="4F538BC3" w:rsidR="00110FB7" w:rsidRPr="004E6F4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E6F42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Note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: You are not allowed to develop any other system or use any other data that 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was not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escribed 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or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ovided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to you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.</w:t>
      </w:r>
    </w:p>
    <w:p w14:paraId="69738517" w14:textId="608A0DDD" w:rsidR="00110FB7" w:rsidRPr="004E6F4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3FA280BC" w14:textId="7D50320B" w:rsidR="004905E3" w:rsidRPr="004E6F42" w:rsidRDefault="004905E3" w:rsidP="000C403C">
      <w:pPr>
        <w:rPr>
          <w:rFonts w:ascii="Calibri" w:hAnsi="Calibri" w:cs="Calibri"/>
          <w:lang w:val="en-GB"/>
        </w:rPr>
      </w:pPr>
    </w:p>
    <w:p w14:paraId="5912A8CC" w14:textId="6B1B689C" w:rsidR="00FB36FD" w:rsidRPr="00801B01" w:rsidRDefault="00AB3FFE" w:rsidP="00801B01">
      <w:pPr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br w:type="page"/>
      </w:r>
    </w:p>
    <w:p w14:paraId="3BE284A8" w14:textId="77777777" w:rsidR="005B5683" w:rsidRPr="005E6EDB" w:rsidRDefault="005B5683" w:rsidP="008249EF">
      <w:pPr>
        <w:pStyle w:val="TOCHeading"/>
        <w:rPr>
          <w:rFonts w:cstheme="majorHAnsi"/>
          <w:color w:val="auto"/>
          <w:sz w:val="24"/>
          <w:szCs w:val="24"/>
          <w:lang w:val="en-GB"/>
        </w:rPr>
      </w:pPr>
      <w:r w:rsidRPr="005E6EDB">
        <w:rPr>
          <w:rFonts w:cstheme="majorHAnsi"/>
          <w:color w:val="auto"/>
          <w:sz w:val="24"/>
          <w:szCs w:val="24"/>
          <w:lang w:val="en-GB"/>
        </w:rPr>
        <w:lastRenderedPageBreak/>
        <w:t>Table of Contents</w:t>
      </w:r>
    </w:p>
    <w:p w14:paraId="28A7D2AD" w14:textId="36D5F8DC" w:rsidR="005E6EDB" w:rsidRPr="005E6EDB" w:rsidRDefault="005B5683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caps/>
          <w:noProof/>
          <w:sz w:val="24"/>
          <w:szCs w:val="24"/>
          <w:u w:val="single"/>
          <w:lang w:val="en-GB"/>
        </w:rPr>
        <w:fldChar w:fldCharType="begin"/>
      </w:r>
      <w:r w:rsidRPr="005E6EDB">
        <w:rPr>
          <w:rFonts w:asciiTheme="majorHAnsi" w:hAnsiTheme="majorHAnsi" w:cstheme="majorHAnsi"/>
          <w:sz w:val="24"/>
          <w:szCs w:val="24"/>
          <w:lang w:val="en-GB"/>
        </w:rPr>
        <w:instrText xml:space="preserve"> TOC \o "1-3" \t "Heading 7,2" </w:instrText>
      </w:r>
      <w:r w:rsidRPr="005E6EDB">
        <w:rPr>
          <w:rFonts w:asciiTheme="majorHAnsi" w:hAnsiTheme="majorHAnsi" w:cstheme="majorHAnsi"/>
          <w:caps/>
          <w:noProof/>
          <w:sz w:val="24"/>
          <w:szCs w:val="24"/>
          <w:u w:val="single"/>
          <w:lang w:val="en-GB"/>
        </w:rPr>
        <w:fldChar w:fldCharType="separate"/>
      </w:r>
      <w:r w:rsidR="005E6EDB"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User Guide (Manual)</w: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5 \h </w:instrTex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6</w: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94A0DEA" w14:textId="520CFC21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Testing &amp; Implementation Plan | Installation Manual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7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904A665" w14:textId="1B4B0E75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usiness Plan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270491C" w14:textId="3CF167CF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3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9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8B17789" w14:textId="6A9E7CEE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= MIS Reports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9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B439DBC" w14:textId="6D9EB0DF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Daily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C071369" w14:textId="66EF0F13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Weekly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6805C04" w14:textId="48B211CB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other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2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556DA20" w14:textId="2089A9C0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other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FFABAD8" w14:textId="69DF7BBC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B = Graphical User Interfaces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0DEB34F" w14:textId="769EE94B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tudent login GUI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A919214" w14:textId="55F83C37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Lecturer login GUI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6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D9DBB77" w14:textId="1D80C94C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Exam Department (Staff member) login GUI (6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7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72DB8E6" w14:textId="3DA313CF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2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01AFBEB" w14:textId="7337CA2A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= Database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63F07DE" w14:textId="2B4398D7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Create the database for your system and importing the data from your .csv file (20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B1D8A8B" w14:textId="6FA61A02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Section B = Backup and Recovery for the </w:t>
      </w:r>
      <w:r w:rsidRPr="005E6EDB">
        <w:rPr>
          <w:rFonts w:asciiTheme="majorHAnsi" w:hAnsiTheme="majorHAnsi" w:cstheme="majorHAnsi"/>
          <w:noProof/>
          <w:sz w:val="24"/>
          <w:szCs w:val="24"/>
          <w:u w:val="single"/>
          <w:lang w:val="en-GB"/>
        </w:rPr>
        <w:t>Database</w:t>
      </w: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 and </w:t>
      </w:r>
      <w:r w:rsidRPr="005E6EDB">
        <w:rPr>
          <w:rFonts w:asciiTheme="majorHAnsi" w:hAnsiTheme="majorHAnsi" w:cstheme="majorHAnsi"/>
          <w:noProof/>
          <w:sz w:val="24"/>
          <w:szCs w:val="24"/>
          <w:u w:val="single"/>
          <w:lang w:val="en-GB"/>
        </w:rPr>
        <w:t>Programming code</w:t>
      </w: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2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758D5E2" w14:textId="19709C35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Database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2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611FB58" w14:textId="04547390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Programming code &amp; Portfolio (assignments) (20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2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AE43A4F" w14:textId="1B4F76AF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1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09DAC48" w14:textId="6735889F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[4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BE74038" w14:textId="73E734D3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Programming Languages (2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19753B4" w14:textId="15A395D3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Database (2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7572CC12" w14:textId="7F8B7F55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lastRenderedPageBreak/>
        <w:t>Section B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00BCAC5" w14:textId="27C4372C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Cleaning the data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F6EC7B2" w14:textId="71FD5436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C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2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7EFF998" w14:textId="4387175A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ctivity Diagram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2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C46EE80" w14:textId="47D8B70D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ERD Diagram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8385367" w14:textId="143B0368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Backup and Recovery for the Database and Programming code [6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3E48B61" w14:textId="5BD306B4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Software for the Database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C3F6D6" w14:textId="3FF4667E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process for the Programming code and your Portfolio (assignments)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EB276C">
        <w:rPr>
          <w:rFonts w:asciiTheme="majorHAnsi" w:hAnsiTheme="majorHAnsi" w:cstheme="majorHAnsi"/>
          <w:noProof/>
          <w:sz w:val="24"/>
          <w:szCs w:val="24"/>
        </w:rPr>
        <w:t>3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E0C7894" w14:textId="50890CFA" w:rsidR="005B5683" w:rsidRPr="003B719A" w:rsidRDefault="005B5683" w:rsidP="000C403C">
      <w:pPr>
        <w:rPr>
          <w:rFonts w:asciiTheme="majorHAnsi" w:hAnsiTheme="majorHAnsi" w:cstheme="majorHAnsi"/>
          <w:sz w:val="24"/>
          <w:szCs w:val="24"/>
          <w:lang w:val="en-GB"/>
        </w:rPr>
        <w:sectPr w:rsidR="005B5683" w:rsidRPr="003B719A" w:rsidSect="001864CB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  <w:r w:rsidRPr="005E6EDB">
        <w:rPr>
          <w:rFonts w:asciiTheme="majorHAnsi" w:hAnsiTheme="majorHAnsi" w:cstheme="majorHAnsi"/>
          <w:sz w:val="24"/>
          <w:szCs w:val="24"/>
          <w:lang w:val="en-GB"/>
        </w:rPr>
        <w:fldChar w:fldCharType="end"/>
      </w:r>
    </w:p>
    <w:p w14:paraId="025782E1" w14:textId="77777777" w:rsidR="00D95F61" w:rsidRPr="004E6F42" w:rsidRDefault="00D95F61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52B739B" w14:textId="100C39BC" w:rsidR="00E2239B" w:rsidRPr="004E6F42" w:rsidRDefault="004E6F42" w:rsidP="00E2239B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" w:name="_Toc114756605"/>
      <w:r>
        <w:rPr>
          <w:rFonts w:ascii="Calibri" w:hAnsi="Calibri" w:cs="Calibri"/>
          <w:color w:val="auto"/>
          <w:sz w:val="28"/>
          <w:lang w:val="en-GB"/>
        </w:rPr>
        <w:t>User Guide (Manual)</w:t>
      </w:r>
      <w:bookmarkEnd w:id="2"/>
    </w:p>
    <w:p w14:paraId="49094F13" w14:textId="77777777" w:rsidR="00E2239B" w:rsidRPr="004E6F42" w:rsidRDefault="00E2239B" w:rsidP="00D95F61">
      <w:pPr>
        <w:spacing w:line="360" w:lineRule="auto"/>
        <w:jc w:val="both"/>
        <w:rPr>
          <w:rFonts w:ascii="Calibri" w:eastAsia="Times New Roman" w:hAnsi="Calibri" w:cs="Calibri"/>
          <w:sz w:val="24"/>
          <w:szCs w:val="24"/>
          <w:lang w:val="en-GB"/>
        </w:rPr>
      </w:pPr>
    </w:p>
    <w:p w14:paraId="03F3D762" w14:textId="2DD748B5" w:rsidR="005E038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user guide.</w:t>
      </w:r>
    </w:p>
    <w:p w14:paraId="370D1202" w14:textId="77777777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3" w:name="_MON_1737129775"/>
    <w:bookmarkEnd w:id="3"/>
    <w:p w14:paraId="2E1BFC9F" w14:textId="5291D5C4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3FC2AA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8.75pt" o:ole="">
            <v:imagedata r:id="rId13" o:title=""/>
          </v:shape>
          <o:OLEObject Type="Embed" ProgID="Word.Document.12" ShapeID="_x0000_i1025" DrawAspect="Icon" ObjectID="_1737314003" r:id="rId14">
            <o:FieldCodes>\s</o:FieldCodes>
          </o:OLEObject>
        </w:object>
      </w:r>
    </w:p>
    <w:p w14:paraId="47A2D7B7" w14:textId="4D3A6764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49D44FD" w14:textId="306C79B3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4C858F0F" w14:textId="3ACE13C8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ED9B7A0" w14:textId="5166320A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89A9D52" w14:textId="3E923E03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B61D029" w14:textId="427B6AEB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13C191CA" w14:textId="0402B2C0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76902459" w14:textId="12CF57CE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37683BD9" w14:textId="34CCCEA5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30206F7A" w14:textId="6761657F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1E7FB299" w14:textId="23F35BEB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4A1A1306" w14:textId="77777777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4EC4157B" w14:textId="5378E148" w:rsidR="00647BF8" w:rsidRDefault="00647BF8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F675993" w14:textId="16A35482" w:rsidR="00647BF8" w:rsidRDefault="00647BF8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5A00EE2" w14:textId="77777777" w:rsidR="00647BF8" w:rsidRPr="004E6F42" w:rsidRDefault="00647BF8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6EFEC3C4" w14:textId="62490651" w:rsidR="00E2239B" w:rsidRPr="004E6F42" w:rsidRDefault="004E6F42" w:rsidP="00E2239B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4" w:name="_Toc114756606"/>
      <w:r>
        <w:rPr>
          <w:rFonts w:ascii="Calibri" w:hAnsi="Calibri" w:cs="Calibri"/>
          <w:color w:val="auto"/>
          <w:sz w:val="28"/>
          <w:lang w:val="en-GB"/>
        </w:rPr>
        <w:t>Testing &amp; Implementation Plan | Installation Manual</w:t>
      </w:r>
      <w:bookmarkEnd w:id="4"/>
    </w:p>
    <w:p w14:paraId="6D2C6872" w14:textId="77777777" w:rsidR="005E038A" w:rsidRPr="004E6F42" w:rsidRDefault="005E038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6032B2E9" w14:textId="6BC3349C" w:rsidR="008A1028" w:rsidRDefault="008A1028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installation Manual.</w:t>
      </w:r>
    </w:p>
    <w:p w14:paraId="3AC63C7C" w14:textId="620B259B" w:rsidR="00863FD1" w:rsidRDefault="00863FD1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5" w:name="_MON_1737139477"/>
    <w:bookmarkEnd w:id="5"/>
    <w:p w14:paraId="60AE8CDD" w14:textId="3777D38E" w:rsidR="00863FD1" w:rsidRDefault="00863FD1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0AFBBC11">
          <v:shape id="_x0000_i1026" type="#_x0000_t75" style="width:75pt;height:48.75pt" o:ole="">
            <v:imagedata r:id="rId15" o:title=""/>
          </v:shape>
          <o:OLEObject Type="Embed" ProgID="Word.Document.12" ShapeID="_x0000_i1026" DrawAspect="Icon" ObjectID="_1737314004" r:id="rId16">
            <o:FieldCodes>\s</o:FieldCodes>
          </o:OLEObject>
        </w:object>
      </w:r>
    </w:p>
    <w:p w14:paraId="75CD7200" w14:textId="5088D0FD" w:rsidR="004E6F42" w:rsidRPr="004E6F42" w:rsidRDefault="004E6F42" w:rsidP="004E6F42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6" w:name="_Toc114756607"/>
      <w:r>
        <w:rPr>
          <w:rFonts w:ascii="Calibri" w:hAnsi="Calibri" w:cs="Calibri"/>
          <w:color w:val="auto"/>
          <w:sz w:val="28"/>
          <w:lang w:val="en-GB"/>
        </w:rPr>
        <w:t>Business Plan</w:t>
      </w:r>
      <w:bookmarkEnd w:id="6"/>
    </w:p>
    <w:p w14:paraId="4DA84B5B" w14:textId="4C5FCE8E" w:rsidR="004E6F42" w:rsidRPr="004E6F42" w:rsidRDefault="004E6F42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625830E1" w14:textId="359EA2CD" w:rsidR="008A1028" w:rsidRDefault="008A1028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business Plan.</w:t>
      </w:r>
    </w:p>
    <w:p w14:paraId="56CB74BB" w14:textId="26842CD7" w:rsidR="00D95F61" w:rsidRPr="004E6F42" w:rsidRDefault="00D95F61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7" w:name="_MON_1737140334"/>
    <w:bookmarkEnd w:id="7"/>
    <w:p w14:paraId="37B8FEA9" w14:textId="1C93BF3D" w:rsidR="004E6F42" w:rsidRDefault="00EB276C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2CD2817A">
          <v:shape id="_x0000_i1027" type="#_x0000_t75" style="width:75pt;height:48.75pt" o:ole="">
            <v:imagedata r:id="rId17" o:title=""/>
          </v:shape>
          <o:OLEObject Type="Embed" ProgID="Word.Document.12" ShapeID="_x0000_i1027" DrawAspect="Icon" ObjectID="_1737314005" r:id="rId18">
            <o:FieldCodes>\s</o:FieldCodes>
          </o:OLEObject>
        </w:object>
      </w:r>
    </w:p>
    <w:p w14:paraId="50FBE50F" w14:textId="44F58CD6" w:rsidR="0011769D" w:rsidRPr="004E6F42" w:rsidRDefault="0011769D" w:rsidP="0011769D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r>
        <w:rPr>
          <w:rFonts w:ascii="Calibri" w:hAnsi="Calibri" w:cs="Calibri"/>
          <w:color w:val="auto"/>
          <w:sz w:val="28"/>
          <w:lang w:val="en-GB"/>
        </w:rPr>
        <w:t>Test Data</w:t>
      </w:r>
    </w:p>
    <w:p w14:paraId="6B1C5383" w14:textId="5F8650D1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>student login: 11141311@mylife.unisa.ac.za, 12345</w:t>
      </w:r>
    </w:p>
    <w:p w14:paraId="3ED75D1C" w14:textId="140A47AC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>lecturer staff login: mws.sharpwell@unisa.ac.za, 11111</w:t>
      </w:r>
    </w:p>
    <w:p w14:paraId="696C463B" w14:textId="3DC5050E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>exam department staff login: marymad@unisa.ac.za, mary1</w:t>
      </w:r>
    </w:p>
    <w:p w14:paraId="152879B2" w14:textId="6C7EABE6" w:rsidR="0011769D" w:rsidRPr="004E6F42" w:rsidRDefault="0011769D" w:rsidP="0011769D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r>
        <w:rPr>
          <w:rFonts w:ascii="Calibri" w:hAnsi="Calibri" w:cs="Calibri"/>
          <w:color w:val="auto"/>
          <w:sz w:val="28"/>
          <w:lang w:val="en-GB"/>
        </w:rPr>
        <w:t>Other Details</w:t>
      </w:r>
    </w:p>
    <w:p w14:paraId="542BE1B5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000Webhost details</w:t>
      </w:r>
    </w:p>
    <w:p w14:paraId="327EC880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username: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veemashele@gmail.com</w:t>
      </w:r>
    </w:p>
    <w:p w14:paraId="44DEB7FB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password: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Vee@3110</w:t>
      </w:r>
    </w:p>
    <w:p w14:paraId="04D46D09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lastRenderedPageBreak/>
        <w:t>URL: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  <w:t>https://ict3715-59449292.000webhostapp.com</w:t>
      </w:r>
    </w:p>
    <w:p w14:paraId="646799FB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Name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id20256635_ict3715_2022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758B165C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User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id20256635_veemashele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73E5C200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Host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localhost</w:t>
      </w:r>
    </w:p>
    <w:p w14:paraId="5050807F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Password 8?wLe^nR8O(&gt;&gt;_</w:t>
      </w:r>
      <w:proofErr w:type="spellStart"/>
      <w:r w:rsidRPr="00C83BDB">
        <w:rPr>
          <w:rFonts w:ascii="Calibri" w:hAnsi="Calibri" w:cs="Calibri"/>
          <w:sz w:val="24"/>
          <w:szCs w:val="24"/>
          <w:lang w:val="en-GB"/>
        </w:rPr>
        <w:t>i</w:t>
      </w:r>
      <w:proofErr w:type="spellEnd"/>
      <w:r w:rsidRPr="00C83BDB">
        <w:rPr>
          <w:rFonts w:ascii="Calibri" w:hAnsi="Calibri" w:cs="Calibri"/>
          <w:sz w:val="24"/>
          <w:szCs w:val="24"/>
          <w:lang w:val="en-GB"/>
        </w:rPr>
        <w:t>+</w:t>
      </w:r>
    </w:p>
    <w:p w14:paraId="3B5E63C6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2F268264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https://drive.google.com/file/d/1J1XR9D9zknSpmMk-wAX_15wD-ibcr2ZB/view?usp=share_link</w:t>
      </w:r>
    </w:p>
    <w:p w14:paraId="7C8AE8EC" w14:textId="7364F989" w:rsidR="0011769D" w:rsidRPr="004E6F42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https://github.com/veemashele/ICT3715_2022</w:t>
      </w:r>
    </w:p>
    <w:p w14:paraId="2775B30B" w14:textId="724491A8" w:rsidR="00D95F61" w:rsidRPr="004E6F42" w:rsidRDefault="00D95F61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4E6F42">
        <w:rPr>
          <w:rFonts w:ascii="Calibri" w:hAnsi="Calibri" w:cs="Calibri"/>
          <w:sz w:val="28"/>
          <w:lang w:val="en-GB"/>
        </w:rPr>
        <w:br w:type="page"/>
      </w:r>
    </w:p>
    <w:p w14:paraId="3F7BCF47" w14:textId="144B4A7F" w:rsidR="00CF77D1" w:rsidRPr="004E6F42" w:rsidRDefault="00CF77D1" w:rsidP="00CF77D1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8" w:name="_Toc114756608"/>
      <w:r w:rsidRPr="004E6F42">
        <w:rPr>
          <w:rFonts w:ascii="Calibri" w:hAnsi="Calibri" w:cs="Calibri"/>
          <w:color w:val="auto"/>
          <w:sz w:val="28"/>
          <w:lang w:val="en-GB"/>
        </w:rPr>
        <w:lastRenderedPageBreak/>
        <w:t>Assignment 3</w:t>
      </w:r>
      <w:bookmarkEnd w:id="8"/>
    </w:p>
    <w:p w14:paraId="0BCBA7B8" w14:textId="5EE4AD34" w:rsidR="00CF77D1" w:rsidRPr="004E6F42" w:rsidRDefault="00CF77D1" w:rsidP="00CF77D1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9" w:name="_Toc114756609"/>
      <w:r w:rsidRPr="004E6F42">
        <w:rPr>
          <w:rFonts w:ascii="Calibri" w:hAnsi="Calibri" w:cs="Calibri"/>
          <w:color w:val="auto"/>
          <w:lang w:val="en-GB"/>
        </w:rPr>
        <w:t xml:space="preserve">Section A = </w:t>
      </w:r>
      <w:r w:rsidR="00A33797" w:rsidRPr="004E6F42">
        <w:rPr>
          <w:rFonts w:ascii="Calibri" w:hAnsi="Calibri" w:cs="Calibri"/>
          <w:color w:val="auto"/>
          <w:lang w:val="en-GB"/>
        </w:rPr>
        <w:t>MIS Reports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A33797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9"/>
    </w:p>
    <w:p w14:paraId="5832F6A2" w14:textId="242E5A05" w:rsidR="00CF77D1" w:rsidRPr="004E6F42" w:rsidRDefault="00CF77D1" w:rsidP="00CF77D1">
      <w:pPr>
        <w:jc w:val="both"/>
        <w:rPr>
          <w:rFonts w:asciiTheme="majorHAnsi" w:hAnsiTheme="majorHAnsi" w:cstheme="majorHAnsi"/>
          <w:lang w:val="en-GB"/>
        </w:rPr>
      </w:pPr>
    </w:p>
    <w:bookmarkStart w:id="10" w:name="_MON_1737132973"/>
    <w:bookmarkEnd w:id="10"/>
    <w:p w14:paraId="2140449D" w14:textId="0EC40517" w:rsidR="00A33797" w:rsidRPr="004E6F42" w:rsidRDefault="008A1028" w:rsidP="00CF77D1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03" w:dyaOrig="981" w14:anchorId="1103F9FB">
          <v:shape id="_x0000_i1028" type="#_x0000_t75" style="width:75pt;height:48.75pt" o:ole="">
            <v:imagedata r:id="rId19" o:title=""/>
          </v:shape>
          <o:OLEObject Type="Embed" ProgID="Word.Document.12" ShapeID="_x0000_i1028" DrawAspect="Icon" ObjectID="_1737314006" r:id="rId20">
            <o:FieldCodes>\s</o:FieldCodes>
          </o:OLEObject>
        </w:object>
      </w:r>
    </w:p>
    <w:bookmarkStart w:id="11" w:name="_MON_1737133003"/>
    <w:bookmarkEnd w:id="11"/>
    <w:p w14:paraId="25A81A0F" w14:textId="2C316C4F" w:rsidR="00A33797" w:rsidRPr="004E6F42" w:rsidRDefault="008A1028" w:rsidP="00CF77D1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03" w:dyaOrig="981" w14:anchorId="7F14F06E">
          <v:shape id="_x0000_i1029" type="#_x0000_t75" style="width:75pt;height:48.75pt" o:ole="">
            <v:imagedata r:id="rId21" o:title=""/>
          </v:shape>
          <o:OLEObject Type="Embed" ProgID="Word.Document.12" ShapeID="_x0000_i1029" DrawAspect="Icon" ObjectID="_1737314007" r:id="rId22">
            <o:FieldCodes>\s</o:FieldCodes>
          </o:OLEObject>
        </w:object>
      </w:r>
    </w:p>
    <w:p w14:paraId="28739D1F" w14:textId="77777777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4E6F42">
        <w:rPr>
          <w:rFonts w:ascii="Calibri" w:hAnsi="Calibri" w:cs="Calibri"/>
          <w:color w:val="000000" w:themeColor="text1"/>
          <w:lang w:val="en-GB"/>
        </w:rPr>
        <w:t xml:space="preserve">For purposes required by the Examination Department, the following MIS Reports must be presented in your systems dashboard: </w:t>
      </w:r>
    </w:p>
    <w:p w14:paraId="765F6E66" w14:textId="280A7C59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On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Daily MIS report</w:t>
      </w:r>
    </w:p>
    <w:p w14:paraId="6511D52C" w14:textId="305B026E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On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Weekly MIS reports</w:t>
      </w:r>
    </w:p>
    <w:p w14:paraId="210E8B58" w14:textId="70CD80BD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At least two mor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MIS reports</w:t>
      </w:r>
    </w:p>
    <w:p w14:paraId="011D76C4" w14:textId="60BFCC1C" w:rsidR="00A33797" w:rsidRPr="004E6F42" w:rsidRDefault="00A33797" w:rsidP="00CF77D1">
      <w:pPr>
        <w:jc w:val="both"/>
        <w:rPr>
          <w:rFonts w:asciiTheme="majorHAnsi" w:hAnsiTheme="majorHAnsi" w:cstheme="majorHAnsi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4596D" w:rsidRPr="004E6F42" w14:paraId="1471E947" w14:textId="77777777" w:rsidTr="0004596D">
        <w:tc>
          <w:tcPr>
            <w:tcW w:w="8630" w:type="dxa"/>
          </w:tcPr>
          <w:p w14:paraId="67F928D7" w14:textId="77777777" w:rsidR="0004596D" w:rsidRPr="004E6F42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  <w:p w14:paraId="3D88DC07" w14:textId="73FE6DA2" w:rsidR="006C653E" w:rsidRPr="004E6F42" w:rsidRDefault="0004596D" w:rsidP="0004596D">
            <w:pPr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For each of these 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MIS </w:t>
            </w: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reports 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you have to do the following:</w:t>
            </w: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3CDEC525" w14:textId="2753652B" w:rsidR="006C653E" w:rsidRPr="004E6F42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eastAsia="Calibri" w:hAnsiTheme="majorHAnsi" w:cstheme="majorHAnsi"/>
                <w:lang w:val="en-GB"/>
              </w:rPr>
              <w:t xml:space="preserve">In your own words, describe the reason for this </w:t>
            </w:r>
            <w:r w:rsidR="00F642C1" w:rsidRPr="004E6F42">
              <w:rPr>
                <w:rFonts w:asciiTheme="majorHAnsi" w:eastAsia="Calibri" w:hAnsiTheme="majorHAnsi" w:cstheme="majorHAnsi"/>
                <w:lang w:val="en-GB"/>
              </w:rPr>
              <w:t xml:space="preserve">MIS </w:t>
            </w:r>
            <w:r w:rsidRPr="004E6F42">
              <w:rPr>
                <w:rFonts w:asciiTheme="majorHAnsi" w:eastAsia="Calibri" w:hAnsiTheme="majorHAnsi" w:cstheme="majorHAnsi"/>
                <w:lang w:val="en-GB"/>
              </w:rPr>
              <w:t>report</w:t>
            </w:r>
            <w:r w:rsidR="00F642C1" w:rsidRPr="004E6F42">
              <w:rPr>
                <w:rFonts w:asciiTheme="majorHAnsi" w:eastAsia="Calibri" w:hAnsiTheme="majorHAnsi" w:cstheme="majorHAnsi"/>
                <w:lang w:val="en-GB"/>
              </w:rPr>
              <w:t>.</w:t>
            </w:r>
          </w:p>
          <w:p w14:paraId="7E699AC7" w14:textId="5907F66F" w:rsidR="006C653E" w:rsidRPr="004E6F42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Create the </w:t>
            </w:r>
            <w:r w:rsidR="0004596D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query (the SQL). </w:t>
            </w:r>
          </w:p>
          <w:p w14:paraId="2185EB66" w14:textId="2496FCB4" w:rsidR="00F642C1" w:rsidRPr="004E6F42" w:rsidRDefault="00F642C1" w:rsidP="00F642C1">
            <w:pPr>
              <w:pStyle w:val="ListParagraph"/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="Calibri" w:eastAsia="Calibri" w:hAnsi="Calibri"/>
                <w:lang w:val="en-GB"/>
              </w:rPr>
              <w:t>The query should be specific and the names of the tables that you use, columns, joints (PKs, FKs) etc. should be clear and precise.</w:t>
            </w:r>
          </w:p>
          <w:p w14:paraId="2258419A" w14:textId="77777777" w:rsidR="006C653E" w:rsidRPr="004E6F42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Run the query to get an output.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6FAA4E28" w14:textId="5A9BB414" w:rsidR="006C653E" w:rsidRPr="004E6F42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You need to provide the marker with each of these queries as well as screen dumps of the output (both the actual data and should you use graphics a screen dump of the graphic as well).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53FAF94C" w14:textId="77777777" w:rsidR="006C653E" w:rsidRPr="004E6F42" w:rsidRDefault="006C653E" w:rsidP="006C653E">
            <w:pPr>
              <w:pStyle w:val="ListParagraph"/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</w:pPr>
          </w:p>
          <w:p w14:paraId="290C5007" w14:textId="513E0963" w:rsidR="0004596D" w:rsidRPr="004E6F42" w:rsidRDefault="0004596D" w:rsidP="006C653E">
            <w:pPr>
              <w:pStyle w:val="ListParagraph"/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Again, remember, a report is NOT a </w:t>
            </w:r>
            <w:proofErr w:type="spellStart"/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looooong</w:t>
            </w:r>
            <w:proofErr w:type="spellEnd"/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list of data.</w:t>
            </w:r>
          </w:p>
          <w:p w14:paraId="1587C3DE" w14:textId="5CA09E24" w:rsidR="0004596D" w:rsidRPr="004E6F42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390641DD" w14:textId="0CB4C682" w:rsidR="00BA52C1" w:rsidRPr="004E6F42" w:rsidRDefault="00BA52C1" w:rsidP="00CF77D1">
      <w:pPr>
        <w:jc w:val="both"/>
        <w:rPr>
          <w:rFonts w:asciiTheme="majorHAnsi" w:hAnsiTheme="majorHAnsi" w:cstheme="majorHAnsi"/>
          <w:lang w:val="en-GB"/>
        </w:rPr>
      </w:pPr>
    </w:p>
    <w:p w14:paraId="2D9A1F70" w14:textId="2B497F4F" w:rsidR="0004596D" w:rsidRPr="004E6F42" w:rsidRDefault="00BA52C1" w:rsidP="008A1028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lang w:val="en-GB"/>
        </w:rPr>
        <w:br w:type="page"/>
      </w:r>
    </w:p>
    <w:p w14:paraId="4BAEB380" w14:textId="5F414B9F" w:rsidR="00F642C1" w:rsidRPr="004E6F42" w:rsidRDefault="00F642C1" w:rsidP="00F642C1">
      <w:pPr>
        <w:pStyle w:val="Heading3"/>
        <w:rPr>
          <w:color w:val="000000" w:themeColor="text1"/>
          <w:lang w:val="en-GB"/>
        </w:rPr>
      </w:pPr>
      <w:bookmarkStart w:id="12" w:name="_Toc114756610"/>
      <w:r w:rsidRPr="004E6F42">
        <w:rPr>
          <w:color w:val="000000" w:themeColor="text1"/>
          <w:lang w:val="en-GB"/>
        </w:rPr>
        <w:lastRenderedPageBreak/>
        <w:t xml:space="preserve">Create th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Daily MIS report</w:t>
      </w:r>
      <w:r w:rsidRPr="004E6F42">
        <w:rPr>
          <w:color w:val="000000" w:themeColor="text1"/>
          <w:lang w:val="en-GB"/>
        </w:rPr>
        <w:t xml:space="preserve"> (5)</w:t>
      </w:r>
      <w:bookmarkEnd w:id="12"/>
    </w:p>
    <w:p w14:paraId="5724FCD3" w14:textId="5D0ADB69" w:rsidR="006C653E" w:rsidRPr="004E6F42" w:rsidRDefault="006C653E" w:rsidP="00CF77D1">
      <w:pPr>
        <w:jc w:val="both"/>
        <w:rPr>
          <w:rFonts w:asciiTheme="majorHAnsi" w:hAnsiTheme="majorHAnsi" w:cstheme="majorHAnsi"/>
          <w:lang w:val="en-GB"/>
        </w:rPr>
      </w:pPr>
    </w:p>
    <w:p w14:paraId="049027FC" w14:textId="499FFF00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1A068ED3" w14:textId="17707568" w:rsidR="00FF0528" w:rsidRPr="00AF5E06" w:rsidRDefault="00AF5E06" w:rsidP="00AF5E06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sz w:val="24"/>
          <w:lang w:val="en-GB"/>
        </w:rPr>
      </w:pPr>
      <w:r>
        <w:rPr>
          <w:rFonts w:asciiTheme="majorHAnsi" w:hAnsiTheme="majorHAnsi" w:cstheme="majorHAnsi"/>
          <w:color w:val="000000" w:themeColor="text1"/>
          <w:lang w:val="en-GB"/>
        </w:rPr>
        <w:t>To provide the Exam Department with a list of all modules with focus on the module code, module description and date of exam this information helps to identify when a particular module is being written.</w:t>
      </w:r>
    </w:p>
    <w:p w14:paraId="24774B7B" w14:textId="0F976F53" w:rsidR="00FF0528" w:rsidRPr="004E6F42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3F967B20" w14:textId="6869773C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4282D54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Desc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DateExam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303CB7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uleinfo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246A814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24ED847D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ORDER BY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Cod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47007C2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);</w:t>
      </w:r>
    </w:p>
    <w:p w14:paraId="31101F00" w14:textId="2054A009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modules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spellStart"/>
      <w:r>
        <w:rPr>
          <w:rFonts w:ascii="Consolas" w:hAnsi="Consolas"/>
          <w:color w:val="DCDCAA"/>
          <w:szCs w:val="21"/>
        </w:rPr>
        <w:t>fetchAll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239C7617" w14:textId="446B21A7" w:rsidR="00FF0528" w:rsidRPr="004E6F42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5CF6E094" w14:textId="1913F048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9FCC40E" w14:textId="522D221E" w:rsidR="00FF0528" w:rsidRPr="004E6F42" w:rsidRDefault="00AF5E06" w:rsidP="00FF0528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b/>
          <w:bCs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2882B74F" wp14:editId="5F00C842">
            <wp:extent cx="5486400" cy="284226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27B90" w14:textId="7E08D5DC" w:rsidR="00FF0528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340166D6" w14:textId="1F58F5BB" w:rsidR="00AF5E06" w:rsidRDefault="00AF5E06" w:rsidP="00CF77D1">
      <w:pPr>
        <w:jc w:val="both"/>
        <w:rPr>
          <w:rFonts w:asciiTheme="majorHAnsi" w:hAnsiTheme="majorHAnsi" w:cstheme="majorHAnsi"/>
          <w:lang w:val="en-GB"/>
        </w:rPr>
      </w:pPr>
    </w:p>
    <w:p w14:paraId="32D7CE0B" w14:textId="77777777" w:rsidR="006D6AE5" w:rsidRPr="004E6F42" w:rsidRDefault="006D6AE5" w:rsidP="00CF77D1">
      <w:pPr>
        <w:jc w:val="both"/>
        <w:rPr>
          <w:rFonts w:asciiTheme="majorHAnsi" w:hAnsiTheme="majorHAnsi" w:cstheme="majorHAnsi"/>
          <w:lang w:val="en-GB"/>
        </w:rPr>
      </w:pPr>
    </w:p>
    <w:p w14:paraId="05AA3955" w14:textId="77777777" w:rsidR="00A85A95" w:rsidRPr="004E6F42" w:rsidRDefault="00A85A95" w:rsidP="00CF77D1">
      <w:pPr>
        <w:jc w:val="both"/>
        <w:rPr>
          <w:rFonts w:asciiTheme="majorHAnsi" w:hAnsiTheme="majorHAnsi" w:cstheme="majorHAnsi"/>
          <w:lang w:val="en-GB"/>
        </w:rPr>
      </w:pPr>
    </w:p>
    <w:p w14:paraId="1EE0BD4D" w14:textId="6DBCA988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3" w:name="_Toc114756611"/>
      <w:r w:rsidRPr="004E6F42">
        <w:rPr>
          <w:color w:val="000000" w:themeColor="text1"/>
          <w:lang w:val="en-GB"/>
        </w:rPr>
        <w:lastRenderedPageBreak/>
        <w:t xml:space="preserve">Create th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Weekly MIS report</w:t>
      </w:r>
      <w:r w:rsidRPr="004E6F42">
        <w:rPr>
          <w:color w:val="000000" w:themeColor="text1"/>
          <w:lang w:val="en-GB"/>
        </w:rPr>
        <w:t xml:space="preserve"> (5)</w:t>
      </w:r>
      <w:bookmarkEnd w:id="13"/>
    </w:p>
    <w:p w14:paraId="2ECAFFED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3CC8EF7B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7A5118C9" w14:textId="11CD1A3D" w:rsidR="00FF0528" w:rsidRPr="00AF5E06" w:rsidRDefault="00AF5E06" w:rsidP="00AF5E06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sz w:val="24"/>
          <w:lang w:val="en-GB"/>
        </w:rPr>
      </w:pPr>
      <w:r>
        <w:rPr>
          <w:rFonts w:asciiTheme="majorHAnsi" w:hAnsiTheme="majorHAnsi" w:cstheme="majorHAnsi"/>
          <w:color w:val="000000" w:themeColor="text1"/>
          <w:lang w:val="en-GB"/>
        </w:rPr>
        <w:t>Display all lecturer’s info for the exam department and links the modules that they are leading.</w:t>
      </w:r>
    </w:p>
    <w:p w14:paraId="1430C10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2D6A9DB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4B2457A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 Distinct</w:t>
      </w:r>
      <w:r>
        <w:rPr>
          <w:rFonts w:ascii="Consolas" w:hAnsi="Consolas"/>
          <w:color w:val="CE9178"/>
          <w:szCs w:val="21"/>
        </w:rPr>
        <w:t>(</w:t>
      </w:r>
      <w:proofErr w:type="spellStart"/>
      <w:r>
        <w:rPr>
          <w:rFonts w:ascii="Consolas" w:hAnsi="Consolas"/>
          <w:color w:val="CE9178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Cs w:val="21"/>
        </w:rPr>
        <w:t xml:space="preserve">), </w:t>
      </w:r>
      <w:proofErr w:type="spellStart"/>
      <w:r>
        <w:rPr>
          <w:rFonts w:ascii="Consolas" w:hAnsi="Consolas"/>
          <w:color w:val="CE9178"/>
          <w:szCs w:val="21"/>
        </w:rPr>
        <w:t>ModDesc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r>
        <w:rPr>
          <w:rFonts w:ascii="Consolas" w:hAnsi="Consolas"/>
          <w:color w:val="569CD6"/>
          <w:szCs w:val="21"/>
        </w:rPr>
        <w:t>name</w:t>
      </w:r>
      <w:r>
        <w:rPr>
          <w:rFonts w:ascii="Consolas" w:hAnsi="Consolas"/>
          <w:color w:val="CE9178"/>
          <w:szCs w:val="21"/>
        </w:rPr>
        <w:t xml:space="preserve">, email, </w:t>
      </w:r>
      <w:proofErr w:type="spellStart"/>
      <w:r>
        <w:rPr>
          <w:rFonts w:ascii="Consolas" w:hAnsi="Consolas"/>
          <w:color w:val="CE9178"/>
          <w:szCs w:val="21"/>
        </w:rPr>
        <w:t>DateExam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4C42BE0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uleinfo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staffinfo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examsetup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378062F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53616A7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5B3DE45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.StaffNumber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staffinfo.StaffNumber</w:t>
      </w:r>
      <w:proofErr w:type="spellEnd"/>
    </w:p>
    <w:p w14:paraId="706DD5A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ORDER BY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Cod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40A9CD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);</w:t>
      </w:r>
    </w:p>
    <w:p w14:paraId="114AA597" w14:textId="3C9D781A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modules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spellStart"/>
      <w:r>
        <w:rPr>
          <w:rFonts w:ascii="Consolas" w:hAnsi="Consolas"/>
          <w:color w:val="DCDCAA"/>
          <w:szCs w:val="21"/>
        </w:rPr>
        <w:t>fetchAll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77BF3E49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EC56BB4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061D8B47" w14:textId="13438DAE" w:rsidR="00FF0528" w:rsidRPr="004E6F42" w:rsidRDefault="00AF5E06" w:rsidP="00FF0528">
      <w:pPr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219EF9C5" wp14:editId="16C5C576">
            <wp:extent cx="5486400" cy="26301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6E08E" w14:textId="3C350F11" w:rsidR="00A85A95" w:rsidRDefault="00A85A95" w:rsidP="00FF0528">
      <w:pPr>
        <w:jc w:val="both"/>
        <w:rPr>
          <w:rFonts w:asciiTheme="majorHAnsi" w:hAnsiTheme="majorHAnsi" w:cstheme="majorHAnsi"/>
          <w:lang w:val="en-GB"/>
        </w:rPr>
      </w:pPr>
    </w:p>
    <w:p w14:paraId="5A8FD8CA" w14:textId="5B7CA083" w:rsidR="00AF5E06" w:rsidRDefault="00AF5E06" w:rsidP="00FF0528">
      <w:pPr>
        <w:jc w:val="both"/>
        <w:rPr>
          <w:rFonts w:asciiTheme="majorHAnsi" w:hAnsiTheme="majorHAnsi" w:cstheme="majorHAnsi"/>
          <w:lang w:val="en-GB"/>
        </w:rPr>
      </w:pPr>
    </w:p>
    <w:p w14:paraId="5726A757" w14:textId="036C04FE" w:rsidR="00AF5E06" w:rsidRDefault="00AF5E06" w:rsidP="00FF0528">
      <w:pPr>
        <w:jc w:val="both"/>
        <w:rPr>
          <w:rFonts w:asciiTheme="majorHAnsi" w:hAnsiTheme="majorHAnsi" w:cstheme="majorHAnsi"/>
          <w:lang w:val="en-GB"/>
        </w:rPr>
      </w:pPr>
    </w:p>
    <w:p w14:paraId="620844A3" w14:textId="268BF4A3" w:rsidR="00AF5E06" w:rsidRDefault="00AF5E06" w:rsidP="00FF0528">
      <w:pPr>
        <w:jc w:val="both"/>
        <w:rPr>
          <w:rFonts w:asciiTheme="majorHAnsi" w:hAnsiTheme="majorHAnsi" w:cstheme="majorHAnsi"/>
          <w:lang w:val="en-GB"/>
        </w:rPr>
      </w:pPr>
    </w:p>
    <w:p w14:paraId="438BA5C9" w14:textId="77777777" w:rsidR="00AF5E06" w:rsidRPr="004E6F42" w:rsidRDefault="00AF5E06" w:rsidP="00FF0528">
      <w:pPr>
        <w:jc w:val="both"/>
        <w:rPr>
          <w:rFonts w:asciiTheme="majorHAnsi" w:hAnsiTheme="majorHAnsi" w:cstheme="majorHAnsi"/>
          <w:lang w:val="en-GB"/>
        </w:rPr>
      </w:pPr>
    </w:p>
    <w:p w14:paraId="3674E75A" w14:textId="5BB3B9D2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4" w:name="_Toc114756612"/>
      <w:r w:rsidRPr="004E6F42">
        <w:rPr>
          <w:color w:val="000000" w:themeColor="text1"/>
          <w:lang w:val="en-GB"/>
        </w:rPr>
        <w:t xml:space="preserve">Create on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other MIS report</w:t>
      </w:r>
      <w:r w:rsidRPr="004E6F42">
        <w:rPr>
          <w:color w:val="000000" w:themeColor="text1"/>
          <w:lang w:val="en-GB"/>
        </w:rPr>
        <w:t xml:space="preserve"> (5)</w:t>
      </w:r>
      <w:bookmarkEnd w:id="14"/>
    </w:p>
    <w:p w14:paraId="3DDC494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46F3091F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37DA95A1" w14:textId="3F06199E" w:rsidR="00FF0528" w:rsidRPr="00AF5E06" w:rsidRDefault="00AF5E06" w:rsidP="00FF0528">
      <w:pPr>
        <w:jc w:val="both"/>
        <w:rPr>
          <w:rFonts w:asciiTheme="majorHAnsi" w:hAnsiTheme="majorHAnsi" w:cstheme="majorHAnsi"/>
          <w:sz w:val="24"/>
          <w:lang w:val="en-GB"/>
        </w:rPr>
      </w:pPr>
      <w:r>
        <w:rPr>
          <w:rFonts w:asciiTheme="majorHAnsi" w:hAnsiTheme="majorHAnsi" w:cstheme="majorHAnsi"/>
          <w:lang w:val="en-GB"/>
        </w:rPr>
        <w:t>3D Bar graph of modules with most registered student</w:t>
      </w:r>
    </w:p>
    <w:p w14:paraId="57AB0812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7F3BF50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569CD6"/>
          <w:szCs w:val="21"/>
        </w:rPr>
        <w:t>const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4FC1FF"/>
          <w:szCs w:val="21"/>
        </w:rPr>
        <w:t>dataSource</w:t>
      </w:r>
      <w:proofErr w:type="spellEnd"/>
      <w:r>
        <w:rPr>
          <w:rFonts w:ascii="Consolas" w:hAnsi="Consolas"/>
          <w:color w:val="D4D4D4"/>
          <w:szCs w:val="21"/>
        </w:rPr>
        <w:t xml:space="preserve"> = {</w:t>
      </w:r>
    </w:p>
    <w:p w14:paraId="3A334D1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9CDCFE"/>
          <w:szCs w:val="21"/>
        </w:rPr>
        <w:t>chart:</w:t>
      </w:r>
      <w:r>
        <w:rPr>
          <w:rFonts w:ascii="Consolas" w:hAnsi="Consolas"/>
          <w:color w:val="D4D4D4"/>
          <w:szCs w:val="21"/>
        </w:rPr>
        <w:t xml:space="preserve"> {</w:t>
      </w:r>
    </w:p>
    <w:p w14:paraId="5D21D68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caption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Modules with Most registered students"</w:t>
      </w:r>
      <w:r>
        <w:rPr>
          <w:rFonts w:ascii="Consolas" w:hAnsi="Consolas"/>
          <w:color w:val="D4D4D4"/>
          <w:szCs w:val="21"/>
        </w:rPr>
        <w:t>,</w:t>
      </w:r>
    </w:p>
    <w:p w14:paraId="7630E5F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subcaption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(With Group Values)"</w:t>
      </w:r>
      <w:r>
        <w:rPr>
          <w:rFonts w:ascii="Consolas" w:hAnsi="Consolas"/>
          <w:color w:val="D4D4D4"/>
          <w:szCs w:val="21"/>
        </w:rPr>
        <w:t>,</w:t>
      </w:r>
    </w:p>
    <w:p w14:paraId="4CF23F0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numbersuffix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 Students"</w:t>
      </w:r>
      <w:r>
        <w:rPr>
          <w:rFonts w:ascii="Consolas" w:hAnsi="Consolas"/>
          <w:color w:val="D4D4D4"/>
          <w:szCs w:val="21"/>
        </w:rPr>
        <w:t>,</w:t>
      </w:r>
    </w:p>
    <w:p w14:paraId="04686F0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yaxisname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No of registered (students)"</w:t>
      </w:r>
      <w:r>
        <w:rPr>
          <w:rFonts w:ascii="Consolas" w:hAnsi="Consolas"/>
          <w:color w:val="D4D4D4"/>
          <w:szCs w:val="21"/>
        </w:rPr>
        <w:t>,</w:t>
      </w:r>
    </w:p>
    <w:p w14:paraId="3577E23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theme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andy"</w:t>
      </w:r>
      <w:r>
        <w:rPr>
          <w:rFonts w:ascii="Consolas" w:hAnsi="Consolas"/>
          <w:color w:val="D4D4D4"/>
          <w:szCs w:val="21"/>
        </w:rPr>
        <w:t>,</w:t>
      </w:r>
    </w:p>
    <w:p w14:paraId="532F2CA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plottooltex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No of $label in $</w:t>
      </w:r>
      <w:proofErr w:type="spellStart"/>
      <w:r>
        <w:rPr>
          <w:rFonts w:ascii="Consolas" w:hAnsi="Consolas"/>
          <w:color w:val="CE9178"/>
          <w:szCs w:val="21"/>
        </w:rPr>
        <w:t>seriesName</w:t>
      </w:r>
      <w:proofErr w:type="spellEnd"/>
      <w:r>
        <w:rPr>
          <w:rFonts w:ascii="Consolas" w:hAnsi="Consolas"/>
          <w:color w:val="CE9178"/>
          <w:szCs w:val="21"/>
        </w:rPr>
        <w:t xml:space="preserve"> is &lt;b&gt;$</w:t>
      </w:r>
      <w:proofErr w:type="spellStart"/>
      <w:r>
        <w:rPr>
          <w:rFonts w:ascii="Consolas" w:hAnsi="Consolas"/>
          <w:color w:val="CE9178"/>
          <w:szCs w:val="21"/>
        </w:rPr>
        <w:t>dataValue</w:t>
      </w:r>
      <w:proofErr w:type="spellEnd"/>
      <w:r>
        <w:rPr>
          <w:rFonts w:ascii="Consolas" w:hAnsi="Consolas"/>
          <w:color w:val="CE9178"/>
          <w:szCs w:val="21"/>
        </w:rPr>
        <w:t>&lt;/b&gt;"</w:t>
      </w:r>
    </w:p>
    <w:p w14:paraId="53D1E5F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,</w:t>
      </w:r>
    </w:p>
    <w:p w14:paraId="36708EB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9CDCFE"/>
          <w:szCs w:val="21"/>
        </w:rPr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ady</w:t>
      </w:r>
      <w:proofErr w:type="spellEnd"/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569CD6"/>
          <w:szCs w:val="21"/>
        </w:rPr>
        <w:t>function</w:t>
      </w:r>
      <w:r>
        <w:rPr>
          <w:rFonts w:ascii="Consolas" w:hAnsi="Consolas"/>
          <w:color w:val="D4D4D4"/>
          <w:szCs w:val="21"/>
        </w:rPr>
        <w:t>() {</w:t>
      </w:r>
    </w:p>
    <w:p w14:paraId="171F2B9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var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myChar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569CD6"/>
          <w:szCs w:val="21"/>
        </w:rPr>
        <w:t>new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>({</w:t>
      </w:r>
    </w:p>
    <w:p w14:paraId="21D7188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type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errorbar2d"</w:t>
      </w:r>
      <w:r>
        <w:rPr>
          <w:rFonts w:ascii="Consolas" w:hAnsi="Consolas"/>
          <w:color w:val="D4D4D4"/>
          <w:szCs w:val="21"/>
        </w:rPr>
        <w:t>,</w:t>
      </w:r>
    </w:p>
    <w:p w14:paraId="53D54F2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render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hart-container"</w:t>
      </w:r>
      <w:r>
        <w:rPr>
          <w:rFonts w:ascii="Consolas" w:hAnsi="Consolas"/>
          <w:color w:val="D4D4D4"/>
          <w:szCs w:val="21"/>
        </w:rPr>
        <w:t>,</w:t>
      </w:r>
    </w:p>
    <w:p w14:paraId="394B8AE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width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100%"</w:t>
      </w:r>
      <w:r>
        <w:rPr>
          <w:rFonts w:ascii="Consolas" w:hAnsi="Consolas"/>
          <w:color w:val="D4D4D4"/>
          <w:szCs w:val="21"/>
        </w:rPr>
        <w:t>,</w:t>
      </w:r>
    </w:p>
    <w:p w14:paraId="221B942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height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700'</w:t>
      </w:r>
      <w:r>
        <w:rPr>
          <w:rFonts w:ascii="Consolas" w:hAnsi="Consolas"/>
          <w:color w:val="D4D4D4"/>
          <w:szCs w:val="21"/>
        </w:rPr>
        <w:t>,</w:t>
      </w:r>
    </w:p>
    <w:p w14:paraId="17109CA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Form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json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,</w:t>
      </w:r>
    </w:p>
    <w:p w14:paraId="73557FE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Source</w:t>
      </w:r>
      <w:proofErr w:type="spellEnd"/>
    </w:p>
    <w:p w14:paraId="3218188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).</w:t>
      </w:r>
      <w:r>
        <w:rPr>
          <w:rFonts w:ascii="Consolas" w:hAnsi="Consolas"/>
          <w:color w:val="DCDCAA"/>
          <w:szCs w:val="21"/>
        </w:rPr>
        <w:t>render</w:t>
      </w:r>
      <w:r>
        <w:rPr>
          <w:rFonts w:ascii="Consolas" w:hAnsi="Consolas"/>
          <w:color w:val="D4D4D4"/>
          <w:szCs w:val="21"/>
        </w:rPr>
        <w:t>();</w:t>
      </w:r>
    </w:p>
    <w:p w14:paraId="5155B7ED" w14:textId="52CC0CD6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);</w:t>
      </w:r>
    </w:p>
    <w:p w14:paraId="607DE02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580C347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997DDAE" w14:textId="68A7D9BE" w:rsidR="00A85A95" w:rsidRPr="004E6F42" w:rsidRDefault="00AF5E06" w:rsidP="00FF0528">
      <w:pPr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lastRenderedPageBreak/>
        <w:drawing>
          <wp:inline distT="0" distB="0" distL="0" distR="0" wp14:anchorId="38265177" wp14:editId="26716E79">
            <wp:extent cx="5162550" cy="2608465"/>
            <wp:effectExtent l="0" t="0" r="0" b="1905"/>
            <wp:docPr id="40" name="Picture 4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box and whiske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5029" cy="261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BE10" w14:textId="099B8EF1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5" w:name="_Toc114756613"/>
      <w:r w:rsidRPr="004E6F42">
        <w:rPr>
          <w:color w:val="000000" w:themeColor="text1"/>
          <w:lang w:val="en-GB"/>
        </w:rPr>
        <w:t xml:space="preserve">Create on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other MIS report</w:t>
      </w:r>
      <w:r w:rsidRPr="004E6F42">
        <w:rPr>
          <w:color w:val="000000" w:themeColor="text1"/>
          <w:lang w:val="en-GB"/>
        </w:rPr>
        <w:t xml:space="preserve"> (5)</w:t>
      </w:r>
      <w:bookmarkEnd w:id="15"/>
    </w:p>
    <w:p w14:paraId="26A72236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4D84682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6D1C6F80" w14:textId="5E88B2D6" w:rsidR="00FF0528" w:rsidRPr="00AF5E06" w:rsidRDefault="00AF5E06" w:rsidP="00AF5E06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lang w:val="en-GB"/>
        </w:rPr>
      </w:pPr>
      <w:r>
        <w:rPr>
          <w:rFonts w:asciiTheme="majorHAnsi" w:eastAsia="MS Mincho" w:hAnsiTheme="majorHAnsi" w:cstheme="majorHAnsi"/>
          <w:color w:val="000000" w:themeColor="text1"/>
          <w:lang w:val="en-GB"/>
        </w:rPr>
        <w:t>Bar graph with top module submissions</w:t>
      </w:r>
    </w:p>
    <w:p w14:paraId="76EE75D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6DDC3F9D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6A9955"/>
          <w:szCs w:val="21"/>
        </w:rPr>
        <w:t>//STEP 3 - Chart Configurations</w:t>
      </w:r>
    </w:p>
    <w:p w14:paraId="35815EB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const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4FC1FF"/>
          <w:szCs w:val="21"/>
        </w:rPr>
        <w:t>chartConfig</w:t>
      </w:r>
      <w:proofErr w:type="spellEnd"/>
      <w:r>
        <w:rPr>
          <w:rFonts w:ascii="Consolas" w:hAnsi="Consolas"/>
          <w:color w:val="D4D4D4"/>
          <w:szCs w:val="21"/>
        </w:rPr>
        <w:t xml:space="preserve"> = {</w:t>
      </w:r>
    </w:p>
    <w:p w14:paraId="3F1ACBD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type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column2d'</w:t>
      </w:r>
      <w:r>
        <w:rPr>
          <w:rFonts w:ascii="Consolas" w:hAnsi="Consolas"/>
          <w:color w:val="D4D4D4"/>
          <w:szCs w:val="21"/>
        </w:rPr>
        <w:t>,</w:t>
      </w:r>
    </w:p>
    <w:p w14:paraId="020A2C7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render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chart-container'</w:t>
      </w:r>
      <w:r>
        <w:rPr>
          <w:rFonts w:ascii="Consolas" w:hAnsi="Consolas"/>
          <w:color w:val="D4D4D4"/>
          <w:szCs w:val="21"/>
        </w:rPr>
        <w:t>,</w:t>
      </w:r>
    </w:p>
    <w:p w14:paraId="5B59217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width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100%'</w:t>
      </w:r>
      <w:r>
        <w:rPr>
          <w:rFonts w:ascii="Consolas" w:hAnsi="Consolas"/>
          <w:color w:val="D4D4D4"/>
          <w:szCs w:val="21"/>
        </w:rPr>
        <w:t>,</w:t>
      </w:r>
    </w:p>
    <w:p w14:paraId="056556E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height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700'</w:t>
      </w:r>
      <w:r>
        <w:rPr>
          <w:rFonts w:ascii="Consolas" w:hAnsi="Consolas"/>
          <w:color w:val="D4D4D4"/>
          <w:szCs w:val="21"/>
        </w:rPr>
        <w:t>,</w:t>
      </w:r>
    </w:p>
    <w:p w14:paraId="1BC2CA4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Form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json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,</w:t>
      </w:r>
    </w:p>
    <w:p w14:paraId="1AD61B9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Source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{</w:t>
      </w:r>
    </w:p>
    <w:p w14:paraId="22EE6DD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6A9955"/>
          <w:szCs w:val="21"/>
        </w:rPr>
        <w:t>// Chart Configuration</w:t>
      </w:r>
    </w:p>
    <w:p w14:paraId="2FF8AB1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chart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{</w:t>
      </w:r>
    </w:p>
    <w:p w14:paraId="71C8975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caption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Top Module Submissions"</w:t>
      </w:r>
      <w:r>
        <w:rPr>
          <w:rFonts w:ascii="Consolas" w:hAnsi="Consolas"/>
          <w:color w:val="D4D4D4"/>
          <w:szCs w:val="21"/>
        </w:rPr>
        <w:t>,</w:t>
      </w:r>
    </w:p>
    <w:p w14:paraId="376242A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xAxisNam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Module"</w:t>
      </w:r>
      <w:r>
        <w:rPr>
          <w:rFonts w:ascii="Consolas" w:hAnsi="Consolas"/>
          <w:color w:val="D4D4D4"/>
          <w:szCs w:val="21"/>
        </w:rPr>
        <w:t>,</w:t>
      </w:r>
    </w:p>
    <w:p w14:paraId="4FA442C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yAxisNam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File Uploads"</w:t>
      </w:r>
      <w:r>
        <w:rPr>
          <w:rFonts w:ascii="Consolas" w:hAnsi="Consolas"/>
          <w:color w:val="D4D4D4"/>
          <w:szCs w:val="21"/>
        </w:rPr>
        <w:t>,</w:t>
      </w:r>
    </w:p>
    <w:p w14:paraId="6BA3CAE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numberSuffix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,</w:t>
      </w:r>
    </w:p>
    <w:p w14:paraId="05AADEC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theme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andy"</w:t>
      </w:r>
      <w:r>
        <w:rPr>
          <w:rFonts w:ascii="Consolas" w:hAnsi="Consolas"/>
          <w:color w:val="D4D4D4"/>
          <w:szCs w:val="21"/>
        </w:rPr>
        <w:t>,</w:t>
      </w:r>
    </w:p>
    <w:p w14:paraId="07302A7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,</w:t>
      </w:r>
    </w:p>
    <w:p w14:paraId="5DD9F25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6A9955"/>
          <w:szCs w:val="21"/>
        </w:rPr>
        <w:t>// Chart Data</w:t>
      </w:r>
    </w:p>
    <w:p w14:paraId="0D32EF0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data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chartData</w:t>
      </w:r>
      <w:proofErr w:type="spellEnd"/>
    </w:p>
    <w:p w14:paraId="7608262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31AC546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;</w:t>
      </w:r>
    </w:p>
    <w:p w14:paraId="3B2EA9B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lastRenderedPageBreak/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ady</w:t>
      </w:r>
      <w:proofErr w:type="spellEnd"/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569CD6"/>
          <w:szCs w:val="21"/>
        </w:rPr>
        <w:t>function</w:t>
      </w:r>
      <w:r>
        <w:rPr>
          <w:rFonts w:ascii="Consolas" w:hAnsi="Consolas"/>
          <w:color w:val="D4D4D4"/>
          <w:szCs w:val="21"/>
        </w:rPr>
        <w:t>(){</w:t>
      </w:r>
    </w:p>
    <w:p w14:paraId="0832ABF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var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569CD6"/>
          <w:szCs w:val="21"/>
        </w:rPr>
        <w:t>new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spellStart"/>
      <w:r>
        <w:rPr>
          <w:rFonts w:ascii="Consolas" w:hAnsi="Consolas"/>
          <w:color w:val="9CDCFE"/>
          <w:szCs w:val="21"/>
        </w:rPr>
        <w:t>chartConfig</w:t>
      </w:r>
      <w:proofErr w:type="spellEnd"/>
      <w:r>
        <w:rPr>
          <w:rFonts w:ascii="Consolas" w:hAnsi="Consolas"/>
          <w:color w:val="D4D4D4"/>
          <w:szCs w:val="21"/>
        </w:rPr>
        <w:t>);</w:t>
      </w:r>
    </w:p>
    <w:p w14:paraId="1AFB5F8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nder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06B3CC6D" w14:textId="069EDDF1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);</w:t>
      </w:r>
    </w:p>
    <w:p w14:paraId="3AB62DD7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A096C7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3D3C74D8" w14:textId="06FA6076" w:rsidR="00FF0528" w:rsidRPr="004E6F42" w:rsidRDefault="00AF5E06" w:rsidP="00FF0528">
      <w:pPr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4E5335B8" wp14:editId="6940A16E">
            <wp:extent cx="5485130" cy="2057400"/>
            <wp:effectExtent l="0" t="0" r="1270" b="0"/>
            <wp:docPr id="41" name="Picture 4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a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A8088" w14:textId="77777777" w:rsidR="00F642C1" w:rsidRPr="004E6F42" w:rsidRDefault="00F642C1" w:rsidP="00CF77D1">
      <w:pPr>
        <w:jc w:val="both"/>
        <w:rPr>
          <w:rFonts w:asciiTheme="majorHAnsi" w:hAnsiTheme="majorHAnsi" w:cstheme="majorHAnsi"/>
          <w:lang w:val="en-GB"/>
        </w:rPr>
      </w:pPr>
    </w:p>
    <w:p w14:paraId="6B77421C" w14:textId="35D954AD" w:rsidR="00CF77D1" w:rsidRPr="004E6F42" w:rsidRDefault="00CF77D1" w:rsidP="00CF77D1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16" w:name="_Toc114756614"/>
      <w:r w:rsidRPr="004E6F42">
        <w:rPr>
          <w:rFonts w:ascii="Calibri" w:hAnsi="Calibri" w:cs="Calibri"/>
          <w:color w:val="auto"/>
          <w:lang w:val="en-GB"/>
        </w:rPr>
        <w:t xml:space="preserve">Section B = </w:t>
      </w:r>
      <w:r w:rsidR="00853E2C" w:rsidRPr="004E6F42">
        <w:rPr>
          <w:rFonts w:ascii="Calibri" w:hAnsi="Calibri" w:cs="Calibri"/>
          <w:color w:val="auto"/>
          <w:lang w:val="en-GB"/>
        </w:rPr>
        <w:t>Graphical User Interfaces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853E2C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16"/>
    </w:p>
    <w:p w14:paraId="1DB5D13A" w14:textId="04C11B60" w:rsidR="00853E2C" w:rsidRPr="004E6F42" w:rsidRDefault="00AF5E06" w:rsidP="00CF77D1">
      <w:pPr>
        <w:jc w:val="both"/>
        <w:rPr>
          <w:rFonts w:ascii="Calibri" w:hAnsi="Calibri" w:cs="Calibri"/>
          <w:lang w:val="en-GB"/>
        </w:rPr>
      </w:pPr>
      <w:r>
        <w:rPr>
          <w:noProof/>
        </w:rPr>
        <w:drawing>
          <wp:inline distT="0" distB="0" distL="0" distR="0" wp14:anchorId="7F43F635" wp14:editId="150CAAC1">
            <wp:extent cx="5486400" cy="3295650"/>
            <wp:effectExtent l="0" t="0" r="0" b="0"/>
            <wp:docPr id="42" name="Picture 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C66E8" w14:textId="34B50200" w:rsidR="00CF77D1" w:rsidRPr="004E6F42" w:rsidRDefault="003E75B3" w:rsidP="00CF77D1">
      <w:pPr>
        <w:pStyle w:val="Heading3"/>
        <w:rPr>
          <w:lang w:val="en-GB"/>
        </w:rPr>
      </w:pPr>
      <w:bookmarkStart w:id="17" w:name="_Toc114756615"/>
      <w:r w:rsidRPr="004E6F42">
        <w:rPr>
          <w:lang w:val="en-GB"/>
        </w:rPr>
        <w:t>Student login GUI</w:t>
      </w:r>
      <w:r w:rsidR="00CF77D1" w:rsidRPr="004E6F42">
        <w:rPr>
          <w:lang w:val="en-GB"/>
        </w:rPr>
        <w:t xml:space="preserve"> (</w:t>
      </w:r>
      <w:r w:rsidRPr="004E6F42">
        <w:rPr>
          <w:lang w:val="en-GB"/>
        </w:rPr>
        <w:t>7</w:t>
      </w:r>
      <w:r w:rsidR="00CF77D1" w:rsidRPr="004E6F42">
        <w:rPr>
          <w:lang w:val="en-GB"/>
        </w:rPr>
        <w:t>)</w:t>
      </w:r>
      <w:bookmarkEnd w:id="17"/>
    </w:p>
    <w:p w14:paraId="24CB1627" w14:textId="1E82B996" w:rsidR="00853E2C" w:rsidRPr="004E6F42" w:rsidRDefault="00853E2C" w:rsidP="00853E2C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the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Graphical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User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Interfaces for the Student Login</w:t>
      </w:r>
    </w:p>
    <w:p w14:paraId="107F3BCC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lastRenderedPageBreak/>
        <w:t>Screen dumps</w:t>
      </w:r>
    </w:p>
    <w:p w14:paraId="70307737" w14:textId="02891D5E" w:rsidR="00A85A95" w:rsidRPr="004E6F42" w:rsidRDefault="00AF5E06" w:rsidP="00A85A95">
      <w:pPr>
        <w:rPr>
          <w:rFonts w:asciiTheme="majorHAnsi" w:eastAsia="MS Mincho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61385CBD" wp14:editId="4F302A81">
            <wp:extent cx="5422481" cy="3675380"/>
            <wp:effectExtent l="0" t="0" r="6985" b="1270"/>
            <wp:docPr id="43" name="Picture 4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Team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27850" cy="367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636D" w14:textId="23612B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3621BF4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star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47B30C6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</w:p>
    <w:p w14:paraId="3AF0E6C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46D21BB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057DF089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4B815BF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>];</w:t>
      </w:r>
    </w:p>
    <w:p w14:paraId="3CB1BBF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>];</w:t>
      </w:r>
    </w:p>
    <w:p w14:paraId="0983E2A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studentinfo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239AA27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>);</w:t>
      </w:r>
    </w:p>
    <w:p w14:paraId="7E5796D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0143316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09CB920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);</w:t>
      </w:r>
    </w:p>
    <w:p w14:paraId="61AE5E0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79591F9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>];</w:t>
      </w:r>
    </w:p>
    <w:p w14:paraId="6B1D060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];</w:t>
      </w:r>
    </w:p>
    <w:p w14:paraId="537DC45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];</w:t>
      </w:r>
    </w:p>
    <w:p w14:paraId="1AE115B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header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>"location: stud"</w:t>
      </w:r>
      <w:r>
        <w:rPr>
          <w:rFonts w:ascii="Consolas" w:hAnsi="Consolas"/>
          <w:color w:val="D4D4D4"/>
          <w:szCs w:val="21"/>
        </w:rPr>
        <w:t>);</w:t>
      </w:r>
    </w:p>
    <w:p w14:paraId="4809FEF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4287378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alert(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5869074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lastRenderedPageBreak/>
        <w:t>}</w:t>
      </w:r>
    </w:p>
    <w:p w14:paraId="504A4B6C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248071A3" w14:textId="05DB702F" w:rsidR="00CF77D1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18920DFE" w14:textId="5716E2E4" w:rsidR="003E75B3" w:rsidRPr="004E6F42" w:rsidRDefault="003E75B3" w:rsidP="003E75B3">
      <w:pPr>
        <w:pStyle w:val="Heading3"/>
        <w:rPr>
          <w:lang w:val="en-GB"/>
        </w:rPr>
      </w:pPr>
      <w:bookmarkStart w:id="18" w:name="_Toc114756616"/>
      <w:r w:rsidRPr="004E6F42">
        <w:rPr>
          <w:lang w:val="en-GB"/>
        </w:rPr>
        <w:t>Lecturer login GUI (7)</w:t>
      </w:r>
      <w:bookmarkEnd w:id="18"/>
    </w:p>
    <w:p w14:paraId="362F80B9" w14:textId="20D73F4C" w:rsidR="003E75B3" w:rsidRPr="004E6F42" w:rsidRDefault="003E75B3" w:rsidP="003E75B3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 the Graphical User Interfaces for the Lecturer Login</w:t>
      </w:r>
    </w:p>
    <w:p w14:paraId="612D5109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3C97538D" w14:textId="29C608BF" w:rsidR="00A85A95" w:rsidRPr="004E6F42" w:rsidRDefault="00AF5E06" w:rsidP="00A85A95">
      <w:pPr>
        <w:rPr>
          <w:rFonts w:eastAsia="MS Mincho"/>
          <w:lang w:val="en-GB"/>
        </w:rPr>
      </w:pPr>
      <w:r>
        <w:rPr>
          <w:noProof/>
        </w:rPr>
        <w:drawing>
          <wp:inline distT="0" distB="0" distL="0" distR="0" wp14:anchorId="2D4A3DB6" wp14:editId="6AB67BD0">
            <wp:extent cx="5486400" cy="27241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D0D16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7B6C41CC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star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032537C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</w:p>
    <w:p w14:paraId="45D9B31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4BB9805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267D261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2A2AA80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>];</w:t>
      </w:r>
    </w:p>
    <w:p w14:paraId="417C06E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>];</w:t>
      </w:r>
    </w:p>
    <w:p w14:paraId="4E22A6C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staffinfo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2264599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>);</w:t>
      </w:r>
    </w:p>
    <w:p w14:paraId="7ECCB12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0DB59FE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0BC34BE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);</w:t>
      </w:r>
    </w:p>
    <w:p w14:paraId="5E43127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4E273DC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];</w:t>
      </w:r>
    </w:p>
    <w:p w14:paraId="52792A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name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name'</w:t>
      </w:r>
      <w:r>
        <w:rPr>
          <w:rFonts w:ascii="Consolas" w:hAnsi="Consolas"/>
          <w:color w:val="D4D4D4"/>
          <w:szCs w:val="21"/>
        </w:rPr>
        <w:t>];</w:t>
      </w:r>
    </w:p>
    <w:p w14:paraId="0D7250B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>];</w:t>
      </w:r>
    </w:p>
    <w:p w14:paraId="758FA0D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header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Cs w:val="21"/>
        </w:rPr>
        <w:t>lect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221B78C9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12F56E8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alert(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6C9E94D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lastRenderedPageBreak/>
        <w:t>}</w:t>
      </w:r>
    </w:p>
    <w:p w14:paraId="1AC043B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5CF1731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36A3AD24" w14:textId="77777777" w:rsidR="00A85A95" w:rsidRPr="004E6F42" w:rsidRDefault="00A85A95" w:rsidP="00CF77D1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6771BFCF" w14:textId="5A67CEFF" w:rsidR="003E75B3" w:rsidRPr="004E6F42" w:rsidRDefault="003E75B3" w:rsidP="003E75B3">
      <w:pPr>
        <w:pStyle w:val="Heading3"/>
        <w:rPr>
          <w:lang w:val="en-GB"/>
        </w:rPr>
      </w:pPr>
      <w:bookmarkStart w:id="19" w:name="_Toc114756617"/>
      <w:r w:rsidRPr="004E6F42">
        <w:rPr>
          <w:lang w:val="en-GB"/>
        </w:rPr>
        <w:t>Exam Department (Staff member) login GUI (6)</w:t>
      </w:r>
      <w:bookmarkEnd w:id="19"/>
    </w:p>
    <w:p w14:paraId="11D85526" w14:textId="131A0C05" w:rsidR="003E75B3" w:rsidRPr="004E6F42" w:rsidRDefault="003E75B3" w:rsidP="003E75B3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 the Graphical User Interfaces for the Exam Department (Staff member) Login</w:t>
      </w:r>
    </w:p>
    <w:p w14:paraId="29C63090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D6238F6" w14:textId="4F4F856E" w:rsidR="00A85A95" w:rsidRPr="004E6F42" w:rsidRDefault="008A1028" w:rsidP="00A85A95">
      <w:pPr>
        <w:rPr>
          <w:rFonts w:ascii="Calibri" w:eastAsia="MS Mincho" w:hAnsi="Calibri" w:cs="Calibri"/>
          <w:lang w:val="en-GB"/>
        </w:rPr>
      </w:pPr>
      <w:r>
        <w:rPr>
          <w:noProof/>
        </w:rPr>
        <w:drawing>
          <wp:inline distT="0" distB="0" distL="0" distR="0" wp14:anchorId="38BEAB99" wp14:editId="16A6575F">
            <wp:extent cx="5486400" cy="2908300"/>
            <wp:effectExtent l="0" t="0" r="0" b="6350"/>
            <wp:docPr id="45" name="Picture 4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Team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03B44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1DC5695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star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39673B2C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</w:p>
    <w:p w14:paraId="4855D788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203A605D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7A8F8F1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70719E93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>];</w:t>
      </w:r>
    </w:p>
    <w:p w14:paraId="51DD6E34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>];</w:t>
      </w:r>
    </w:p>
    <w:p w14:paraId="36D9A40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examdeptstaff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56763991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>);</w:t>
      </w:r>
    </w:p>
    <w:p w14:paraId="108B6325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4E673265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);</w:t>
      </w:r>
    </w:p>
    <w:p w14:paraId="6805301E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);</w:t>
      </w:r>
    </w:p>
    <w:p w14:paraId="2A13F087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59FF27A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];</w:t>
      </w:r>
    </w:p>
    <w:p w14:paraId="2CA1563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];</w:t>
      </w:r>
    </w:p>
    <w:p w14:paraId="44752AF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>];</w:t>
      </w:r>
    </w:p>
    <w:p w14:paraId="5DFDF4EF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lastRenderedPageBreak/>
        <w:t>header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Cs w:val="21"/>
        </w:rPr>
        <w:t>exam_dept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72AA5F4B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0D16C4B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alert(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3D85A614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B4121EF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CC6E3BE" w14:textId="72DDA27E" w:rsidR="00CF77D1" w:rsidRP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8331DA4" w14:textId="4D0ED324" w:rsidR="00194616" w:rsidRPr="004E6F42" w:rsidRDefault="00194616" w:rsidP="00194616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0" w:name="_Toc114756618"/>
      <w:r w:rsidRPr="004E6F42">
        <w:rPr>
          <w:rFonts w:ascii="Calibri" w:hAnsi="Calibri" w:cs="Calibri"/>
          <w:color w:val="auto"/>
          <w:sz w:val="28"/>
          <w:lang w:val="en-GB"/>
        </w:rPr>
        <w:t>Assignment 2</w:t>
      </w:r>
      <w:bookmarkEnd w:id="20"/>
    </w:p>
    <w:p w14:paraId="6C04E974" w14:textId="3289E100" w:rsidR="00194616" w:rsidRPr="004E6F42" w:rsidRDefault="00194616" w:rsidP="00194616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1" w:name="_Toc114756619"/>
      <w:r w:rsidRPr="004E6F42">
        <w:rPr>
          <w:rFonts w:ascii="Calibri" w:hAnsi="Calibri" w:cs="Calibri"/>
          <w:color w:val="auto"/>
          <w:lang w:val="en-GB"/>
        </w:rPr>
        <w:t xml:space="preserve">Section A </w:t>
      </w:r>
      <w:r w:rsidR="00453CCF" w:rsidRPr="004E6F42">
        <w:rPr>
          <w:rFonts w:ascii="Calibri" w:hAnsi="Calibri" w:cs="Calibri"/>
          <w:color w:val="auto"/>
          <w:lang w:val="en-GB"/>
        </w:rPr>
        <w:t xml:space="preserve">= Database </w:t>
      </w:r>
      <w:r w:rsidRPr="004E6F42">
        <w:rPr>
          <w:rFonts w:ascii="Calibri" w:hAnsi="Calibri" w:cs="Calibri"/>
          <w:color w:val="auto"/>
          <w:lang w:val="en-GB"/>
        </w:rPr>
        <w:t>[</w:t>
      </w:r>
      <w:r w:rsidR="00251F43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21"/>
    </w:p>
    <w:p w14:paraId="137D05EC" w14:textId="549F7EB5" w:rsidR="00194616" w:rsidRPr="004E6F42" w:rsidRDefault="00B4397A" w:rsidP="00194616">
      <w:pPr>
        <w:pStyle w:val="Heading3"/>
        <w:rPr>
          <w:lang w:val="en-GB"/>
        </w:rPr>
      </w:pPr>
      <w:bookmarkStart w:id="22" w:name="_Toc114756620"/>
      <w:r w:rsidRPr="004E6F42">
        <w:rPr>
          <w:lang w:val="en-GB"/>
        </w:rPr>
        <w:t>Create the database for your system and i</w:t>
      </w:r>
      <w:r w:rsidR="00251F43" w:rsidRPr="004E6F42">
        <w:rPr>
          <w:lang w:val="en-GB"/>
        </w:rPr>
        <w:t xml:space="preserve">mporting the data from your </w:t>
      </w:r>
      <w:r w:rsidR="002B0022" w:rsidRPr="004E6F42">
        <w:rPr>
          <w:lang w:val="en-GB"/>
        </w:rPr>
        <w:t>.</w:t>
      </w:r>
      <w:r w:rsidR="00251F43" w:rsidRPr="004E6F42">
        <w:rPr>
          <w:lang w:val="en-GB"/>
        </w:rPr>
        <w:t>csv file</w:t>
      </w:r>
      <w:r w:rsidR="00194616" w:rsidRPr="004E6F42">
        <w:rPr>
          <w:lang w:val="en-GB"/>
        </w:rPr>
        <w:t xml:space="preserve"> (</w:t>
      </w:r>
      <w:r w:rsidR="001618BA" w:rsidRPr="004E6F42">
        <w:rPr>
          <w:lang w:val="en-GB"/>
        </w:rPr>
        <w:t>20</w:t>
      </w:r>
      <w:r w:rsidR="00194616" w:rsidRPr="004E6F42">
        <w:rPr>
          <w:lang w:val="en-GB"/>
        </w:rPr>
        <w:t>)</w:t>
      </w:r>
      <w:bookmarkEnd w:id="22"/>
    </w:p>
    <w:p w14:paraId="7A6A767C" w14:textId="77777777" w:rsidR="007E25A7" w:rsidRPr="007E25A7" w:rsidRDefault="007E25A7" w:rsidP="007E25A7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</w:pPr>
      <w:r w:rsidRPr="007E25A7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Process</w:t>
      </w:r>
    </w:p>
    <w:p w14:paraId="615069F5" w14:textId="5B78E392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started by opening the Data.csv file which was given to us</w:t>
      </w:r>
    </w:p>
    <w:p w14:paraId="64FDC00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had to break down an analysis each table and columns needed per table</w:t>
      </w:r>
    </w:p>
    <w:p w14:paraId="75BCDF8D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also analysed the data type and range for each of the columns and paid attention which are PK and FK</w:t>
      </w:r>
    </w:p>
    <w:p w14:paraId="69D90C9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had to copy the columns needed per table on a separate worksheet which I then saved as separate csv file which represents each table</w:t>
      </w:r>
    </w:p>
    <w:p w14:paraId="46C5247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Then using PHPMyAdmin I could easily create the database, tables and columns using the simple interface. The interface also allows to specify PK, FK and datatypes.</w:t>
      </w:r>
    </w:p>
    <w:p w14:paraId="1414F619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Then I had to import the csv files to PHPMyAdmin to make sure the data was properly inserted.</w:t>
      </w:r>
    </w:p>
    <w:p w14:paraId="0331E325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After this process then I extract an “SQL” file</w:t>
      </w:r>
    </w:p>
    <w:p w14:paraId="00856103" w14:textId="17E75BA0" w:rsidR="001618BA" w:rsidRPr="004E6F42" w:rsidRDefault="001618BA" w:rsidP="001618BA">
      <w:pPr>
        <w:shd w:val="clear" w:color="auto" w:fill="FFFFFF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65D582D9" w14:textId="4ACF5944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sz w:val="24"/>
          <w:lang w:val="en-GB"/>
        </w:rPr>
      </w:pPr>
      <w:r>
        <w:rPr>
          <w:noProof/>
        </w:rPr>
        <w:drawing>
          <wp:inline distT="0" distB="0" distL="0" distR="0" wp14:anchorId="6DD4291A" wp14:editId="71224574">
            <wp:extent cx="5486400" cy="1903095"/>
            <wp:effectExtent l="0" t="0" r="0" b="1905"/>
            <wp:docPr id="19" name="Picture 1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lang w:val="en-GB"/>
        </w:rPr>
        <w:t xml:space="preserve"> </w:t>
      </w:r>
    </w:p>
    <w:p w14:paraId="4B09A5DC" w14:textId="77777777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C2CB965" w14:textId="0FA075B9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lastRenderedPageBreak/>
        <w:drawing>
          <wp:inline distT="0" distB="0" distL="0" distR="0" wp14:anchorId="7F39C207" wp14:editId="7532A50E">
            <wp:extent cx="5486400" cy="2095500"/>
            <wp:effectExtent l="0" t="0" r="0" b="0"/>
            <wp:docPr id="18" name="Picture 1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DBF5A" w14:textId="77777777" w:rsidR="007E25A7" w:rsidRP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7E25A7">
        <w:rPr>
          <w:rFonts w:asciiTheme="majorHAnsi" w:hAnsiTheme="majorHAnsi" w:cstheme="majorHAnsi"/>
          <w:b/>
          <w:bCs/>
          <w:u w:val="single"/>
          <w:lang w:val="en-GB"/>
        </w:rPr>
        <w:t>Problems</w:t>
      </w:r>
    </w:p>
    <w:p w14:paraId="2002CF6A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 problems encountered where many I will break it down table by table and provide extra info</w:t>
      </w:r>
    </w:p>
    <w:p w14:paraId="26DBE8AE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udentmodule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5D7A2683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2245E7C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38498E4B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“</w:t>
      </w:r>
      <w:proofErr w:type="spellStart"/>
      <w:r w:rsidRPr="007E25A7">
        <w:rPr>
          <w:rFonts w:asciiTheme="majorHAnsi" w:hAnsiTheme="majorHAnsi" w:cstheme="majorHAnsi"/>
          <w:lang w:val="en-GB"/>
        </w:rPr>
        <w:t>ModuleCode</w:t>
      </w:r>
      <w:proofErr w:type="spellEnd"/>
      <w:r w:rsidRPr="007E25A7">
        <w:rPr>
          <w:rFonts w:asciiTheme="majorHAnsi" w:hAnsiTheme="majorHAnsi" w:cstheme="majorHAnsi"/>
          <w:lang w:val="en-GB"/>
        </w:rPr>
        <w:t>” columns foreign key was hard, but I ran an SQL query to deal with that.</w:t>
      </w:r>
    </w:p>
    <w:p w14:paraId="78E4A584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ALTER TABLE `</w:t>
      </w:r>
      <w:proofErr w:type="spellStart"/>
      <w:r w:rsidRPr="007E25A7">
        <w:rPr>
          <w:rFonts w:asciiTheme="majorHAnsi" w:hAnsiTheme="majorHAnsi" w:cstheme="majorHAnsi"/>
          <w:lang w:val="en-GB"/>
        </w:rPr>
        <w:t>studentmodule</w:t>
      </w:r>
      <w:proofErr w:type="spellEnd"/>
      <w:r w:rsidRPr="007E25A7">
        <w:rPr>
          <w:rFonts w:asciiTheme="majorHAnsi" w:hAnsiTheme="majorHAnsi" w:cstheme="majorHAnsi"/>
          <w:lang w:val="en-GB"/>
        </w:rPr>
        <w:t>` ADD PRIMARY KEY(`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>`, `</w:t>
      </w:r>
      <w:proofErr w:type="spellStart"/>
      <w:r w:rsidRPr="007E25A7">
        <w:rPr>
          <w:rFonts w:asciiTheme="majorHAnsi" w:hAnsiTheme="majorHAnsi" w:cstheme="majorHAnsi"/>
          <w:lang w:val="en-GB"/>
        </w:rPr>
        <w:t>ModuleCode</w:t>
      </w:r>
      <w:proofErr w:type="spellEnd"/>
      <w:r w:rsidRPr="007E25A7">
        <w:rPr>
          <w:rFonts w:asciiTheme="majorHAnsi" w:hAnsiTheme="majorHAnsi" w:cstheme="majorHAnsi"/>
          <w:lang w:val="en-GB"/>
        </w:rPr>
        <w:t>`);</w:t>
      </w:r>
    </w:p>
    <w:p w14:paraId="76AEA3B9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udent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24CBEA44" w14:textId="77777777" w:rsidR="007E25A7" w:rsidRPr="007E25A7" w:rsidRDefault="007E25A7" w:rsidP="007E25A7">
      <w:pPr>
        <w:numPr>
          <w:ilvl w:val="0"/>
          <w:numId w:val="44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 xml:space="preserve">The only issue in this table was to create an email column and collect data from the 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and add text. That issue was sort using the SQL query below</w:t>
      </w:r>
    </w:p>
    <w:p w14:paraId="3DE7087F" w14:textId="77777777" w:rsidR="007E25A7" w:rsidRPr="007E25A7" w:rsidRDefault="007E25A7" w:rsidP="007E25A7">
      <w:pPr>
        <w:numPr>
          <w:ilvl w:val="0"/>
          <w:numId w:val="44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 xml:space="preserve">UPDATE </w:t>
      </w:r>
      <w:proofErr w:type="spellStart"/>
      <w:r w:rsidRPr="007E25A7">
        <w:rPr>
          <w:rFonts w:asciiTheme="majorHAnsi" w:hAnsiTheme="majorHAnsi" w:cstheme="majorHAnsi"/>
          <w:lang w:val="en-GB"/>
        </w:rPr>
        <w:t>student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SET email = 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+ "@mylife.unisa.ac.za"</w:t>
      </w:r>
    </w:p>
    <w:p w14:paraId="633DC926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aff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545AAEEA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5F5275E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modulelead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18F40B41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56088BD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436AA97B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module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6DF49FF5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5CA976C2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examsetup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6C3DDAF3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1C057A64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19350734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examoutput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22620433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2547D5BF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4FDFC339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Extra</w:t>
      </w:r>
    </w:p>
    <w:p w14:paraId="56513C72" w14:textId="77777777" w:rsidR="007E25A7" w:rsidRPr="007E25A7" w:rsidRDefault="007E25A7" w:rsidP="007E25A7">
      <w:pPr>
        <w:numPr>
          <w:ilvl w:val="0"/>
          <w:numId w:val="46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Just paying attention to certain datatypes such as date and time; I had to set them from the csv file so when it is imported it uses the right datatype.</w:t>
      </w:r>
    </w:p>
    <w:p w14:paraId="19D102E4" w14:textId="77777777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3284489C" w14:textId="77777777" w:rsidR="007E25A7" w:rsidRDefault="007E25A7" w:rsidP="007E25A7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sz w:val="24"/>
          <w:u w:val="single"/>
          <w:lang w:val="en-GB"/>
        </w:rPr>
      </w:pPr>
      <w:r>
        <w:rPr>
          <w:rFonts w:asciiTheme="majorHAnsi" w:hAnsiTheme="majorHAnsi" w:cstheme="majorHAnsi"/>
          <w:b/>
          <w:bCs/>
          <w:color w:val="000000" w:themeColor="text1"/>
          <w:u w:val="single"/>
          <w:lang w:val="en-GB"/>
        </w:rPr>
        <w:lastRenderedPageBreak/>
        <w:t>Screenshots</w:t>
      </w:r>
    </w:p>
    <w:p w14:paraId="17E24DFC" w14:textId="354092F7" w:rsidR="007E25A7" w:rsidRDefault="007E25A7" w:rsidP="007E25A7">
      <w:pPr>
        <w:spacing w:line="360" w:lineRule="auto"/>
        <w:jc w:val="both"/>
        <w:rPr>
          <w:rFonts w:asciiTheme="majorHAnsi" w:eastAsia="Times New Roman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364CB80" wp14:editId="10129DE8">
            <wp:extent cx="5480050" cy="192405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670B2" w14:textId="77777777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0AE46B0" w14:textId="22F162D3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CDFD892" wp14:editId="322DD281">
            <wp:extent cx="5480050" cy="325120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B7FD3" w14:textId="5EA01339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lang w:val="en-GB"/>
        </w:rPr>
      </w:pPr>
      <w:r>
        <w:rPr>
          <w:noProof/>
        </w:rPr>
        <w:lastRenderedPageBreak/>
        <w:drawing>
          <wp:inline distT="0" distB="0" distL="0" distR="0" wp14:anchorId="57D8FCB7" wp14:editId="08A93698">
            <wp:extent cx="5486400" cy="2806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3A143" w14:textId="69844066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A63D9AA" wp14:editId="38C7F163">
            <wp:extent cx="5486400" cy="2540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E587C" w14:textId="1DA1D623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23A218CA" wp14:editId="534F2095">
            <wp:extent cx="5486400" cy="29749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58262" w14:textId="6E7BA4F1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C9DC28B" wp14:editId="625EEB74">
            <wp:extent cx="5480050" cy="280670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7D4AD" w14:textId="6097007B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6B3D1B12" wp14:editId="79377BD8">
            <wp:extent cx="5486400" cy="3067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134AD" w14:textId="7E4BDA25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224473CF" wp14:editId="10E6B8CA">
            <wp:extent cx="5486400" cy="24676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6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92C77" w14:textId="77777777" w:rsidR="00194616" w:rsidRPr="004E6F42" w:rsidRDefault="00194616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71771D5" w14:textId="1B2F54F4" w:rsidR="00194616" w:rsidRPr="004E6F42" w:rsidRDefault="00194616" w:rsidP="00194616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3" w:name="_Toc114756621"/>
      <w:r w:rsidRPr="004E6F42">
        <w:rPr>
          <w:rFonts w:ascii="Calibri" w:hAnsi="Calibri" w:cs="Calibri"/>
          <w:color w:val="auto"/>
          <w:lang w:val="en-GB"/>
        </w:rPr>
        <w:t xml:space="preserve">Section </w:t>
      </w:r>
      <w:r w:rsidR="001618BA" w:rsidRPr="004E6F42">
        <w:rPr>
          <w:rFonts w:ascii="Calibri" w:hAnsi="Calibri" w:cs="Calibri"/>
          <w:color w:val="auto"/>
          <w:lang w:val="en-GB"/>
        </w:rPr>
        <w:t xml:space="preserve">B </w:t>
      </w:r>
      <w:r w:rsidR="007439D2" w:rsidRPr="004E6F42">
        <w:rPr>
          <w:rFonts w:ascii="Calibri" w:hAnsi="Calibri" w:cs="Calibri"/>
          <w:color w:val="auto"/>
          <w:lang w:val="en-GB"/>
        </w:rPr>
        <w:t xml:space="preserve">= </w:t>
      </w:r>
      <w:r w:rsidRPr="004E6F42">
        <w:rPr>
          <w:rFonts w:ascii="Calibri" w:hAnsi="Calibri" w:cs="Calibri"/>
          <w:color w:val="auto"/>
          <w:lang w:val="en-GB"/>
        </w:rPr>
        <w:t xml:space="preserve">Backup and Recovery for the </w:t>
      </w:r>
      <w:r w:rsidRPr="004E6F42">
        <w:rPr>
          <w:rFonts w:ascii="Calibri" w:hAnsi="Calibri" w:cs="Calibri"/>
          <w:color w:val="auto"/>
          <w:u w:val="single"/>
          <w:lang w:val="en-GB"/>
        </w:rPr>
        <w:t>Database</w:t>
      </w:r>
      <w:r w:rsidRPr="004E6F42">
        <w:rPr>
          <w:rFonts w:ascii="Calibri" w:hAnsi="Calibri" w:cs="Calibri"/>
          <w:color w:val="auto"/>
          <w:lang w:val="en-GB"/>
        </w:rPr>
        <w:t xml:space="preserve"> and </w:t>
      </w:r>
      <w:r w:rsidRPr="004E6F42">
        <w:rPr>
          <w:rFonts w:ascii="Calibri" w:hAnsi="Calibri" w:cs="Calibri"/>
          <w:color w:val="auto"/>
          <w:u w:val="single"/>
          <w:lang w:val="en-GB"/>
        </w:rPr>
        <w:t>Programming code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251F43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23"/>
    </w:p>
    <w:p w14:paraId="7A0A818F" w14:textId="4166BAA8" w:rsidR="00877EE4" w:rsidRPr="004E6F42" w:rsidRDefault="00877EE4" w:rsidP="00194616">
      <w:pPr>
        <w:jc w:val="both"/>
        <w:rPr>
          <w:rFonts w:ascii="Calibri" w:hAnsi="Calibri" w:cs="Calibri"/>
          <w:lang w:val="en-GB"/>
        </w:rPr>
      </w:pPr>
    </w:p>
    <w:p w14:paraId="2D84742B" w14:textId="00B3282C" w:rsidR="000212FA" w:rsidRDefault="000212FA" w:rsidP="000212FA">
      <w:pPr>
        <w:rPr>
          <w:sz w:val="24"/>
          <w:lang w:val="en-GB"/>
        </w:rPr>
      </w:pPr>
      <w:r>
        <w:rPr>
          <w:noProof/>
        </w:rPr>
        <w:lastRenderedPageBreak/>
        <w:drawing>
          <wp:inline distT="0" distB="0" distL="0" distR="0" wp14:anchorId="1AD18DAD" wp14:editId="231F3EA6">
            <wp:extent cx="5486400" cy="2095500"/>
            <wp:effectExtent l="0" t="0" r="0" b="0"/>
            <wp:docPr id="33" name="Picture 3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950E4" w14:textId="77777777" w:rsidR="000212FA" w:rsidRDefault="000212FA" w:rsidP="000212FA">
      <w:pPr>
        <w:rPr>
          <w:lang w:val="en-GB"/>
        </w:rPr>
      </w:pPr>
    </w:p>
    <w:p w14:paraId="5C51084D" w14:textId="49DFC7D3" w:rsidR="000212FA" w:rsidRDefault="009A29F2" w:rsidP="000212FA">
      <w:pPr>
        <w:rPr>
          <w:lang w:val="en-GB"/>
        </w:rPr>
      </w:pPr>
      <w:r w:rsidRPr="009A29F2">
        <w:rPr>
          <w:noProof/>
          <w:lang w:val="en-GB"/>
        </w:rPr>
        <w:drawing>
          <wp:inline distT="0" distB="0" distL="0" distR="0" wp14:anchorId="2901B675" wp14:editId="4DDA385C">
            <wp:extent cx="5486400" cy="32943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8F321" w14:textId="77777777" w:rsidR="00877EE4" w:rsidRPr="004E6F42" w:rsidRDefault="00877EE4" w:rsidP="00194616">
      <w:pPr>
        <w:jc w:val="both"/>
        <w:rPr>
          <w:rFonts w:ascii="Calibri" w:hAnsi="Calibri" w:cs="Calibri"/>
          <w:lang w:val="en-GB"/>
        </w:rPr>
      </w:pPr>
    </w:p>
    <w:p w14:paraId="1A297E83" w14:textId="001968F1" w:rsidR="00453CCF" w:rsidRPr="004E6F42" w:rsidRDefault="00453CCF" w:rsidP="00453CCF">
      <w:pPr>
        <w:pStyle w:val="Heading3"/>
        <w:rPr>
          <w:lang w:val="en-GB"/>
        </w:rPr>
      </w:pPr>
      <w:bookmarkStart w:id="24" w:name="_Toc114756622"/>
      <w:r w:rsidRPr="004E6F42">
        <w:rPr>
          <w:lang w:val="en-GB"/>
        </w:rPr>
        <w:t>Database (5)</w:t>
      </w:r>
      <w:bookmarkEnd w:id="24"/>
    </w:p>
    <w:p w14:paraId="0C495897" w14:textId="02DAE27E" w:rsidR="00194616" w:rsidRPr="004E6F42" w:rsidRDefault="00194616" w:rsidP="00194616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229AEF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I start by opening my </w:t>
      </w:r>
      <w:proofErr w:type="spellStart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xampp</w:t>
      </w:r>
      <w:proofErr w:type="spellEnd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software and running PHPMyAdmin using the localhost</w:t>
      </w:r>
    </w:p>
    <w:p w14:paraId="542AD2D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Then extract the </w:t>
      </w:r>
      <w:proofErr w:type="spellStart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sql</w:t>
      </w:r>
      <w:proofErr w:type="spellEnd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and csv file from the database and it adds it to the downloads folder</w:t>
      </w:r>
    </w:p>
    <w:p w14:paraId="09E82F8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Then this get uploaded on a weekly basis to my GitHub accounts as well as to Google Drive for extra backup</w:t>
      </w:r>
    </w:p>
    <w:p w14:paraId="2B74B75F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lastRenderedPageBreak/>
        <w:t>GitHub being a source control software I can commit changes and go back to previous changes. Basically, it allows me to track changes made to the database file</w:t>
      </w:r>
    </w:p>
    <w:p w14:paraId="37AB831D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000webhost will also be used to upload the database from the local server to a cloud-based server.</w:t>
      </w:r>
    </w:p>
    <w:p w14:paraId="49D1D3F0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This is done weekly to keep track of changes and make sure I have no database crashes.</w:t>
      </w:r>
    </w:p>
    <w:p w14:paraId="74D85B9D" w14:textId="7583DDE9" w:rsidR="00194616" w:rsidRPr="004E6F42" w:rsidRDefault="00194616" w:rsidP="00194616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B3F902B" w14:textId="5B584819" w:rsidR="00194616" w:rsidRPr="004E6F42" w:rsidRDefault="00194616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69DB90A2" w14:textId="72EF2181" w:rsidR="00453CCF" w:rsidRPr="004E6F42" w:rsidRDefault="00453CCF" w:rsidP="00453CCF">
      <w:pPr>
        <w:pStyle w:val="Heading3"/>
        <w:rPr>
          <w:lang w:val="en-GB"/>
        </w:rPr>
      </w:pPr>
      <w:bookmarkStart w:id="25" w:name="_Toc114756623"/>
      <w:r w:rsidRPr="004E6F42">
        <w:rPr>
          <w:lang w:val="en-GB"/>
        </w:rPr>
        <w:t>Programming code &amp; Portfolio (assignments) (20)</w:t>
      </w:r>
      <w:bookmarkEnd w:id="25"/>
    </w:p>
    <w:p w14:paraId="64D2DB12" w14:textId="082B2246" w:rsidR="00D6358D" w:rsidRPr="004E6F42" w:rsidRDefault="00D6358D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769117A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7447985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Database: `ict3715_2022`</w:t>
      </w:r>
    </w:p>
    <w:p w14:paraId="58F6AAD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A0618C3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6F0ABF6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 --------------------------------------------------------</w:t>
      </w:r>
    </w:p>
    <w:p w14:paraId="7A01BBE7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F928E5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246AADF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2B9FBB56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9E2A258" w14:textId="77777777" w:rsidR="000212FA" w:rsidRDefault="000212FA" w:rsidP="000212FA">
      <w:pPr>
        <w:shd w:val="clear" w:color="auto" w:fill="FFFFFF"/>
        <w:rPr>
          <w:rStyle w:val="sc0"/>
        </w:rPr>
      </w:pPr>
    </w:p>
    <w:p w14:paraId="767AC41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output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EC2649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TransactionID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3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29945B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D14C0B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rt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033208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Upload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472A26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0CCDCD7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r>
        <w:rPr>
          <w:rStyle w:val="sc11"/>
        </w:rPr>
        <w:t>utf8mb4</w:t>
      </w:r>
      <w:r>
        <w:rPr>
          <w:rStyle w:val="sc101"/>
        </w:rPr>
        <w:t>;</w:t>
      </w:r>
    </w:p>
    <w:p w14:paraId="4E5146D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1F16BD48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46684893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lastRenderedPageBreak/>
        <w:t>--</w:t>
      </w:r>
    </w:p>
    <w:p w14:paraId="29B50BF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197DC8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setup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9F4789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2C4211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DateExam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0937159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ExamPaperPDF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2144740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r>
        <w:rPr>
          <w:rStyle w:val="sc11"/>
        </w:rPr>
        <w:t>utf8mb4</w:t>
      </w:r>
      <w:r>
        <w:rPr>
          <w:rStyle w:val="sc101"/>
        </w:rPr>
        <w:t>;</w:t>
      </w:r>
    </w:p>
    <w:p w14:paraId="5A2454DC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3ED862B9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0E50352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613691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1B2737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60552B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543C55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Description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33F6B30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r>
        <w:rPr>
          <w:rStyle w:val="sc11"/>
        </w:rPr>
        <w:t>utf8mb4</w:t>
      </w:r>
      <w:r>
        <w:rPr>
          <w:rStyle w:val="sc101"/>
        </w:rPr>
        <w:t>;</w:t>
      </w:r>
    </w:p>
    <w:p w14:paraId="1A3E3F1A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1078715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78D62B22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B41B6E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3311B59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lead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496F8817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6C4C35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58659B6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r>
        <w:rPr>
          <w:rStyle w:val="sc11"/>
        </w:rPr>
        <w:t>utf8</w:t>
      </w:r>
      <w:r>
        <w:rPr>
          <w:rStyle w:val="sc101"/>
        </w:rPr>
        <w:t>;</w:t>
      </w:r>
    </w:p>
    <w:p w14:paraId="1E2C800C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2C391989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25957A0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2784A64" w14:textId="77777777" w:rsidR="000212FA" w:rsidRDefault="000212FA" w:rsidP="000212FA">
      <w:pPr>
        <w:shd w:val="clear" w:color="auto" w:fill="FFFFFF"/>
        <w:rPr>
          <w:rStyle w:val="sc0"/>
        </w:rPr>
      </w:pPr>
    </w:p>
    <w:p w14:paraId="0BCAE05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staff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010CD60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47C7AE6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lastRenderedPageBreak/>
        <w:t xml:space="preserve">  `</w:t>
      </w:r>
      <w:r>
        <w:rPr>
          <w:rStyle w:val="sc11"/>
        </w:rPr>
        <w:t>Na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683C30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7DD4040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tex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DF6C23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r>
        <w:rPr>
          <w:rStyle w:val="sc11"/>
        </w:rPr>
        <w:t>utf8mb4</w:t>
      </w:r>
      <w:r>
        <w:rPr>
          <w:rStyle w:val="sc101"/>
        </w:rPr>
        <w:t>;</w:t>
      </w:r>
    </w:p>
    <w:p w14:paraId="5E86D36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75694BE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6391677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C3BCB0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a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CE984B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59650C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12A4CCF7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  <w:rFonts w:eastAsia="MS Gothic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CHARSET</w:t>
      </w:r>
      <w:r>
        <w:rPr>
          <w:rStyle w:val="sc101"/>
        </w:rPr>
        <w:t>=</w:t>
      </w:r>
      <w:r>
        <w:rPr>
          <w:rStyle w:val="sc11"/>
          <w:rFonts w:eastAsia="MS Gothic"/>
        </w:rPr>
        <w:t>utf8</w:t>
      </w:r>
      <w:r>
        <w:rPr>
          <w:rStyle w:val="sc101"/>
        </w:rPr>
        <w:t>;</w:t>
      </w:r>
    </w:p>
    <w:p w14:paraId="5757D2D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F400A92" w14:textId="77777777" w:rsidR="000212FA" w:rsidRDefault="000212FA" w:rsidP="000212F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Style w:val="sc21"/>
        </w:rPr>
        <w:t>--</w:t>
      </w:r>
    </w:p>
    <w:p w14:paraId="36E27109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studentmodu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</w:p>
    <w:p w14:paraId="281732A0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Student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>
        <w:rPr>
          <w:rFonts w:ascii="Courier New" w:hAnsi="Courier New" w:cs="Courier New"/>
          <w:color w:val="FF8000"/>
          <w:sz w:val="20"/>
          <w:szCs w:val="20"/>
          <w:lang w:eastAsia="en-ZA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,</w:t>
      </w:r>
    </w:p>
    <w:p w14:paraId="1CFDDB20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ModuleCod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>
        <w:rPr>
          <w:rFonts w:ascii="Courier New" w:hAnsi="Courier New" w:cs="Courier New"/>
          <w:color w:val="FF8000"/>
          <w:sz w:val="20"/>
          <w:szCs w:val="20"/>
          <w:lang w:eastAsia="en-ZA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</w:p>
    <w:p w14:paraId="51CC1A8A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ENGINE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InnoD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CHARSET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utf8mb4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;</w:t>
      </w:r>
    </w:p>
    <w:p w14:paraId="1E22F7A7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</w:p>
    <w:p w14:paraId="3E837B23" w14:textId="77777777" w:rsidR="000212FA" w:rsidRDefault="000212FA" w:rsidP="000212FA">
      <w:pPr>
        <w:shd w:val="clear" w:color="auto" w:fill="FFFFFF"/>
        <w:rPr>
          <w:rFonts w:ascii="Times New Roman" w:hAnsi="Times New Roman" w:cs="Times New Roman"/>
          <w:sz w:val="24"/>
          <w:szCs w:val="24"/>
          <w:lang w:eastAsia="en-ZA"/>
        </w:rPr>
      </w:pPr>
      <w:r>
        <w:rPr>
          <w:rFonts w:ascii="Courier New" w:hAnsi="Courier New" w:cs="Courier New"/>
          <w:color w:val="008000"/>
          <w:sz w:val="20"/>
          <w:szCs w:val="20"/>
          <w:lang w:eastAsia="en-ZA"/>
        </w:rPr>
        <w:t>--</w:t>
      </w:r>
    </w:p>
    <w:p w14:paraId="5517D3C4" w14:textId="77777777" w:rsidR="000212FA" w:rsidRDefault="000212FA" w:rsidP="000212FA">
      <w:pPr>
        <w:shd w:val="clear" w:color="auto" w:fill="FFFFFF"/>
        <w:rPr>
          <w:rStyle w:val="sc21"/>
          <w:rFonts w:eastAsia="MS Gothic"/>
          <w:lang w:eastAsia="en-GB"/>
        </w:rPr>
      </w:pPr>
      <w:r>
        <w:rPr>
          <w:rStyle w:val="sc21"/>
          <w:rFonts w:eastAsia="MS Gothic"/>
        </w:rPr>
        <w:t>--</w:t>
      </w:r>
    </w:p>
    <w:p w14:paraId="0E23EF2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dumped tables</w:t>
      </w:r>
    </w:p>
    <w:p w14:paraId="139B7D8C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F2C226D" w14:textId="77777777" w:rsidR="000212FA" w:rsidRDefault="000212FA" w:rsidP="000212FA">
      <w:pPr>
        <w:shd w:val="clear" w:color="auto" w:fill="FFFFFF"/>
        <w:rPr>
          <w:rStyle w:val="sc0"/>
        </w:rPr>
      </w:pPr>
    </w:p>
    <w:p w14:paraId="6B317CC6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48C9537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00453E5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B765863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output</w:t>
      </w:r>
      <w:proofErr w:type="spellEnd"/>
      <w:r>
        <w:rPr>
          <w:rStyle w:val="sc0"/>
          <w:rFonts w:eastAsia="MS Gothic"/>
        </w:rPr>
        <w:t>`</w:t>
      </w:r>
    </w:p>
    <w:p w14:paraId="0629CFA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TransactionID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0D10A52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29D387D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lastRenderedPageBreak/>
        <w:t>--</w:t>
      </w:r>
    </w:p>
    <w:p w14:paraId="748CF36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5E62375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8F0FF28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setup</w:t>
      </w:r>
      <w:proofErr w:type="spellEnd"/>
      <w:r>
        <w:rPr>
          <w:rStyle w:val="sc0"/>
          <w:rFonts w:eastAsia="MS Gothic"/>
        </w:rPr>
        <w:t>`</w:t>
      </w:r>
    </w:p>
    <w:p w14:paraId="50798E7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625BBC5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7455C75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19CC93F2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585467D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92023B5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info</w:t>
      </w:r>
      <w:proofErr w:type="spellEnd"/>
      <w:r>
        <w:rPr>
          <w:rStyle w:val="sc0"/>
          <w:rFonts w:eastAsia="MS Gothic"/>
        </w:rPr>
        <w:t>`</w:t>
      </w:r>
    </w:p>
    <w:p w14:paraId="21069B9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158CAD1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0D99AD5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4715B5CB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26EC137A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9B3E3EB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leader</w:t>
      </w:r>
      <w:proofErr w:type="spellEnd"/>
      <w:r>
        <w:rPr>
          <w:rStyle w:val="sc0"/>
          <w:rFonts w:eastAsia="MS Gothic"/>
        </w:rPr>
        <w:t>`</w:t>
      </w:r>
    </w:p>
    <w:p w14:paraId="153B9BD8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,</w:t>
      </w:r>
    </w:p>
    <w:p w14:paraId="2AD66F68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UNIQU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7F7CBC9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6F5D29C7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418A79C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20E2F04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D2991A4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affinfo</w:t>
      </w:r>
      <w:proofErr w:type="spellEnd"/>
      <w:r>
        <w:rPr>
          <w:rStyle w:val="sc0"/>
          <w:rFonts w:eastAsia="MS Gothic"/>
        </w:rPr>
        <w:t>`</w:t>
      </w:r>
    </w:p>
    <w:p w14:paraId="7EC507F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67D02C5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384288C9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B8645C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info</w:t>
      </w:r>
      <w:proofErr w:type="spellEnd"/>
      <w:r>
        <w:rPr>
          <w:rStyle w:val="sc21"/>
          <w:rFonts w:eastAsia="MS Gothic"/>
        </w:rPr>
        <w:t>`</w:t>
      </w:r>
    </w:p>
    <w:p w14:paraId="1930F848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6B1B328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>`</w:t>
      </w:r>
    </w:p>
    <w:p w14:paraId="6A32C69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lastRenderedPageBreak/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38F89BF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348527A8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734F1D56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module</w:t>
      </w:r>
      <w:proofErr w:type="spellEnd"/>
      <w:r>
        <w:rPr>
          <w:rStyle w:val="sc21"/>
          <w:rFonts w:eastAsia="MS Gothic"/>
        </w:rPr>
        <w:t>`</w:t>
      </w:r>
    </w:p>
    <w:p w14:paraId="3D256D1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FD801EC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module</w:t>
      </w:r>
      <w:proofErr w:type="spellEnd"/>
      <w:r>
        <w:rPr>
          <w:rStyle w:val="sc0"/>
          <w:rFonts w:eastAsia="MS Gothic"/>
        </w:rPr>
        <w:t>`</w:t>
      </w:r>
    </w:p>
    <w:p w14:paraId="7CCE956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1C463BA7" w14:textId="77777777" w:rsidR="000212FA" w:rsidRDefault="000212FA" w:rsidP="000212F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Style w:val="sc51"/>
          <w:rFonts w:eastAsia="MS Gothic"/>
        </w:rPr>
        <w:t>COMMIT</w:t>
      </w:r>
      <w:r>
        <w:rPr>
          <w:rStyle w:val="sc101"/>
          <w:rFonts w:eastAsia="MS Gothic"/>
        </w:rPr>
        <w:t>;</w:t>
      </w:r>
    </w:p>
    <w:p w14:paraId="79CE9E02" w14:textId="75D16F05" w:rsidR="00D6358D" w:rsidRDefault="000212FA" w:rsidP="00194616">
      <w:pPr>
        <w:spacing w:line="360" w:lineRule="auto"/>
        <w:jc w:val="both"/>
        <w:rPr>
          <w:rFonts w:asciiTheme="majorHAnsi" w:eastAsia="Times New Roman" w:hAnsiTheme="majorHAnsi" w:cstheme="majorHAnsi"/>
          <w:sz w:val="24"/>
          <w:szCs w:val="24"/>
          <w:lang w:val="en-GB" w:eastAsia="en-GB"/>
        </w:rPr>
      </w:pPr>
      <w:r>
        <w:rPr>
          <w:rFonts w:asciiTheme="majorHAnsi" w:eastAsia="Times New Roman" w:hAnsiTheme="majorHAnsi" w:cstheme="majorHAnsi"/>
          <w:sz w:val="24"/>
          <w:szCs w:val="24"/>
          <w:lang w:val="en-GB" w:eastAsia="en-GB"/>
        </w:rPr>
        <w:object w:dxaOrig="1540" w:dyaOrig="990" w14:anchorId="14C3921E">
          <v:shape id="_x0000_i1030" type="#_x0000_t75" style="width:77.25pt;height:49.5pt" o:ole="">
            <v:imagedata r:id="rId42" o:title=""/>
          </v:shape>
          <o:OLEObject Type="Embed" ProgID="Package" ShapeID="_x0000_i1030" DrawAspect="Icon" ObjectID="_1737314008" r:id="rId43"/>
        </w:object>
      </w:r>
    </w:p>
    <w:p w14:paraId="2F4435D3" w14:textId="4461C033" w:rsidR="000212FA" w:rsidRDefault="009A29F2" w:rsidP="000212FA">
      <w:pPr>
        <w:rPr>
          <w:rFonts w:ascii="Calibri" w:hAnsi="Calibri" w:cs="Calibri"/>
          <w:sz w:val="28"/>
          <w:lang w:val="en-GB"/>
        </w:rPr>
      </w:pPr>
      <w:r w:rsidRPr="009A29F2">
        <w:rPr>
          <w:rFonts w:ascii="Calibri" w:hAnsi="Calibri" w:cs="Calibri"/>
          <w:noProof/>
          <w:sz w:val="28"/>
          <w:lang w:val="en-GB"/>
        </w:rPr>
        <w:drawing>
          <wp:inline distT="0" distB="0" distL="0" distR="0" wp14:anchorId="75172CFB" wp14:editId="37EFB19D">
            <wp:extent cx="5486400" cy="3477260"/>
            <wp:effectExtent l="0" t="0" r="0" b="889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1A795" w14:textId="77777777" w:rsidR="000212FA" w:rsidRDefault="000212FA" w:rsidP="000212FA">
      <w:pPr>
        <w:rPr>
          <w:rFonts w:ascii="Calibri" w:hAnsi="Calibri" w:cs="Calibri"/>
          <w:sz w:val="28"/>
          <w:lang w:val="en-GB"/>
        </w:rPr>
      </w:pPr>
    </w:p>
    <w:p w14:paraId="7E9CFD5C" w14:textId="553D7317" w:rsidR="000212FA" w:rsidRPr="004E6F42" w:rsidRDefault="000212FA" w:rsidP="000212FA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="Calibri" w:hAnsi="Calibri" w:cs="Calibri"/>
          <w:noProof/>
          <w:sz w:val="28"/>
          <w:lang w:val="en-GB"/>
        </w:rPr>
        <w:lastRenderedPageBreak/>
        <w:drawing>
          <wp:inline distT="0" distB="0" distL="0" distR="0" wp14:anchorId="54933AD1" wp14:editId="3BA8C940">
            <wp:extent cx="5486400" cy="2628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A37E7" w14:textId="2D82AE02" w:rsidR="00503F6C" w:rsidRPr="004E6F42" w:rsidRDefault="00503F6C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4E6F42">
        <w:rPr>
          <w:rFonts w:ascii="Calibri" w:hAnsi="Calibri" w:cs="Calibri"/>
          <w:sz w:val="28"/>
          <w:lang w:val="en-GB"/>
        </w:rPr>
        <w:br w:type="page"/>
      </w:r>
    </w:p>
    <w:p w14:paraId="7F7A93EA" w14:textId="179501FE" w:rsidR="005B5683" w:rsidRPr="004E6F42" w:rsidRDefault="00FF7276" w:rsidP="001C15B0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6" w:name="_Toc114756624"/>
      <w:r w:rsidRPr="004E6F42">
        <w:rPr>
          <w:rFonts w:ascii="Calibri" w:hAnsi="Calibri" w:cs="Calibri"/>
          <w:color w:val="auto"/>
          <w:sz w:val="28"/>
          <w:lang w:val="en-GB"/>
        </w:rPr>
        <w:lastRenderedPageBreak/>
        <w:t>Assignment 1</w:t>
      </w:r>
      <w:bookmarkEnd w:id="26"/>
    </w:p>
    <w:p w14:paraId="1C896E9F" w14:textId="71DC6D74" w:rsidR="005B5683" w:rsidRPr="004E6F42" w:rsidRDefault="00FF7276" w:rsidP="00FB36FD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7" w:name="_Toc114756625"/>
      <w:r w:rsidRPr="004E6F42">
        <w:rPr>
          <w:rFonts w:ascii="Calibri" w:hAnsi="Calibri" w:cs="Calibri"/>
          <w:color w:val="auto"/>
          <w:lang w:val="en-GB"/>
        </w:rPr>
        <w:t>Section</w:t>
      </w:r>
      <w:r w:rsidR="00AB3FFE" w:rsidRPr="004E6F42">
        <w:rPr>
          <w:rFonts w:ascii="Calibri" w:hAnsi="Calibri" w:cs="Calibri"/>
          <w:color w:val="auto"/>
          <w:lang w:val="en-GB"/>
        </w:rPr>
        <w:t xml:space="preserve"> A</w:t>
      </w:r>
      <w:r w:rsidR="00176841" w:rsidRPr="004E6F42">
        <w:rPr>
          <w:rFonts w:ascii="Calibri" w:hAnsi="Calibri" w:cs="Calibri"/>
          <w:color w:val="auto"/>
          <w:lang w:val="en-GB"/>
        </w:rPr>
        <w:t xml:space="preserve"> </w:t>
      </w:r>
      <w:r w:rsidRPr="004E6F42">
        <w:rPr>
          <w:rFonts w:ascii="Calibri" w:hAnsi="Calibri" w:cs="Calibri"/>
          <w:color w:val="auto"/>
          <w:lang w:val="en-GB"/>
        </w:rPr>
        <w:t>[</w:t>
      </w:r>
      <w:r w:rsidR="00B85ED5" w:rsidRPr="004E6F42">
        <w:rPr>
          <w:rFonts w:ascii="Calibri" w:hAnsi="Calibri" w:cs="Calibri"/>
          <w:color w:val="auto"/>
          <w:lang w:val="en-GB"/>
        </w:rPr>
        <w:t>4</w:t>
      </w:r>
      <w:r w:rsidR="00176841" w:rsidRPr="004E6F42">
        <w:rPr>
          <w:rFonts w:ascii="Calibri" w:hAnsi="Calibri" w:cs="Calibri"/>
          <w:color w:val="auto"/>
          <w:lang w:val="en-GB"/>
        </w:rPr>
        <w:t>]</w:t>
      </w:r>
      <w:bookmarkEnd w:id="27"/>
    </w:p>
    <w:p w14:paraId="6BAC4EB6" w14:textId="6186392D" w:rsidR="00FA54D7" w:rsidRPr="004E6F42" w:rsidRDefault="00FA54D7" w:rsidP="00FA54D7">
      <w:pPr>
        <w:pStyle w:val="Heading3"/>
        <w:rPr>
          <w:lang w:val="en-GB"/>
        </w:rPr>
      </w:pPr>
      <w:bookmarkStart w:id="28" w:name="_Toc114756626"/>
      <w:r w:rsidRPr="004E6F42">
        <w:rPr>
          <w:lang w:val="en-GB"/>
        </w:rPr>
        <w:t>Programming Languages</w:t>
      </w:r>
      <w:r w:rsidR="003B6544" w:rsidRPr="004E6F42">
        <w:rPr>
          <w:lang w:val="en-GB"/>
        </w:rPr>
        <w:t xml:space="preserve"> (2)</w:t>
      </w:r>
      <w:bookmarkEnd w:id="28"/>
    </w:p>
    <w:p w14:paraId="170C1F97" w14:textId="1CA17390" w:rsidR="00FA54D7" w:rsidRPr="004E6F42" w:rsidRDefault="00FA54D7" w:rsidP="00E80A17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3463D91F" w14:textId="2005880C" w:rsidR="0006605F" w:rsidRPr="004E6F42" w:rsidRDefault="002C1F45" w:rsidP="0006605F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C1F45">
        <w:rPr>
          <w:rFonts w:asciiTheme="majorHAnsi" w:eastAsia="MS Mincho" w:hAnsiTheme="majorHAnsi" w:cstheme="majorHAnsi"/>
          <w:color w:val="000000" w:themeColor="text1"/>
          <w:lang w:val="en-GB"/>
        </w:rPr>
        <w:t>PHP, JavaScript, jQuery, Bootstrap, Fusion Charts</w:t>
      </w:r>
    </w:p>
    <w:p w14:paraId="7E7A4988" w14:textId="77777777" w:rsidR="0006605F" w:rsidRPr="004E6F42" w:rsidRDefault="0006605F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3AF26B3" w14:textId="35BF867F" w:rsidR="00FA54D7" w:rsidRPr="004E6F42" w:rsidRDefault="00FA54D7" w:rsidP="00FA54D7">
      <w:pPr>
        <w:pStyle w:val="Heading3"/>
        <w:rPr>
          <w:lang w:val="en-GB"/>
        </w:rPr>
      </w:pPr>
      <w:bookmarkStart w:id="29" w:name="_Toc114756627"/>
      <w:r w:rsidRPr="004E6F42">
        <w:rPr>
          <w:lang w:val="en-GB"/>
        </w:rPr>
        <w:t>Database</w:t>
      </w:r>
      <w:r w:rsidR="003B6544" w:rsidRPr="004E6F42">
        <w:rPr>
          <w:lang w:val="en-GB"/>
        </w:rPr>
        <w:t xml:space="preserve"> (2)</w:t>
      </w:r>
      <w:bookmarkEnd w:id="29"/>
    </w:p>
    <w:p w14:paraId="6750A494" w14:textId="7BBD4EE7" w:rsidR="00E80A17" w:rsidRPr="004E6F42" w:rsidRDefault="00E80A17" w:rsidP="00E80A17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58D57B2" w14:textId="25FFF4C4" w:rsidR="0006605F" w:rsidRPr="004E6F42" w:rsidRDefault="002C1F45" w:rsidP="0006605F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C1F45">
        <w:rPr>
          <w:rFonts w:asciiTheme="majorHAnsi" w:eastAsia="MS Mincho" w:hAnsiTheme="majorHAnsi" w:cstheme="majorHAnsi"/>
          <w:color w:val="000000" w:themeColor="text1"/>
          <w:lang w:val="en-GB"/>
        </w:rPr>
        <w:t>MySQL, PHPMyAdmin, MariaDB</w:t>
      </w:r>
    </w:p>
    <w:p w14:paraId="2140B0AA" w14:textId="77777777" w:rsidR="00FA54D7" w:rsidRPr="004E6F42" w:rsidRDefault="00FA54D7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39803E87" w14:textId="51EA042A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0" w:name="_Toc114756628"/>
      <w:r w:rsidRPr="004E6F42">
        <w:rPr>
          <w:rFonts w:ascii="Calibri" w:hAnsi="Calibri" w:cs="Calibri"/>
          <w:color w:val="auto"/>
          <w:lang w:val="en-GB"/>
        </w:rPr>
        <w:t>Section B [</w:t>
      </w:r>
      <w:r w:rsidR="00E80A17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0"/>
    </w:p>
    <w:p w14:paraId="38E502AD" w14:textId="24AC5C63" w:rsidR="00E80A17" w:rsidRPr="004E6F42" w:rsidRDefault="00E80A17" w:rsidP="00E80A17">
      <w:pPr>
        <w:pStyle w:val="Heading3"/>
        <w:rPr>
          <w:lang w:val="en-GB"/>
        </w:rPr>
      </w:pPr>
      <w:bookmarkStart w:id="31" w:name="_Toc114756629"/>
      <w:r w:rsidRPr="004E6F42">
        <w:rPr>
          <w:lang w:val="en-GB"/>
        </w:rPr>
        <w:t>Cleaning the data</w:t>
      </w:r>
      <w:bookmarkEnd w:id="31"/>
    </w:p>
    <w:p w14:paraId="0788316A" w14:textId="5EBABE4B" w:rsidR="00E80A17" w:rsidRPr="004E6F42" w:rsidRDefault="00E80A17" w:rsidP="00E80A1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212A9C49" w14:textId="20BBE305" w:rsidR="00E80A17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9FA14D8" wp14:editId="49FE7AA9">
            <wp:extent cx="5484495" cy="1748790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4495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04F7" w14:textId="5E46A24E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634931BA" wp14:editId="0A05AAD4">
            <wp:extent cx="5483860" cy="18605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7E40" w14:textId="0B0F9831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6D0B155F" wp14:editId="5D3FBC72">
            <wp:extent cx="5485130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6CF9" w14:textId="07E1D0AA" w:rsidR="002C1F45" w:rsidRDefault="00000000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rFonts w:asciiTheme="majorHAnsi" w:hAnsiTheme="majorHAnsi" w:cstheme="majorHAnsi"/>
          <w:noProof/>
          <w:color w:val="000000" w:themeColor="text1"/>
          <w:lang w:val="en-GB"/>
        </w:rPr>
        <w:object w:dxaOrig="1440" w:dyaOrig="1440" w14:anchorId="257887D9">
          <v:shape id="_x0000_s2051" type="#_x0000_t75" style="position:absolute;left:0;text-align:left;margin-left:-10pt;margin-top:362.35pt;width:153.6pt;height:97.8pt;z-index:251658240;mso-position-horizontal-relative:text;mso-position-vertical-relative:text">
            <v:imagedata r:id="rId49" o:title=""/>
            <w10:wrap type="square" side="right"/>
          </v:shape>
          <o:OLEObject Type="Embed" ProgID="Excel.SheetMacroEnabled.12" ShapeID="_x0000_s2051" DrawAspect="Icon" ObjectID="_1737314009" r:id="rId50"/>
        </w:object>
      </w:r>
      <w:r w:rsidR="002C1F45">
        <w:rPr>
          <w:noProof/>
        </w:rPr>
        <w:drawing>
          <wp:inline distT="0" distB="0" distL="0" distR="0" wp14:anchorId="1E486011" wp14:editId="599A3022">
            <wp:extent cx="5485765" cy="2416810"/>
            <wp:effectExtent l="0" t="0" r="63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EB92F" w14:textId="0DBA816A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7038411" wp14:editId="1164D426">
            <wp:extent cx="5486400" cy="1507490"/>
            <wp:effectExtent l="0" t="0" r="0" b="0"/>
            <wp:docPr id="13" name="Picture 1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616E4" w14:textId="61A8E2D2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271282C2" w14:textId="0C2F2412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78786FB" w14:textId="755206C0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5E596774" w14:textId="1469E302" w:rsidR="002C1F45" w:rsidRPr="004E6F42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7EB8575" w14:textId="43AB81FA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2" w:name="_Toc114756630"/>
      <w:r w:rsidRPr="004E6F42">
        <w:rPr>
          <w:rFonts w:ascii="Calibri" w:hAnsi="Calibri" w:cs="Calibri"/>
          <w:color w:val="auto"/>
          <w:lang w:val="en-GB"/>
        </w:rPr>
        <w:t>Section C [</w:t>
      </w:r>
      <w:r w:rsidR="00B85ED5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2"/>
    </w:p>
    <w:p w14:paraId="4C176BCE" w14:textId="70013980" w:rsidR="00E80A17" w:rsidRPr="004E6F42" w:rsidRDefault="00E80A17" w:rsidP="00E80A17">
      <w:pPr>
        <w:pStyle w:val="Heading3"/>
        <w:rPr>
          <w:lang w:val="en-GB"/>
        </w:rPr>
      </w:pPr>
      <w:bookmarkStart w:id="33" w:name="_Toc114756631"/>
      <w:r w:rsidRPr="004E6F42">
        <w:rPr>
          <w:lang w:val="en-GB"/>
        </w:rPr>
        <w:t>Act</w:t>
      </w:r>
      <w:r w:rsidR="003661E1" w:rsidRPr="004E6F42">
        <w:rPr>
          <w:lang w:val="en-GB"/>
        </w:rPr>
        <w:t>ivity Diagram</w:t>
      </w:r>
      <w:r w:rsidR="005300D1" w:rsidRPr="004E6F42">
        <w:rPr>
          <w:lang w:val="en-GB"/>
        </w:rPr>
        <w:t xml:space="preserve"> </w:t>
      </w:r>
      <w:r w:rsidR="00B85ED5" w:rsidRPr="004E6F42">
        <w:rPr>
          <w:lang w:val="en-GB"/>
        </w:rPr>
        <w:t>(7)</w:t>
      </w:r>
      <w:bookmarkEnd w:id="33"/>
    </w:p>
    <w:p w14:paraId="78F4D816" w14:textId="7FB6C190" w:rsidR="00477A80" w:rsidRDefault="006404BA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07426F8A" wp14:editId="0EC2DC47">
            <wp:extent cx="4799605" cy="1715135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 rotWithShape="1">
                    <a:blip r:embed="rId53"/>
                    <a:srcRect l="11036" r="23983" b="42391"/>
                    <a:stretch/>
                  </pic:blipFill>
                  <pic:spPr bwMode="auto">
                    <a:xfrm>
                      <a:off x="0" y="0"/>
                      <a:ext cx="4825192" cy="1724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77A80">
        <w:rPr>
          <w:noProof/>
        </w:rPr>
        <w:drawing>
          <wp:inline distT="0" distB="0" distL="0" distR="0" wp14:anchorId="3FCC7A9A" wp14:editId="5F5B1169">
            <wp:extent cx="5327015" cy="5207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890" cy="520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CB424" w14:textId="77777777" w:rsidR="007E25A7" w:rsidRPr="004E6F42" w:rsidRDefault="007E25A7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CC989CE" w14:textId="4AB8817F" w:rsidR="00C30A91" w:rsidRPr="004E6F42" w:rsidRDefault="00C30A91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42B2D85B" w14:textId="43B7DD6F" w:rsidR="003661E1" w:rsidRPr="007E25A7" w:rsidRDefault="005300D1" w:rsidP="007E25A7">
      <w:pPr>
        <w:pStyle w:val="Heading3"/>
        <w:rPr>
          <w:lang w:val="en-GB"/>
        </w:rPr>
      </w:pPr>
      <w:bookmarkStart w:id="34" w:name="_Toc114756632"/>
      <w:r w:rsidRPr="004E6F42">
        <w:rPr>
          <w:lang w:val="en-GB"/>
        </w:rPr>
        <w:t>ERD Diagram</w:t>
      </w:r>
      <w:r w:rsidR="00B85ED5" w:rsidRPr="004E6F42">
        <w:rPr>
          <w:lang w:val="en-GB"/>
        </w:rPr>
        <w:t xml:space="preserve"> </w:t>
      </w:r>
      <w:bookmarkEnd w:id="34"/>
      <w:r w:rsidR="00477A80">
        <w:rPr>
          <w:noProof/>
        </w:rPr>
        <w:drawing>
          <wp:inline distT="0" distB="0" distL="0" distR="0" wp14:anchorId="0400B3CC" wp14:editId="68BA05DA">
            <wp:extent cx="5486400" cy="33267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4871" w14:textId="6BE9DFEB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5" w:name="_Toc114756633"/>
      <w:r w:rsidRPr="004E6F42">
        <w:rPr>
          <w:rFonts w:ascii="Calibri" w:hAnsi="Calibri" w:cs="Calibri"/>
          <w:color w:val="auto"/>
          <w:lang w:val="en-GB"/>
        </w:rPr>
        <w:t xml:space="preserve">Section </w:t>
      </w:r>
      <w:r w:rsidR="00C30A91" w:rsidRPr="004E6F42">
        <w:rPr>
          <w:rFonts w:ascii="Calibri" w:hAnsi="Calibri" w:cs="Calibri"/>
          <w:color w:val="auto"/>
          <w:lang w:val="en-GB"/>
        </w:rPr>
        <w:t xml:space="preserve">Backup and Recovery for the Database and </w:t>
      </w:r>
      <w:r w:rsidR="005300D1" w:rsidRPr="004E6F42">
        <w:rPr>
          <w:rFonts w:ascii="Calibri" w:hAnsi="Calibri" w:cs="Calibri"/>
          <w:color w:val="auto"/>
          <w:lang w:val="en-GB"/>
        </w:rPr>
        <w:t>Programming code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B85ED5" w:rsidRPr="004E6F42">
        <w:rPr>
          <w:rFonts w:ascii="Calibri" w:hAnsi="Calibri" w:cs="Calibri"/>
          <w:color w:val="auto"/>
          <w:lang w:val="en-GB"/>
        </w:rPr>
        <w:t>6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5"/>
    </w:p>
    <w:p w14:paraId="453EC9A2" w14:textId="5D3B5C80" w:rsidR="00C30A91" w:rsidRPr="004E6F42" w:rsidRDefault="005300D1" w:rsidP="00C30A91">
      <w:pPr>
        <w:pStyle w:val="Heading3"/>
        <w:rPr>
          <w:lang w:val="en-GB"/>
        </w:rPr>
      </w:pPr>
      <w:bookmarkStart w:id="36" w:name="_Toc114756634"/>
      <w:r w:rsidRPr="004E6F42">
        <w:rPr>
          <w:lang w:val="en-GB"/>
        </w:rPr>
        <w:t>Backup and Recovery Software for the Database</w:t>
      </w:r>
      <w:r w:rsidR="0006605F" w:rsidRPr="004E6F42">
        <w:rPr>
          <w:lang w:val="en-GB"/>
        </w:rPr>
        <w:t xml:space="preserve"> (3)</w:t>
      </w:r>
      <w:bookmarkEnd w:id="36"/>
    </w:p>
    <w:p w14:paraId="75E8D33E" w14:textId="77777777" w:rsidR="007E25A7" w:rsidRDefault="007E25A7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5BF0D97C" w14:textId="0510F08C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GitHub, 000Webhost, </w:t>
      </w: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mySQLWorkBench</w:t>
      </w:r>
      <w:proofErr w:type="spellEnd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, </w:t>
      </w: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dbForge</w:t>
      </w:r>
      <w:proofErr w:type="spellEnd"/>
    </w:p>
    <w:p w14:paraId="41D43E6B" w14:textId="72362515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GitHub – is a provider of Internet hosting for software development and version control using Git. It offers the distributed version control and source code management functionality of Git, plus its own features.</w:t>
      </w:r>
      <w:r w:rsidR="007E25A7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</w:t>
      </w:r>
    </w:p>
    <w:p w14:paraId="066B5695" w14:textId="77777777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52D8A9DF" w14:textId="2EBA35A7" w:rsidR="0006605F" w:rsidRDefault="00477A80" w:rsidP="00633B43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mySQLWorkBench</w:t>
      </w:r>
      <w:proofErr w:type="spellEnd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- MySQL Workbench is a visual database design tool that integrates SQL development, administration, database design, creation, and maintenance into a single integrated development environment for the MySQL database system.</w:t>
      </w:r>
    </w:p>
    <w:p w14:paraId="38A922B5" w14:textId="55344103" w:rsidR="00633B43" w:rsidRPr="00633B43" w:rsidRDefault="00633B43" w:rsidP="00633B43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9A29F2">
        <w:rPr>
          <w:noProof/>
          <w:lang w:val="en-GB"/>
        </w:rPr>
        <w:lastRenderedPageBreak/>
        <w:drawing>
          <wp:inline distT="0" distB="0" distL="0" distR="0" wp14:anchorId="50AEE475" wp14:editId="3333A47E">
            <wp:extent cx="5486400" cy="3294380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A1C72" w14:textId="49588C2A" w:rsidR="005300D1" w:rsidRPr="004E6F42" w:rsidRDefault="005300D1" w:rsidP="005300D1">
      <w:pPr>
        <w:pStyle w:val="Heading3"/>
        <w:rPr>
          <w:lang w:val="en-GB"/>
        </w:rPr>
      </w:pPr>
      <w:bookmarkStart w:id="37" w:name="_Toc114756635"/>
      <w:r w:rsidRPr="004E6F42">
        <w:rPr>
          <w:lang w:val="en-GB"/>
        </w:rPr>
        <w:t>Backup and Recovery process for the Programming code and your Portfolio (assignments)</w:t>
      </w:r>
      <w:r w:rsidR="0006605F" w:rsidRPr="004E6F42">
        <w:rPr>
          <w:lang w:val="en-GB"/>
        </w:rPr>
        <w:t xml:space="preserve"> (3)</w:t>
      </w:r>
      <w:bookmarkEnd w:id="37"/>
    </w:p>
    <w:bookmarkEnd w:id="1"/>
    <w:p w14:paraId="725369DB" w14:textId="77777777" w:rsidR="007E25A7" w:rsidRDefault="007E25A7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</w:p>
    <w:p w14:paraId="4BE749D6" w14:textId="36839E0F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Google Drive, OneDrive, 000Webhost</w:t>
      </w:r>
    </w:p>
    <w:p w14:paraId="03088437" w14:textId="77777777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Google Drive - is a file storage and synchronization service developed by Google. Google Drive allows users to store files in the cloud, synchronize files across devices, and share files.</w:t>
      </w:r>
    </w:p>
    <w:p w14:paraId="0C9C6293" w14:textId="16A033CA" w:rsidR="0080015D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Microsoft OneDrive is a file hosting service operated by Microsoft. It enables registered users to share and synchronize their files. OneDrive also works as the storage backend of the web version of Microsoft Office.</w:t>
      </w:r>
    </w:p>
    <w:p w14:paraId="1AEF8F12" w14:textId="21FE9682" w:rsidR="00633B43" w:rsidRDefault="00633B43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633B43">
        <w:rPr>
          <w:rFonts w:ascii="Calibri" w:hAnsi="Calibri" w:cs="Calibri"/>
          <w:noProof/>
        </w:rPr>
        <w:lastRenderedPageBreak/>
        <w:drawing>
          <wp:inline distT="0" distB="0" distL="0" distR="0" wp14:anchorId="3051CA7A" wp14:editId="2DA7AA6B">
            <wp:extent cx="5486400" cy="3581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C834" w14:textId="506D3799" w:rsidR="00633B43" w:rsidRDefault="00633B43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</w:p>
    <w:p w14:paraId="08FAD814" w14:textId="427BFFCF" w:rsidR="00633B43" w:rsidRPr="00477A80" w:rsidRDefault="00633B43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633B43">
        <w:rPr>
          <w:rFonts w:ascii="Calibri" w:hAnsi="Calibri" w:cs="Calibri"/>
          <w:noProof/>
        </w:rPr>
        <w:drawing>
          <wp:inline distT="0" distB="0" distL="0" distR="0" wp14:anchorId="2A118902" wp14:editId="22A57BEC">
            <wp:extent cx="5486400" cy="3605530"/>
            <wp:effectExtent l="0" t="0" r="0" b="0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3B43" w:rsidRPr="00477A80" w:rsidSect="00C373E7">
      <w:pgSz w:w="12240" w:h="15840"/>
      <w:pgMar w:top="1440" w:right="1800" w:bottom="1440" w:left="1800" w:header="56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B4ACF" w14:textId="77777777" w:rsidR="009B568E" w:rsidRDefault="009B568E" w:rsidP="000C403C">
      <w:r>
        <w:separator/>
      </w:r>
    </w:p>
  </w:endnote>
  <w:endnote w:type="continuationSeparator" w:id="0">
    <w:p w14:paraId="28CCC679" w14:textId="77777777" w:rsidR="009B568E" w:rsidRDefault="009B568E" w:rsidP="000C4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Content>
      <w:p w14:paraId="2DCDB9FA" w14:textId="0DA6D44B" w:rsidR="006E2FD0" w:rsidRPr="002E4BCC" w:rsidRDefault="00000000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Content>
            <w:r w:rsidR="008863A1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3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8863A1" w:rsidRDefault="008863A1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8863A1" w:rsidRDefault="008863A1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" stroked="f">
                        <v:textbox>
                          <w:txbxContent>
                            <w:p w14:paraId="6102C17C" w14:textId="77777777" w:rsidR="008863A1" w:rsidRDefault="008863A1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RSGwwAAANoAAAAPAAAAZHJzL2Rvd25yZXYueG1sRI9Ba8JA&#10;FITvgv9heYI33VjE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p0EUh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8863A1" w:rsidRDefault="008863A1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8863A1">
              <w:rPr>
                <w:rFonts w:ascii="Calibri" w:hAnsi="Calibri" w:cs="Calibri"/>
                <w:sz w:val="20"/>
                <w:szCs w:val="20"/>
              </w:rPr>
              <w:t xml:space="preserve">Student number </w:t>
            </w:r>
            <w:r w:rsidR="00801B01">
              <w:rPr>
                <w:rFonts w:ascii="Calibri" w:hAnsi="Calibri" w:cs="Calibri"/>
                <w:sz w:val="20"/>
                <w:szCs w:val="20"/>
              </w:rPr>
              <w:t>59449292</w:t>
            </w:r>
          </w:sdtContent>
        </w:sdt>
        <w:r w:rsidR="002E4BCC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2E4BCC" w:rsidRDefault="002E4BCC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2E4BCC" w:rsidRDefault="002E4BCC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2E4BCC" w:rsidRDefault="002E4BCC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2E4BCC" w:rsidRDefault="002E4BCC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Content>
      <w:p w14:paraId="7D8B4589" w14:textId="7F0CCE72" w:rsidR="001864CB" w:rsidRPr="002E4BCC" w:rsidRDefault="001864CB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864CB" w:rsidRDefault="001864CB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864CB" w:rsidRDefault="001864CB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864CB" w:rsidRDefault="001864CB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864CB" w:rsidRDefault="001864CB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8863A1">
          <w:rPr>
            <w:rFonts w:ascii="Calibri" w:hAnsi="Calibri" w:cs="Calibri"/>
            <w:sz w:val="20"/>
            <w:szCs w:val="20"/>
          </w:rPr>
          <w:t xml:space="preserve">Student number </w:t>
        </w:r>
        <w:r w:rsidR="00801B01">
          <w:rPr>
            <w:rFonts w:ascii="Calibri" w:hAnsi="Calibri" w:cs="Calibri"/>
            <w:sz w:val="20"/>
            <w:szCs w:val="20"/>
          </w:rPr>
          <w:t>59449292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54193" w14:textId="77777777" w:rsidR="009B568E" w:rsidRDefault="009B568E" w:rsidP="000C403C">
      <w:r>
        <w:separator/>
      </w:r>
    </w:p>
  </w:footnote>
  <w:footnote w:type="continuationSeparator" w:id="0">
    <w:p w14:paraId="220AF2CF" w14:textId="77777777" w:rsidR="009B568E" w:rsidRDefault="009B568E" w:rsidP="000C4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B2FDA" w14:textId="075D3D5C" w:rsidR="006E2FD0" w:rsidRPr="00266E48" w:rsidRDefault="00801B01" w:rsidP="00801B01">
    <w:pPr>
      <w:tabs>
        <w:tab w:val="center" w:pos="4680"/>
        <w:tab w:val="left" w:pos="5985"/>
        <w:tab w:val="right" w:pos="9000"/>
      </w:tabs>
      <w:spacing w:before="120" w:after="60"/>
      <w:ind w:right="-360"/>
      <w:rPr>
        <w:rFonts w:ascii="Calibri" w:hAnsi="Calibri" w:cs="Calibri"/>
        <w:sz w:val="20"/>
        <w:szCs w:val="20"/>
      </w:rPr>
    </w:pPr>
    <w:r>
      <w:rPr>
        <w:noProof/>
      </w:rPr>
      <w:drawing>
        <wp:inline distT="0" distB="0" distL="0" distR="0" wp14:anchorId="1F07AC1E" wp14:editId="1B54FA95">
          <wp:extent cx="1153589" cy="656590"/>
          <wp:effectExtent l="0" t="0" r="889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80" cy="686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66E48" w:rsidRPr="00395229"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>Online Exam Portal</w:t>
    </w:r>
    <w:r w:rsidR="00266E48">
      <w:rPr>
        <w:rFonts w:ascii="Calibri" w:hAnsi="Calibri" w:cs="Calibri"/>
        <w:noProof/>
        <w:sz w:val="20"/>
        <w:szCs w:val="20"/>
      </w:rPr>
      <w:tab/>
    </w:r>
    <w:r w:rsidR="00266E48"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C5F3F" w14:textId="1E9607E2" w:rsidR="009B23B9" w:rsidRPr="00395229" w:rsidRDefault="00C373E7" w:rsidP="00C373E7">
    <w:pPr>
      <w:tabs>
        <w:tab w:val="center" w:pos="4680"/>
        <w:tab w:val="left" w:pos="5985"/>
        <w:tab w:val="right" w:pos="9000"/>
      </w:tabs>
      <w:spacing w:before="120" w:after="60"/>
      <w:ind w:right="-360"/>
      <w:rPr>
        <w:rFonts w:ascii="Calibri" w:hAnsi="Calibri" w:cs="Calibri"/>
        <w:sz w:val="20"/>
        <w:szCs w:val="20"/>
        <w:lang w:eastAsia="ja-JP"/>
      </w:rPr>
    </w:pPr>
    <w:r>
      <w:rPr>
        <w:noProof/>
      </w:rPr>
      <w:drawing>
        <wp:inline distT="0" distB="0" distL="0" distR="0" wp14:anchorId="2458F499" wp14:editId="521B60F8">
          <wp:extent cx="654050" cy="372267"/>
          <wp:effectExtent l="0" t="0" r="0" b="8890"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880" cy="3818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95229" w:rsidRPr="00395229">
      <w:rPr>
        <w:rFonts w:ascii="Calibri" w:hAnsi="Calibri" w:cs="Calibri"/>
        <w:noProof/>
        <w:sz w:val="20"/>
        <w:szCs w:val="20"/>
      </w:rPr>
      <w:tab/>
    </w:r>
    <w:r w:rsidR="006728E2">
      <w:rPr>
        <w:rFonts w:ascii="Calibri" w:hAnsi="Calibri" w:cs="Calibri"/>
        <w:noProof/>
        <w:sz w:val="20"/>
        <w:szCs w:val="20"/>
      </w:rPr>
      <w:t>Online Exam Portal</w:t>
    </w:r>
    <w:r w:rsidR="00395229">
      <w:rPr>
        <w:rFonts w:ascii="Calibri" w:hAnsi="Calibri" w:cs="Calibri"/>
        <w:noProof/>
        <w:sz w:val="20"/>
        <w:szCs w:val="20"/>
      </w:rPr>
      <w:tab/>
    </w:r>
    <w:r w:rsidR="00395229"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55B16"/>
    <w:multiLevelType w:val="hybridMultilevel"/>
    <w:tmpl w:val="43C8CA8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3" w15:restartNumberingAfterBreak="0">
    <w:nsid w:val="16F44749"/>
    <w:multiLevelType w:val="multilevel"/>
    <w:tmpl w:val="221A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2370A4"/>
    <w:multiLevelType w:val="hybridMultilevel"/>
    <w:tmpl w:val="1ADCC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B0335E"/>
    <w:multiLevelType w:val="hybridMultilevel"/>
    <w:tmpl w:val="B98CB4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155F2"/>
    <w:multiLevelType w:val="multilevel"/>
    <w:tmpl w:val="AACCE2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8C421B"/>
    <w:multiLevelType w:val="hybridMultilevel"/>
    <w:tmpl w:val="9C90C248"/>
    <w:lvl w:ilvl="0" w:tplc="E63C384A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8DA58B0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074C78A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65A2A7A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A728F3A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D9C161A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9280146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346EB02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CDC7FB8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34777FB2"/>
    <w:multiLevelType w:val="hybridMultilevel"/>
    <w:tmpl w:val="3A728D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C814BD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375868C3"/>
    <w:multiLevelType w:val="hybridMultilevel"/>
    <w:tmpl w:val="9AF2CC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101EB4"/>
    <w:multiLevelType w:val="hybridMultilevel"/>
    <w:tmpl w:val="25D4C0A6"/>
    <w:lvl w:ilvl="0" w:tplc="2140E9CA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00813D6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8A940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D406DF4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F4CE3BA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B02C5B8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E3E40EE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B2AF046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4A88154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7D731D"/>
    <w:multiLevelType w:val="hybridMultilevel"/>
    <w:tmpl w:val="ED00BF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CF4D84"/>
    <w:multiLevelType w:val="hybridMultilevel"/>
    <w:tmpl w:val="02106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445C3A74"/>
    <w:multiLevelType w:val="hybridMultilevel"/>
    <w:tmpl w:val="43300976"/>
    <w:lvl w:ilvl="0" w:tplc="515CAA66">
      <w:start w:val="1"/>
      <w:numFmt w:val="lowerLetter"/>
      <w:lvlText w:val="%1)"/>
      <w:lvlJc w:val="left"/>
      <w:pPr>
        <w:ind w:left="720" w:hanging="360"/>
      </w:pPr>
    </w:lvl>
    <w:lvl w:ilvl="1" w:tplc="A13E32D2">
      <w:start w:val="1"/>
      <w:numFmt w:val="lowerLetter"/>
      <w:lvlText w:val="%2."/>
      <w:lvlJc w:val="left"/>
      <w:pPr>
        <w:ind w:left="1440" w:hanging="360"/>
      </w:pPr>
    </w:lvl>
    <w:lvl w:ilvl="2" w:tplc="0A3E278E">
      <w:start w:val="1"/>
      <w:numFmt w:val="lowerRoman"/>
      <w:lvlText w:val="%3."/>
      <w:lvlJc w:val="right"/>
      <w:pPr>
        <w:ind w:left="2160" w:hanging="180"/>
      </w:pPr>
    </w:lvl>
    <w:lvl w:ilvl="3" w:tplc="EFB4786A">
      <w:start w:val="1"/>
      <w:numFmt w:val="decimal"/>
      <w:lvlText w:val="%4."/>
      <w:lvlJc w:val="left"/>
      <w:pPr>
        <w:ind w:left="2880" w:hanging="360"/>
      </w:pPr>
    </w:lvl>
    <w:lvl w:ilvl="4" w:tplc="1CFC428A">
      <w:start w:val="1"/>
      <w:numFmt w:val="lowerLetter"/>
      <w:lvlText w:val="%5."/>
      <w:lvlJc w:val="left"/>
      <w:pPr>
        <w:ind w:left="3600" w:hanging="360"/>
      </w:pPr>
    </w:lvl>
    <w:lvl w:ilvl="5" w:tplc="0136BB9E">
      <w:start w:val="1"/>
      <w:numFmt w:val="lowerRoman"/>
      <w:lvlText w:val="%6."/>
      <w:lvlJc w:val="right"/>
      <w:pPr>
        <w:ind w:left="4320" w:hanging="180"/>
      </w:pPr>
    </w:lvl>
    <w:lvl w:ilvl="6" w:tplc="2EAE52A6">
      <w:start w:val="1"/>
      <w:numFmt w:val="decimal"/>
      <w:lvlText w:val="%7."/>
      <w:lvlJc w:val="left"/>
      <w:pPr>
        <w:ind w:left="5040" w:hanging="360"/>
      </w:pPr>
    </w:lvl>
    <w:lvl w:ilvl="7" w:tplc="1B086630">
      <w:start w:val="1"/>
      <w:numFmt w:val="lowerLetter"/>
      <w:lvlText w:val="%8."/>
      <w:lvlJc w:val="left"/>
      <w:pPr>
        <w:ind w:left="5760" w:hanging="360"/>
      </w:pPr>
    </w:lvl>
    <w:lvl w:ilvl="8" w:tplc="B538ADA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42D0541"/>
    <w:multiLevelType w:val="hybridMultilevel"/>
    <w:tmpl w:val="5DDC47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2C0E41"/>
    <w:multiLevelType w:val="hybridMultilevel"/>
    <w:tmpl w:val="14AEC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A02CD9"/>
    <w:multiLevelType w:val="hybridMultilevel"/>
    <w:tmpl w:val="84FE6BB6"/>
    <w:lvl w:ilvl="0" w:tplc="83B2C266">
      <w:start w:val="1"/>
      <w:numFmt w:val="bullet"/>
      <w:lvlText w:val="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725C12"/>
    <w:multiLevelType w:val="hybridMultilevel"/>
    <w:tmpl w:val="DD745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362363">
    <w:abstractNumId w:val="23"/>
    <w:lvlOverride w:ilvl="0">
      <w:startOverride w:val="1"/>
    </w:lvlOverride>
  </w:num>
  <w:num w:numId="2" w16cid:durableId="1587107703">
    <w:abstractNumId w:val="36"/>
  </w:num>
  <w:num w:numId="3" w16cid:durableId="1334601804">
    <w:abstractNumId w:val="23"/>
  </w:num>
  <w:num w:numId="4" w16cid:durableId="560598044">
    <w:abstractNumId w:val="31"/>
  </w:num>
  <w:num w:numId="5" w16cid:durableId="1288775618">
    <w:abstractNumId w:val="29"/>
  </w:num>
  <w:num w:numId="6" w16cid:durableId="1928609515">
    <w:abstractNumId w:val="23"/>
    <w:lvlOverride w:ilvl="0">
      <w:startOverride w:val="1"/>
    </w:lvlOverride>
  </w:num>
  <w:num w:numId="7" w16cid:durableId="1305625706">
    <w:abstractNumId w:val="31"/>
    <w:lvlOverride w:ilvl="0">
      <w:startOverride w:val="1"/>
    </w:lvlOverride>
  </w:num>
  <w:num w:numId="8" w16cid:durableId="732779022">
    <w:abstractNumId w:val="31"/>
    <w:lvlOverride w:ilvl="0">
      <w:startOverride w:val="1"/>
    </w:lvlOverride>
  </w:num>
  <w:num w:numId="9" w16cid:durableId="1000082037">
    <w:abstractNumId w:val="9"/>
  </w:num>
  <w:num w:numId="10" w16cid:durableId="1935506385">
    <w:abstractNumId w:val="9"/>
  </w:num>
  <w:num w:numId="11" w16cid:durableId="310065368">
    <w:abstractNumId w:val="7"/>
  </w:num>
  <w:num w:numId="12" w16cid:durableId="2002924779">
    <w:abstractNumId w:val="7"/>
  </w:num>
  <w:num w:numId="13" w16cid:durableId="1818758891">
    <w:abstractNumId w:val="8"/>
  </w:num>
  <w:num w:numId="14" w16cid:durableId="1246308276">
    <w:abstractNumId w:val="8"/>
  </w:num>
  <w:num w:numId="15" w16cid:durableId="878976882">
    <w:abstractNumId w:val="3"/>
  </w:num>
  <w:num w:numId="16" w16cid:durableId="1176771772">
    <w:abstractNumId w:val="3"/>
  </w:num>
  <w:num w:numId="17" w16cid:durableId="1451783193">
    <w:abstractNumId w:val="6"/>
  </w:num>
  <w:num w:numId="18" w16cid:durableId="885217667">
    <w:abstractNumId w:val="5"/>
  </w:num>
  <w:num w:numId="19" w16cid:durableId="175004343">
    <w:abstractNumId w:val="4"/>
  </w:num>
  <w:num w:numId="20" w16cid:durableId="428354290">
    <w:abstractNumId w:val="2"/>
  </w:num>
  <w:num w:numId="21" w16cid:durableId="1399933756">
    <w:abstractNumId w:val="1"/>
  </w:num>
  <w:num w:numId="22" w16cid:durableId="1463376982">
    <w:abstractNumId w:val="0"/>
  </w:num>
  <w:num w:numId="23" w16cid:durableId="1727530443">
    <w:abstractNumId w:val="21"/>
  </w:num>
  <w:num w:numId="24" w16cid:durableId="1182234616">
    <w:abstractNumId w:val="25"/>
  </w:num>
  <w:num w:numId="25" w16cid:durableId="1123575740">
    <w:abstractNumId w:val="12"/>
  </w:num>
  <w:num w:numId="26" w16cid:durableId="257951984">
    <w:abstractNumId w:val="14"/>
  </w:num>
  <w:num w:numId="27" w16cid:durableId="2120294907">
    <w:abstractNumId w:val="27"/>
  </w:num>
  <w:num w:numId="28" w16cid:durableId="1774782325">
    <w:abstractNumId w:val="37"/>
  </w:num>
  <w:num w:numId="29" w16cid:durableId="1145970927">
    <w:abstractNumId w:val="11"/>
  </w:num>
  <w:num w:numId="30" w16cid:durableId="4208825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80889781">
    <w:abstractNumId w:val="13"/>
  </w:num>
  <w:num w:numId="32" w16cid:durableId="1717504382">
    <w:abstractNumId w:val="18"/>
  </w:num>
  <w:num w:numId="33" w16cid:durableId="734397866">
    <w:abstractNumId w:val="35"/>
  </w:num>
  <w:num w:numId="34" w16cid:durableId="2018848140">
    <w:abstractNumId w:val="15"/>
  </w:num>
  <w:num w:numId="35" w16cid:durableId="1051927641">
    <w:abstractNumId w:val="30"/>
  </w:num>
  <w:num w:numId="36" w16cid:durableId="1603148443">
    <w:abstractNumId w:val="34"/>
  </w:num>
  <w:num w:numId="37" w16cid:durableId="285935190">
    <w:abstractNumId w:val="26"/>
  </w:num>
  <w:num w:numId="38" w16cid:durableId="462116580">
    <w:abstractNumId w:val="24"/>
  </w:num>
  <w:num w:numId="39" w16cid:durableId="1724602345">
    <w:abstractNumId w:val="19"/>
  </w:num>
  <w:num w:numId="40" w16cid:durableId="51466069">
    <w:abstractNumId w:val="25"/>
  </w:num>
  <w:num w:numId="41" w16cid:durableId="267083870">
    <w:abstractNumId w:val="20"/>
  </w:num>
  <w:num w:numId="42" w16cid:durableId="41910015">
    <w:abstractNumId w:val="16"/>
  </w:num>
  <w:num w:numId="43" w16cid:durableId="1513957597">
    <w:abstractNumId w:val="22"/>
  </w:num>
  <w:num w:numId="44" w16cid:durableId="684790351">
    <w:abstractNumId w:val="28"/>
  </w:num>
  <w:num w:numId="45" w16cid:durableId="564528170">
    <w:abstractNumId w:val="32"/>
  </w:num>
  <w:num w:numId="46" w16cid:durableId="491063768">
    <w:abstractNumId w:val="33"/>
  </w:num>
  <w:num w:numId="47" w16cid:durableId="15307270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zc3MzaxMDCwNDFU0lEKTi0uzszPAykwqgUAlvxJHSwAAAA="/>
    <w:docVar w:name="_PubVPasteboard_" w:val="1"/>
  </w:docVars>
  <w:rsids>
    <w:rsidRoot w:val="001E2996"/>
    <w:rsid w:val="000001E3"/>
    <w:rsid w:val="00007383"/>
    <w:rsid w:val="00011C39"/>
    <w:rsid w:val="000132F9"/>
    <w:rsid w:val="000212FA"/>
    <w:rsid w:val="00026BC6"/>
    <w:rsid w:val="00033104"/>
    <w:rsid w:val="0004537D"/>
    <w:rsid w:val="0004596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1929"/>
    <w:rsid w:val="000B3374"/>
    <w:rsid w:val="000B4AA5"/>
    <w:rsid w:val="000B74ED"/>
    <w:rsid w:val="000C01E9"/>
    <w:rsid w:val="000C056C"/>
    <w:rsid w:val="000C2098"/>
    <w:rsid w:val="000C29C6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69D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18BA"/>
    <w:rsid w:val="00162518"/>
    <w:rsid w:val="00170F14"/>
    <w:rsid w:val="00171102"/>
    <w:rsid w:val="00174FA9"/>
    <w:rsid w:val="00176841"/>
    <w:rsid w:val="0018020E"/>
    <w:rsid w:val="001864CB"/>
    <w:rsid w:val="00194616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14485"/>
    <w:rsid w:val="00222E1E"/>
    <w:rsid w:val="002253C7"/>
    <w:rsid w:val="00226A27"/>
    <w:rsid w:val="002326A5"/>
    <w:rsid w:val="00232759"/>
    <w:rsid w:val="002329F0"/>
    <w:rsid w:val="00233942"/>
    <w:rsid w:val="00234D51"/>
    <w:rsid w:val="0024669C"/>
    <w:rsid w:val="00250EB7"/>
    <w:rsid w:val="0025191F"/>
    <w:rsid w:val="00251F43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6496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0022"/>
    <w:rsid w:val="002B1B7B"/>
    <w:rsid w:val="002B68AB"/>
    <w:rsid w:val="002B7241"/>
    <w:rsid w:val="002C1F45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65A98"/>
    <w:rsid w:val="003661E1"/>
    <w:rsid w:val="0038190E"/>
    <w:rsid w:val="00381AEB"/>
    <w:rsid w:val="003852A3"/>
    <w:rsid w:val="003871C6"/>
    <w:rsid w:val="003935BD"/>
    <w:rsid w:val="00395229"/>
    <w:rsid w:val="00395A96"/>
    <w:rsid w:val="003A709C"/>
    <w:rsid w:val="003B21B5"/>
    <w:rsid w:val="003B6544"/>
    <w:rsid w:val="003B719A"/>
    <w:rsid w:val="003C548D"/>
    <w:rsid w:val="003C6084"/>
    <w:rsid w:val="003D1BDD"/>
    <w:rsid w:val="003D38F7"/>
    <w:rsid w:val="003D4BEC"/>
    <w:rsid w:val="003D677C"/>
    <w:rsid w:val="003E1755"/>
    <w:rsid w:val="003E20E1"/>
    <w:rsid w:val="003E75B3"/>
    <w:rsid w:val="003F0816"/>
    <w:rsid w:val="003F4158"/>
    <w:rsid w:val="004017D9"/>
    <w:rsid w:val="00403459"/>
    <w:rsid w:val="00407C23"/>
    <w:rsid w:val="00416064"/>
    <w:rsid w:val="00423A7B"/>
    <w:rsid w:val="00423C3B"/>
    <w:rsid w:val="004319D7"/>
    <w:rsid w:val="00435B92"/>
    <w:rsid w:val="0044655F"/>
    <w:rsid w:val="00446C9E"/>
    <w:rsid w:val="00453135"/>
    <w:rsid w:val="00453CCF"/>
    <w:rsid w:val="00453D54"/>
    <w:rsid w:val="004609AE"/>
    <w:rsid w:val="004637CA"/>
    <w:rsid w:val="00466989"/>
    <w:rsid w:val="0047132D"/>
    <w:rsid w:val="00472593"/>
    <w:rsid w:val="0047550B"/>
    <w:rsid w:val="004766A3"/>
    <w:rsid w:val="00477A80"/>
    <w:rsid w:val="0048131B"/>
    <w:rsid w:val="004814A8"/>
    <w:rsid w:val="0048186A"/>
    <w:rsid w:val="0048269F"/>
    <w:rsid w:val="00485295"/>
    <w:rsid w:val="00485DE3"/>
    <w:rsid w:val="004877F7"/>
    <w:rsid w:val="004905E3"/>
    <w:rsid w:val="004932AC"/>
    <w:rsid w:val="004965BB"/>
    <w:rsid w:val="004A500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E6F42"/>
    <w:rsid w:val="004F051E"/>
    <w:rsid w:val="004F22D2"/>
    <w:rsid w:val="004F7C4C"/>
    <w:rsid w:val="00501CCD"/>
    <w:rsid w:val="0050378B"/>
    <w:rsid w:val="00503F6C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D1AFF"/>
    <w:rsid w:val="005D1CAB"/>
    <w:rsid w:val="005D1F4B"/>
    <w:rsid w:val="005D26F3"/>
    <w:rsid w:val="005D2B5F"/>
    <w:rsid w:val="005D36A7"/>
    <w:rsid w:val="005E038A"/>
    <w:rsid w:val="005E252F"/>
    <w:rsid w:val="005E3F95"/>
    <w:rsid w:val="005E54C4"/>
    <w:rsid w:val="005E6EDB"/>
    <w:rsid w:val="005F2C33"/>
    <w:rsid w:val="005F70DA"/>
    <w:rsid w:val="0060088F"/>
    <w:rsid w:val="00602850"/>
    <w:rsid w:val="00604107"/>
    <w:rsid w:val="0060491A"/>
    <w:rsid w:val="00620CCF"/>
    <w:rsid w:val="00624D4F"/>
    <w:rsid w:val="00630F17"/>
    <w:rsid w:val="00633B43"/>
    <w:rsid w:val="00635541"/>
    <w:rsid w:val="00636999"/>
    <w:rsid w:val="00640459"/>
    <w:rsid w:val="006404BA"/>
    <w:rsid w:val="006408ED"/>
    <w:rsid w:val="0064159C"/>
    <w:rsid w:val="00642FA9"/>
    <w:rsid w:val="006438D9"/>
    <w:rsid w:val="006450F8"/>
    <w:rsid w:val="00647BF8"/>
    <w:rsid w:val="00650FEF"/>
    <w:rsid w:val="00652805"/>
    <w:rsid w:val="00654963"/>
    <w:rsid w:val="00657049"/>
    <w:rsid w:val="00664FFF"/>
    <w:rsid w:val="006728E2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C653E"/>
    <w:rsid w:val="006D1C5B"/>
    <w:rsid w:val="006D5BF5"/>
    <w:rsid w:val="006D6AE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17D12"/>
    <w:rsid w:val="007228D6"/>
    <w:rsid w:val="00730E2B"/>
    <w:rsid w:val="00735B0C"/>
    <w:rsid w:val="00741EA9"/>
    <w:rsid w:val="007439D2"/>
    <w:rsid w:val="007569FB"/>
    <w:rsid w:val="00756EF1"/>
    <w:rsid w:val="00757789"/>
    <w:rsid w:val="00764479"/>
    <w:rsid w:val="00764F0D"/>
    <w:rsid w:val="00767738"/>
    <w:rsid w:val="0077182C"/>
    <w:rsid w:val="00774B5E"/>
    <w:rsid w:val="00781353"/>
    <w:rsid w:val="00783E02"/>
    <w:rsid w:val="007842B5"/>
    <w:rsid w:val="0079674E"/>
    <w:rsid w:val="007A31F3"/>
    <w:rsid w:val="007A7DD0"/>
    <w:rsid w:val="007B0FDB"/>
    <w:rsid w:val="007B3C47"/>
    <w:rsid w:val="007B5FD4"/>
    <w:rsid w:val="007B6029"/>
    <w:rsid w:val="007C4350"/>
    <w:rsid w:val="007D05B8"/>
    <w:rsid w:val="007D7AC3"/>
    <w:rsid w:val="007E07EE"/>
    <w:rsid w:val="007E25A7"/>
    <w:rsid w:val="007E3470"/>
    <w:rsid w:val="007E4B0B"/>
    <w:rsid w:val="007E7B89"/>
    <w:rsid w:val="007F036E"/>
    <w:rsid w:val="007F2514"/>
    <w:rsid w:val="007F2AE2"/>
    <w:rsid w:val="007F2ED5"/>
    <w:rsid w:val="007F4B4A"/>
    <w:rsid w:val="0080015D"/>
    <w:rsid w:val="00801B01"/>
    <w:rsid w:val="0080395E"/>
    <w:rsid w:val="00806F0A"/>
    <w:rsid w:val="008120FC"/>
    <w:rsid w:val="00812104"/>
    <w:rsid w:val="00813076"/>
    <w:rsid w:val="0081394F"/>
    <w:rsid w:val="00816B25"/>
    <w:rsid w:val="00823228"/>
    <w:rsid w:val="00824871"/>
    <w:rsid w:val="008249EF"/>
    <w:rsid w:val="00840CFA"/>
    <w:rsid w:val="00845822"/>
    <w:rsid w:val="00851ED3"/>
    <w:rsid w:val="00853E2C"/>
    <w:rsid w:val="00862E1E"/>
    <w:rsid w:val="00863FD1"/>
    <w:rsid w:val="00865CB6"/>
    <w:rsid w:val="00874AC5"/>
    <w:rsid w:val="00877DBC"/>
    <w:rsid w:val="00877EE4"/>
    <w:rsid w:val="0088481A"/>
    <w:rsid w:val="008863A1"/>
    <w:rsid w:val="008924BD"/>
    <w:rsid w:val="00894E36"/>
    <w:rsid w:val="00894F1E"/>
    <w:rsid w:val="00897714"/>
    <w:rsid w:val="008A1028"/>
    <w:rsid w:val="008A2FBC"/>
    <w:rsid w:val="008A3046"/>
    <w:rsid w:val="008A5471"/>
    <w:rsid w:val="008A5E04"/>
    <w:rsid w:val="008A5F5D"/>
    <w:rsid w:val="008A6EBF"/>
    <w:rsid w:val="008A72FA"/>
    <w:rsid w:val="008B05FB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D2C62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391B"/>
    <w:rsid w:val="0099626E"/>
    <w:rsid w:val="00996EE1"/>
    <w:rsid w:val="009A2891"/>
    <w:rsid w:val="009A29F2"/>
    <w:rsid w:val="009A3689"/>
    <w:rsid w:val="009A50FF"/>
    <w:rsid w:val="009A5F06"/>
    <w:rsid w:val="009A7FB0"/>
    <w:rsid w:val="009B1035"/>
    <w:rsid w:val="009B23B9"/>
    <w:rsid w:val="009B568E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1717A"/>
    <w:rsid w:val="00A211BB"/>
    <w:rsid w:val="00A22391"/>
    <w:rsid w:val="00A22B3A"/>
    <w:rsid w:val="00A260AB"/>
    <w:rsid w:val="00A33797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85A95"/>
    <w:rsid w:val="00A96FDC"/>
    <w:rsid w:val="00A97A41"/>
    <w:rsid w:val="00AB0C60"/>
    <w:rsid w:val="00AB3FFE"/>
    <w:rsid w:val="00AD002F"/>
    <w:rsid w:val="00AD05D1"/>
    <w:rsid w:val="00AD7195"/>
    <w:rsid w:val="00AE0E4B"/>
    <w:rsid w:val="00AE1ED5"/>
    <w:rsid w:val="00AE5F7F"/>
    <w:rsid w:val="00AE60DA"/>
    <w:rsid w:val="00AE7113"/>
    <w:rsid w:val="00AF19A1"/>
    <w:rsid w:val="00AF5E06"/>
    <w:rsid w:val="00B0403D"/>
    <w:rsid w:val="00B141B6"/>
    <w:rsid w:val="00B177F3"/>
    <w:rsid w:val="00B22B7D"/>
    <w:rsid w:val="00B23564"/>
    <w:rsid w:val="00B23A2A"/>
    <w:rsid w:val="00B26668"/>
    <w:rsid w:val="00B35559"/>
    <w:rsid w:val="00B3588D"/>
    <w:rsid w:val="00B40174"/>
    <w:rsid w:val="00B4397A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5ED5"/>
    <w:rsid w:val="00B864A2"/>
    <w:rsid w:val="00B91479"/>
    <w:rsid w:val="00B91863"/>
    <w:rsid w:val="00B9550F"/>
    <w:rsid w:val="00BA0AB6"/>
    <w:rsid w:val="00BA15F2"/>
    <w:rsid w:val="00BA521D"/>
    <w:rsid w:val="00BA52C1"/>
    <w:rsid w:val="00BB080E"/>
    <w:rsid w:val="00BB1B03"/>
    <w:rsid w:val="00BB28FF"/>
    <w:rsid w:val="00BB4FBC"/>
    <w:rsid w:val="00BC0C6A"/>
    <w:rsid w:val="00BD1AB5"/>
    <w:rsid w:val="00BE134F"/>
    <w:rsid w:val="00BF0A7B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3E7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83BDB"/>
    <w:rsid w:val="00C926F3"/>
    <w:rsid w:val="00C93A3A"/>
    <w:rsid w:val="00CA080E"/>
    <w:rsid w:val="00CA087D"/>
    <w:rsid w:val="00CA20A8"/>
    <w:rsid w:val="00CA70EF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7D1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358D"/>
    <w:rsid w:val="00D66F98"/>
    <w:rsid w:val="00D708F7"/>
    <w:rsid w:val="00D728F2"/>
    <w:rsid w:val="00D90CE8"/>
    <w:rsid w:val="00D9588C"/>
    <w:rsid w:val="00D95F61"/>
    <w:rsid w:val="00DA0B2B"/>
    <w:rsid w:val="00DA5C98"/>
    <w:rsid w:val="00DA6E69"/>
    <w:rsid w:val="00DA6FDB"/>
    <w:rsid w:val="00DA7066"/>
    <w:rsid w:val="00DB0360"/>
    <w:rsid w:val="00DB057A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239B"/>
    <w:rsid w:val="00E25D2D"/>
    <w:rsid w:val="00E310B0"/>
    <w:rsid w:val="00E32D76"/>
    <w:rsid w:val="00E330B9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A0848"/>
    <w:rsid w:val="00EA1979"/>
    <w:rsid w:val="00EA205E"/>
    <w:rsid w:val="00EA230C"/>
    <w:rsid w:val="00EA3B5F"/>
    <w:rsid w:val="00EB0835"/>
    <w:rsid w:val="00EB0D13"/>
    <w:rsid w:val="00EB276C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367B8"/>
    <w:rsid w:val="00F441D6"/>
    <w:rsid w:val="00F52483"/>
    <w:rsid w:val="00F53155"/>
    <w:rsid w:val="00F6003D"/>
    <w:rsid w:val="00F6019D"/>
    <w:rsid w:val="00F61AA4"/>
    <w:rsid w:val="00F642C1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2D81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F0020"/>
    <w:rsid w:val="00FF0528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,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39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39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39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239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39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239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23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23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23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223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239B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2239B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239B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39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2239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E2239B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E2239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rsid w:val="00E2239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2239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</w:pPr>
    <w:rPr>
      <w:rFonts w:ascii="Arial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39B"/>
    <w:pPr>
      <w:spacing w:line="240" w:lineRule="auto"/>
      <w:ind w:left="720" w:hanging="288"/>
      <w:contextualSpacing/>
    </w:pPr>
    <w:rPr>
      <w:color w:val="1F497D" w:themeColor="text2"/>
    </w:r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239B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2239B"/>
    <w:pPr>
      <w:spacing w:before="480" w:line="264" w:lineRule="auto"/>
      <w:outlineLvl w:val="9"/>
    </w:pPr>
    <w:rPr>
      <w:b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E2239B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239B"/>
    <w:rPr>
      <w:rFonts w:eastAsiaTheme="majorEastAsia" w:cstheme="majorBidi"/>
      <w:iCs/>
      <w:color w:val="1F497D" w:themeColor="text2"/>
      <w:sz w:val="40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rsid w:val="00C5363B"/>
    <w:rPr>
      <w:i/>
    </w:rPr>
  </w:style>
  <w:style w:type="paragraph" w:customStyle="1" w:styleId="ChapterBodyCopy">
    <w:name w:val="Chapter Body Copy"/>
    <w:basedOn w:val="Normal"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rsid w:val="00B44D03"/>
  </w:style>
  <w:style w:type="paragraph" w:customStyle="1" w:styleId="ChapterBodyCopy-Bullet2">
    <w:name w:val="Chapter Body Copy - Bullet 2"/>
    <w:basedOn w:val="ChapterBodyCopy-Bullet"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239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239B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paragraph" w:customStyle="1" w:styleId="FrontMatter">
    <w:name w:val="Front Matter"/>
    <w:basedOn w:val="ChartTitleFooterInfo"/>
    <w:next w:val="Normal"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lang w:val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/>
      <w:ind w:left="1139" w:hanging="357"/>
      <w:jc w:val="both"/>
    </w:pPr>
    <w:rPr>
      <w:lang w:val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/>
      <w:jc w:val="both"/>
    </w:pPr>
    <w:rPr>
      <w:b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/>
    </w:pPr>
    <w:rPr>
      <w:sz w:val="20"/>
      <w:lang w:val="en-GB"/>
    </w:rPr>
  </w:style>
  <w:style w:type="paragraph" w:customStyle="1" w:styleId="Text1">
    <w:name w:val="Text 1"/>
    <w:basedOn w:val="Normal"/>
    <w:rsid w:val="002F79E6"/>
    <w:pPr>
      <w:spacing w:after="120"/>
      <w:ind w:left="482"/>
      <w:jc w:val="both"/>
    </w:pPr>
    <w:rPr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2239B"/>
    <w:rPr>
      <w:b w:val="0"/>
      <w:bCs/>
      <w:i/>
      <w:color w:val="1F497D" w:themeColor="text2"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  <w:style w:type="paragraph" w:customStyle="1" w:styleId="PersonalName">
    <w:name w:val="Personal Name"/>
    <w:basedOn w:val="Title"/>
    <w:qFormat/>
    <w:rsid w:val="00E2239B"/>
    <w:rPr>
      <w:b/>
      <w:caps/>
      <w:color w:val="000000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E2239B"/>
    <w:rPr>
      <w:b/>
      <w:i/>
      <w:iCs/>
    </w:rPr>
  </w:style>
  <w:style w:type="paragraph" w:styleId="NoSpacing">
    <w:name w:val="No Spacing"/>
    <w:link w:val="NoSpacingChar"/>
    <w:uiPriority w:val="1"/>
    <w:qFormat/>
    <w:rsid w:val="00E2239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2239B"/>
  </w:style>
  <w:style w:type="paragraph" w:styleId="Quote">
    <w:name w:val="Quote"/>
    <w:basedOn w:val="Normal"/>
    <w:next w:val="Normal"/>
    <w:link w:val="QuoteChar"/>
    <w:uiPriority w:val="29"/>
    <w:qFormat/>
    <w:rsid w:val="00E2239B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2239B"/>
    <w:rPr>
      <w:rFonts w:eastAsiaTheme="minorEastAsia"/>
      <w:b/>
      <w:i/>
      <w:iCs/>
      <w:color w:val="4F81BD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239B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239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</w:rPr>
  </w:style>
  <w:style w:type="character" w:styleId="SubtleEmphasis">
    <w:name w:val="Subtle Emphasis"/>
    <w:basedOn w:val="DefaultParagraphFont"/>
    <w:uiPriority w:val="19"/>
    <w:qFormat/>
    <w:rsid w:val="00E2239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2239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2239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2239B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2239B"/>
    <w:rPr>
      <w:b/>
      <w:bCs/>
      <w:caps/>
      <w:smallCaps w:val="0"/>
      <w:color w:val="1F497D" w:themeColor="text2"/>
      <w:spacing w:val="10"/>
    </w:rPr>
  </w:style>
  <w:style w:type="character" w:customStyle="1" w:styleId="sc21">
    <w:name w:val="sc21"/>
    <w:basedOn w:val="DefaultParagraphFont"/>
    <w:rsid w:val="000212FA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0212F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0212F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0212F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212F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91">
    <w:name w:val="sc191"/>
    <w:basedOn w:val="DefaultParagraphFont"/>
    <w:rsid w:val="000212FA"/>
    <w:rPr>
      <w:rFonts w:ascii="Courier New" w:hAnsi="Courier New" w:cs="Courier New" w:hint="default"/>
      <w:color w:val="800080"/>
      <w:sz w:val="20"/>
      <w:szCs w:val="20"/>
    </w:rPr>
  </w:style>
  <w:style w:type="character" w:customStyle="1" w:styleId="sc41">
    <w:name w:val="sc41"/>
    <w:basedOn w:val="DefaultParagraphFont"/>
    <w:rsid w:val="000212FA"/>
    <w:rPr>
      <w:rFonts w:ascii="Courier New" w:hAnsi="Courier New" w:cs="Courier New" w:hint="default"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4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23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0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package" Target="embeddings/Microsoft_Word_Document2.docx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7.emf"/><Relationship Id="rId34" Type="http://schemas.openxmlformats.org/officeDocument/2006/relationships/image" Target="media/image19.png"/><Relationship Id="rId42" Type="http://schemas.openxmlformats.org/officeDocument/2006/relationships/image" Target="media/image27.emf"/><Relationship Id="rId47" Type="http://schemas.openxmlformats.org/officeDocument/2006/relationships/image" Target="media/image31.png"/><Relationship Id="rId50" Type="http://schemas.openxmlformats.org/officeDocument/2006/relationships/package" Target="embeddings/Microsoft_Excel_Macro-Enabled_Worksheet.xlsm"/><Relationship Id="rId55" Type="http://schemas.openxmlformats.org/officeDocument/2006/relationships/image" Target="media/image3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package" Target="embeddings/Microsoft_Word_Document1.docx"/><Relationship Id="rId29" Type="http://schemas.openxmlformats.org/officeDocument/2006/relationships/image" Target="media/image14.png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29.png"/><Relationship Id="rId53" Type="http://schemas.openxmlformats.org/officeDocument/2006/relationships/image" Target="media/image36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package" Target="embeddings/Microsoft_Word_Document.docx"/><Relationship Id="rId22" Type="http://schemas.openxmlformats.org/officeDocument/2006/relationships/package" Target="embeddings/Microsoft_Word_Document4.docx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oleObject" Target="embeddings/oleObject1.bin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8" Type="http://schemas.openxmlformats.org/officeDocument/2006/relationships/image" Target="media/image1.png"/><Relationship Id="rId51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5.emf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0.png"/><Relationship Id="rId59" Type="http://schemas.openxmlformats.org/officeDocument/2006/relationships/theme" Target="theme/theme1.xml"/><Relationship Id="rId20" Type="http://schemas.openxmlformats.org/officeDocument/2006/relationships/package" Target="embeddings/Microsoft_Word_Document3.docx"/><Relationship Id="rId41" Type="http://schemas.openxmlformats.org/officeDocument/2006/relationships/image" Target="media/image26.png"/><Relationship Id="rId54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3.emf"/><Relationship Id="rId57" Type="http://schemas.openxmlformats.org/officeDocument/2006/relationships/image" Target="media/image40.png"/><Relationship Id="rId10" Type="http://schemas.openxmlformats.org/officeDocument/2006/relationships/footer" Target="footer1.xml"/><Relationship Id="rId31" Type="http://schemas.openxmlformats.org/officeDocument/2006/relationships/image" Target="media/image16.png"/><Relationship Id="rId44" Type="http://schemas.openxmlformats.org/officeDocument/2006/relationships/image" Target="media/image28.png"/><Relationship Id="rId52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7</Pages>
  <Words>2721</Words>
  <Characters>1551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C U AIGBEKAEN</cp:lastModifiedBy>
  <cp:revision>18</cp:revision>
  <cp:lastPrinted>2011-11-18T22:40:00Z</cp:lastPrinted>
  <dcterms:created xsi:type="dcterms:W3CDTF">2022-09-22T14:07:00Z</dcterms:created>
  <dcterms:modified xsi:type="dcterms:W3CDTF">2023-02-0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c77bae-9cad-4b1a-aac3-2a4ad557d70b_Enabled">
    <vt:lpwstr>true</vt:lpwstr>
  </property>
  <property fmtid="{D5CDD505-2E9C-101B-9397-08002B2CF9AE}" pid="3" name="MSIP_Label_a7c77bae-9cad-4b1a-aac3-2a4ad557d70b_SetDate">
    <vt:lpwstr>2023-02-04T10:10:01Z</vt:lpwstr>
  </property>
  <property fmtid="{D5CDD505-2E9C-101B-9397-08002B2CF9AE}" pid="4" name="MSIP_Label_a7c77bae-9cad-4b1a-aac3-2a4ad557d70b_Method">
    <vt:lpwstr>Privileged</vt:lpwstr>
  </property>
  <property fmtid="{D5CDD505-2E9C-101B-9397-08002B2CF9AE}" pid="5" name="MSIP_Label_a7c77bae-9cad-4b1a-aac3-2a4ad557d70b_Name">
    <vt:lpwstr>General</vt:lpwstr>
  </property>
  <property fmtid="{D5CDD505-2E9C-101B-9397-08002B2CF9AE}" pid="6" name="MSIP_Label_a7c77bae-9cad-4b1a-aac3-2a4ad557d70b_SiteId">
    <vt:lpwstr>88ed286b-88d8-4faf-918f-883d693321ae</vt:lpwstr>
  </property>
  <property fmtid="{D5CDD505-2E9C-101B-9397-08002B2CF9AE}" pid="7" name="MSIP_Label_a7c77bae-9cad-4b1a-aac3-2a4ad557d70b_ActionId">
    <vt:lpwstr>2de3a1e4-29db-4033-af5b-a83c67a4ef8a</vt:lpwstr>
  </property>
  <property fmtid="{D5CDD505-2E9C-101B-9397-08002B2CF9AE}" pid="8" name="MSIP_Label_a7c77bae-9cad-4b1a-aac3-2a4ad557d70b_ContentBits">
    <vt:lpwstr>0</vt:lpwstr>
  </property>
</Properties>
</file>